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D9F55" w14:textId="220ACAC1" w:rsidR="00BA188A" w:rsidRPr="0044646F" w:rsidRDefault="00BA188A" w:rsidP="0044646F">
      <w:pPr>
        <w:pStyle w:val="Heading1"/>
      </w:pPr>
      <w:r w:rsidRPr="0044646F">
        <w:rPr>
          <w:noProof/>
        </w:rPr>
        <w:drawing>
          <wp:anchor distT="0" distB="0" distL="114300" distR="114300" simplePos="0" relativeHeight="251658240" behindDoc="0" locked="0" layoutInCell="1" allowOverlap="1" wp14:anchorId="6FBD57BB" wp14:editId="21390464">
            <wp:simplePos x="0" y="0"/>
            <wp:positionH relativeFrom="margin">
              <wp:align>left</wp:align>
            </wp:positionH>
            <wp:positionV relativeFrom="paragraph">
              <wp:posOffset>0</wp:posOffset>
            </wp:positionV>
            <wp:extent cx="942975" cy="942975"/>
            <wp:effectExtent l="0" t="0" r="9525" b="952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r w:rsidR="00D333EC" w:rsidRPr="0044646F">
        <w:t xml:space="preserve">WILSON SCHOOL </w:t>
      </w:r>
      <w:r w:rsidRPr="0044646F">
        <w:t>APPLICATION FOR EMPLOYMENT</w:t>
      </w:r>
    </w:p>
    <w:p w14:paraId="4C72F26A" w14:textId="236A2335" w:rsidR="00D333EC" w:rsidRPr="00603858" w:rsidRDefault="00D333EC" w:rsidP="00BA188A">
      <w:pPr>
        <w:pStyle w:val="Heading1"/>
        <w:rPr>
          <w:rFonts w:cstheme="minorHAnsi"/>
          <w:lang w:val="en-GB"/>
        </w:rPr>
      </w:pPr>
    </w:p>
    <w:p w14:paraId="792E5730" w14:textId="77777777" w:rsidR="00233C3B" w:rsidRPr="00603858" w:rsidRDefault="00233C3B" w:rsidP="00D333EC">
      <w:pPr>
        <w:pStyle w:val="NoSpacing"/>
        <w:spacing w:before="40" w:after="40" w:line="60" w:lineRule="atLeast"/>
        <w:rPr>
          <w:rFonts w:cstheme="minorHAnsi"/>
          <w:lang w:val="en-GB"/>
        </w:rPr>
      </w:pPr>
    </w:p>
    <w:p w14:paraId="42DA7C4F" w14:textId="77777777" w:rsidR="00233C3B" w:rsidRPr="00603858" w:rsidRDefault="00233C3B" w:rsidP="0044646F">
      <w:pPr>
        <w:pStyle w:val="Heading2"/>
        <w:rPr>
          <w:lang w:val="en-GB"/>
        </w:rPr>
      </w:pPr>
      <w:r w:rsidRPr="00603858">
        <w:rPr>
          <w:lang w:val="en-GB"/>
        </w:rPr>
        <w:t>IMPORTANT NOTES FOR APPLICANT</w:t>
      </w:r>
    </w:p>
    <w:p w14:paraId="28CEB2C0" w14:textId="77777777" w:rsidR="0052517D" w:rsidRDefault="00160497" w:rsidP="0052517D">
      <w:pPr>
        <w:spacing w:line="276" w:lineRule="auto"/>
        <w:rPr>
          <w:rFonts w:cstheme="minorHAnsi"/>
          <w:sz w:val="22"/>
          <w:lang w:val="en-GB"/>
        </w:rPr>
      </w:pPr>
      <w:r w:rsidRPr="00160497">
        <w:rPr>
          <w:rFonts w:cstheme="minorHAnsi"/>
          <w:sz w:val="22"/>
          <w:lang w:val="en-GB"/>
        </w:rPr>
        <w:t xml:space="preserve">Thank you for applying for a position with our school.  </w:t>
      </w:r>
    </w:p>
    <w:p w14:paraId="2BA33C64" w14:textId="35B98276" w:rsidR="00160497" w:rsidRPr="00160497" w:rsidRDefault="00160497" w:rsidP="0052517D">
      <w:pPr>
        <w:spacing w:line="276" w:lineRule="auto"/>
        <w:rPr>
          <w:rFonts w:cstheme="minorHAnsi"/>
          <w:lang w:val="en-GB"/>
        </w:rPr>
      </w:pPr>
      <w:r w:rsidRPr="00160497">
        <w:rPr>
          <w:rFonts w:cstheme="minorHAnsi"/>
          <w:lang w:val="en-GB"/>
        </w:rPr>
        <w:t xml:space="preserve">Please fully complete this form personally. First, read it through, then answer all questions and make sure you sign and date where indicated on the last page. </w:t>
      </w:r>
    </w:p>
    <w:p w14:paraId="3050A41E"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Attach a current curriculum vitae (CV) containing any additional information, if necessary.</w:t>
      </w:r>
    </w:p>
    <w:p w14:paraId="20B4D9EF"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Copies only of qualification certificates should be attached. If successful in your application you will be required to provide the originals as proof of qualifications. </w:t>
      </w:r>
    </w:p>
    <w:p w14:paraId="551960CB"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If you are selected for an interview you may bring wh</w:t>
      </w:r>
      <w:r w:rsidRPr="00160497">
        <w:rPr>
          <w:rFonts w:cstheme="minorHAnsi"/>
          <w:color w:val="252525"/>
          <w:shd w:val="clear" w:color="auto" w:fill="FFFFFF"/>
        </w:rPr>
        <w:t>ā</w:t>
      </w:r>
      <w:r w:rsidRPr="00160497">
        <w:rPr>
          <w:rFonts w:cstheme="minorHAnsi"/>
          <w:lang w:val="en-GB"/>
        </w:rPr>
        <w:t xml:space="preserve">nau/support people at your own expense. Please advise if this is your intention. </w:t>
      </w:r>
    </w:p>
    <w:p w14:paraId="49A323B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Failure to complete this application and answer all questions truthfully may result in any offer of employment being withdrawn or appointment being terminated, if any information is later found to be false. </w:t>
      </w:r>
    </w:p>
    <w:p w14:paraId="129DE06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All applicants are required to give consent to a Police vet. </w:t>
      </w:r>
    </w:p>
    <w:p w14:paraId="4DB67661" w14:textId="77777777" w:rsidR="00160497" w:rsidRPr="00160497" w:rsidRDefault="00160497" w:rsidP="00160497">
      <w:pPr>
        <w:spacing w:after="0" w:line="276" w:lineRule="auto"/>
        <w:ind w:left="709" w:hanging="283"/>
        <w:rPr>
          <w:rFonts w:cstheme="minorHAnsi"/>
          <w:sz w:val="22"/>
          <w:lang w:val="en-GB"/>
        </w:rPr>
      </w:pPr>
      <w:r w:rsidRPr="00160497">
        <w:rPr>
          <w:rFonts w:cstheme="minorHAnsi"/>
          <w:sz w:val="22"/>
          <w:lang w:val="en-GB"/>
        </w:rPr>
        <w:t xml:space="preserve">a)  Applicants may not be employed as a children’s worker if they have been </w:t>
      </w:r>
      <w:r w:rsidRPr="00160497">
        <w:rPr>
          <w:rFonts w:cstheme="minorHAnsi"/>
          <w:sz w:val="22"/>
        </w:rPr>
        <w:t xml:space="preserve">convicted of a specified offence listed in </w:t>
      </w:r>
      <w:hyperlink r:id="rId11" w:history="1">
        <w:r w:rsidRPr="00160497">
          <w:rPr>
            <w:rStyle w:val="Hyperlink"/>
            <w:rFonts w:cstheme="minorHAnsi"/>
            <w:sz w:val="22"/>
          </w:rPr>
          <w:t>Schedule 2 of the Children’s Act 2014</w:t>
        </w:r>
      </w:hyperlink>
      <w:r w:rsidRPr="00160497">
        <w:rPr>
          <w:rFonts w:cstheme="minorHAnsi"/>
          <w:sz w:val="22"/>
        </w:rPr>
        <w:t>, unless they obtain an exemption. T</w:t>
      </w:r>
      <w:r w:rsidRPr="00160497">
        <w:rPr>
          <w:rFonts w:cstheme="minorHAnsi"/>
          <w:sz w:val="22"/>
          <w:lang w:val="en-GB"/>
        </w:rPr>
        <w:t xml:space="preserve">he Criminal Records (Clean Slate) Act 2004 </w:t>
      </w:r>
      <w:r w:rsidRPr="00160497">
        <w:rPr>
          <w:rFonts w:cstheme="minorHAnsi"/>
          <w:sz w:val="22"/>
        </w:rPr>
        <w:t xml:space="preserve">will not apply to these specified offences and these offences will be included in your Police vetting results.  </w:t>
      </w:r>
    </w:p>
    <w:p w14:paraId="6BE85275" w14:textId="77777777" w:rsidR="00160497" w:rsidRPr="00160497" w:rsidRDefault="00160497" w:rsidP="00160497">
      <w:pPr>
        <w:pStyle w:val="ListParagraph"/>
        <w:spacing w:line="276" w:lineRule="auto"/>
        <w:ind w:left="360"/>
        <w:rPr>
          <w:rFonts w:cstheme="minorHAnsi"/>
          <w:lang w:val="en-GB"/>
        </w:rPr>
      </w:pPr>
      <w:r w:rsidRPr="00160497">
        <w:rPr>
          <w:rFonts w:cstheme="minorHAnsi"/>
          <w:lang w:val="en-GB"/>
        </w:rPr>
        <w:t>b)  The Clean Slate Act provides certain convictions do not have to be disclosed providing:</w:t>
      </w:r>
    </w:p>
    <w:p w14:paraId="4AB04FEF"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you have not committed any offence within 7 consecutive years of being sentenced for the offence </w:t>
      </w:r>
    </w:p>
    <w:p w14:paraId="68F7605C"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you did not serve a custodial sentence</w:t>
      </w:r>
      <w:r w:rsidRPr="00160497">
        <w:rPr>
          <w:rStyle w:val="FootnoteReference"/>
          <w:rFonts w:cstheme="minorHAnsi"/>
          <w:lang w:val="en-GB"/>
        </w:rPr>
        <w:footnoteReference w:id="1"/>
      </w:r>
      <w:r w:rsidRPr="00160497">
        <w:rPr>
          <w:rFonts w:cstheme="minorHAnsi"/>
          <w:lang w:val="en-GB"/>
        </w:rPr>
        <w:t xml:space="preserve"> at any time</w:t>
      </w:r>
    </w:p>
    <w:p w14:paraId="75388FC5"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the offence was neither a </w:t>
      </w:r>
      <w:hyperlink r:id="rId12" w:history="1">
        <w:r w:rsidRPr="00160497">
          <w:rPr>
            <w:rStyle w:val="Hyperlink"/>
            <w:rFonts w:cstheme="minorHAnsi"/>
            <w:lang w:val="en-GB"/>
          </w:rPr>
          <w:t>specified offence under the Clean Slate Act 2004</w:t>
        </w:r>
      </w:hyperlink>
      <w:r w:rsidRPr="00160497">
        <w:rPr>
          <w:rFonts w:cstheme="minorHAnsi"/>
          <w:lang w:val="en-GB"/>
        </w:rPr>
        <w:t xml:space="preserve"> nor a </w:t>
      </w:r>
      <w:hyperlink r:id="rId13" w:history="1">
        <w:r w:rsidRPr="00160497">
          <w:rPr>
            <w:rStyle w:val="Hyperlink"/>
            <w:rFonts w:cstheme="minorHAnsi"/>
            <w:lang w:val="en-GB"/>
          </w:rPr>
          <w:t>specified offence under the Children’s Act 2014</w:t>
        </w:r>
      </w:hyperlink>
      <w:r w:rsidRPr="00160497">
        <w:rPr>
          <w:rFonts w:cstheme="minorHAnsi"/>
          <w:lang w:val="en-GB"/>
        </w:rPr>
        <w:t xml:space="preserve"> </w:t>
      </w:r>
    </w:p>
    <w:p w14:paraId="15F07D6B" w14:textId="77777777" w:rsidR="00160497" w:rsidRPr="00160497" w:rsidRDefault="00160497" w:rsidP="00160497">
      <w:pPr>
        <w:pStyle w:val="ListParagraph"/>
        <w:numPr>
          <w:ilvl w:val="2"/>
          <w:numId w:val="2"/>
        </w:numPr>
        <w:spacing w:after="0" w:line="276" w:lineRule="auto"/>
        <w:rPr>
          <w:rFonts w:cstheme="minorHAnsi"/>
          <w:lang w:val="en-GB"/>
        </w:rPr>
      </w:pPr>
      <w:r w:rsidRPr="00160497">
        <w:rPr>
          <w:rFonts w:cstheme="minorHAnsi"/>
          <w:lang w:val="en-GB"/>
        </w:rPr>
        <w:t xml:space="preserve">you have paid any fines or costs </w:t>
      </w:r>
    </w:p>
    <w:p w14:paraId="4608274C" w14:textId="77777777" w:rsidR="00160497" w:rsidRPr="00160497" w:rsidRDefault="00160497" w:rsidP="00160497">
      <w:pPr>
        <w:spacing w:after="0"/>
        <w:ind w:left="720" w:hanging="436"/>
        <w:rPr>
          <w:rFonts w:cstheme="minorHAnsi"/>
          <w:sz w:val="22"/>
        </w:rPr>
      </w:pPr>
      <w:r w:rsidRPr="00160497">
        <w:rPr>
          <w:rFonts w:cstheme="minorHAnsi"/>
          <w:sz w:val="22"/>
          <w:lang w:val="en-GB"/>
        </w:rPr>
        <w:t xml:space="preserve">c) </w:t>
      </w:r>
      <w:r w:rsidRPr="00160497">
        <w:rPr>
          <w:rFonts w:cstheme="minorHAnsi"/>
          <w:sz w:val="22"/>
          <w:lang w:val="en-GB"/>
        </w:rPr>
        <w:tab/>
        <w:t>Please note that you are not obliged to disclose convictions if you meet the above conditions but can do so if you wish. If you are uncertain as to whether you are eligible contact the Ministry of Justice.</w:t>
      </w:r>
    </w:p>
    <w:p w14:paraId="41D855A4" w14:textId="77777777" w:rsidR="00160497" w:rsidRPr="00160497" w:rsidRDefault="00160497" w:rsidP="00160497">
      <w:pPr>
        <w:pStyle w:val="ListParagraph"/>
        <w:numPr>
          <w:ilvl w:val="0"/>
          <w:numId w:val="2"/>
        </w:numPr>
        <w:spacing w:after="0"/>
        <w:rPr>
          <w:rFonts w:cstheme="minorHAnsi"/>
          <w:i/>
        </w:rPr>
      </w:pPr>
      <w:r w:rsidRPr="00160497">
        <w:rPr>
          <w:rFonts w:cstheme="minorHAnsi"/>
        </w:rPr>
        <w:t xml:space="preserve">Shortlisted applicants being interviewed will need to provide originals of both a primary identity document (e.g., passport) and a secondary identity document (e.g., New Zealand driver license).  A list of acceptable primary and secondary documents is available in the last sections of the </w:t>
      </w:r>
      <w:hyperlink r:id="rId14" w:anchor="DLM6482207" w:history="1">
        <w:r w:rsidRPr="00160497">
          <w:rPr>
            <w:rStyle w:val="Hyperlink"/>
            <w:rFonts w:cstheme="minorHAnsi"/>
          </w:rPr>
          <w:t>Children’s Regulations 2015</w:t>
        </w:r>
      </w:hyperlink>
      <w:r w:rsidRPr="00160497">
        <w:rPr>
          <w:rFonts w:cstheme="minorHAnsi"/>
        </w:rPr>
        <w:t>.</w:t>
      </w:r>
    </w:p>
    <w:p w14:paraId="5E10BAAC" w14:textId="419255AC" w:rsidR="00160497" w:rsidRPr="00160497" w:rsidRDefault="00160497" w:rsidP="00160497">
      <w:pPr>
        <w:pStyle w:val="ListParagraph"/>
        <w:numPr>
          <w:ilvl w:val="0"/>
          <w:numId w:val="2"/>
        </w:numPr>
        <w:spacing w:before="240"/>
        <w:rPr>
          <w:rFonts w:cstheme="minorHAnsi"/>
          <w:lang w:val="en-GB"/>
        </w:rPr>
      </w:pPr>
      <w:bookmarkStart w:id="0" w:name="_Hlk76557306"/>
      <w:r w:rsidRPr="00160497">
        <w:rPr>
          <w:rFonts w:cstheme="minorHAnsi"/>
          <w:lang w:val="en-GB"/>
        </w:rPr>
        <w:t>This information will be held by the employer. For the successful candidate, this document will be held on their personal file, otherwise the information provided will be securely destroyed after 30 days. You may access it in accordance with the provisions of The Privacy Act 2020.</w:t>
      </w:r>
      <w:bookmarkEnd w:id="0"/>
    </w:p>
    <w:p w14:paraId="1D2EA606" w14:textId="77777777" w:rsidR="00BA188A" w:rsidRPr="00BA188A" w:rsidRDefault="00BA188A" w:rsidP="00BA188A">
      <w:pPr>
        <w:rPr>
          <w:rFonts w:cstheme="minorHAnsi"/>
          <w:b/>
          <w:i/>
          <w:u w:val="single"/>
          <w:lang w:val="en-GB"/>
        </w:rPr>
      </w:pPr>
    </w:p>
    <w:p w14:paraId="42D64B20" w14:textId="77777777" w:rsidR="00BA188A" w:rsidRPr="00603858" w:rsidRDefault="00BA188A" w:rsidP="00DF59B8">
      <w:pPr>
        <w:pStyle w:val="Heading1"/>
        <w:rPr>
          <w:lang w:val="en-GB"/>
        </w:rPr>
      </w:pPr>
      <w:r w:rsidRPr="00603858">
        <w:rPr>
          <w:lang w:val="en-GB"/>
        </w:rPr>
        <w:lastRenderedPageBreak/>
        <w:t>APPLICATION FOR EMPLOYMENT</w:t>
      </w:r>
    </w:p>
    <w:p w14:paraId="320CE105" w14:textId="0FD08B50" w:rsidR="00BA188A" w:rsidRPr="00BA188A" w:rsidRDefault="00BA188A" w:rsidP="00BA188A">
      <w:pPr>
        <w:rPr>
          <w:rFonts w:cstheme="minorHAnsi"/>
          <w:b/>
          <w:bCs/>
          <w:lang w:val="en-GB"/>
        </w:rPr>
      </w:pPr>
      <w:r w:rsidRPr="00BA188A">
        <w:rPr>
          <w:rFonts w:cstheme="minorHAnsi"/>
          <w:b/>
          <w:bCs/>
          <w:lang w:val="en-GB"/>
        </w:rPr>
        <w:t>Position applied fo</w:t>
      </w:r>
      <w:r w:rsidR="00233C3B" w:rsidRPr="00603858">
        <w:rPr>
          <w:rFonts w:cstheme="minorHAnsi"/>
          <w:b/>
          <w:bCs/>
          <w:lang w:val="en-GB"/>
        </w:rPr>
        <w:t>r:</w:t>
      </w:r>
      <w:r w:rsidR="003714AC" w:rsidRPr="00603858">
        <w:rPr>
          <w:rFonts w:cstheme="minorHAnsi"/>
          <w:b/>
          <w:bCs/>
          <w:lang w:val="en-GB"/>
        </w:rPr>
        <w:t xml:space="preserve">                                      </w:t>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Pr="00BA188A">
        <w:rPr>
          <w:rFonts w:cstheme="minorHAnsi"/>
          <w:b/>
          <w:bCs/>
          <w:lang w:val="en-GB"/>
        </w:rPr>
        <w:t xml:space="preserve"> </w:t>
      </w:r>
    </w:p>
    <w:tbl>
      <w:tblPr>
        <w:tblStyle w:val="TableGrid"/>
        <w:tblW w:w="4992" w:type="pct"/>
        <w:tblInd w:w="-5" w:type="dxa"/>
        <w:tblLook w:val="04A0" w:firstRow="1" w:lastRow="0" w:firstColumn="1" w:lastColumn="0" w:noHBand="0" w:noVBand="1"/>
      </w:tblPr>
      <w:tblGrid>
        <w:gridCol w:w="10439"/>
      </w:tblGrid>
      <w:tr w:rsidR="00233C3B" w:rsidRPr="00603858" w14:paraId="6E4001E0" w14:textId="77777777" w:rsidTr="00FC3748">
        <w:trPr>
          <w:trHeight w:hRule="exact" w:val="432"/>
        </w:trPr>
        <w:sdt>
          <w:sdtPr>
            <w:rPr>
              <w:rFonts w:cstheme="minorHAnsi"/>
              <w:lang w:val="en-GB"/>
            </w:rPr>
            <w:id w:val="-731850077"/>
            <w:placeholder>
              <w:docPart w:val="7A749A7CD21348E49A73B83C28E03689"/>
            </w:placeholder>
          </w:sdtPr>
          <w:sdtEndPr/>
          <w:sdtContent>
            <w:sdt>
              <w:sdtPr>
                <w:rPr>
                  <w:rFonts w:cstheme="minorHAnsi"/>
                  <w:lang w:val="en-GB"/>
                </w:rPr>
                <w:id w:val="-324285468"/>
                <w:placeholder>
                  <w:docPart w:val="2B791E9C13BA4BFF82EB0CAF901D619B"/>
                </w:placeholder>
              </w:sdtPr>
              <w:sdtEndPr/>
              <w:sdtContent>
                <w:tc>
                  <w:tcPr>
                    <w:tcW w:w="5000" w:type="pct"/>
                  </w:tcPr>
                  <w:p w14:paraId="332140DA" w14:textId="589973C3" w:rsidR="00233C3B" w:rsidRPr="00BA188A" w:rsidRDefault="00E92440" w:rsidP="000F3C41">
                    <w:pPr>
                      <w:rPr>
                        <w:rFonts w:cstheme="minorHAnsi"/>
                        <w:lang w:val="en-GB"/>
                      </w:rPr>
                    </w:pPr>
                    <w:r>
                      <w:rPr>
                        <w:rFonts w:cstheme="minorHAnsi"/>
                        <w:lang w:val="en-GB"/>
                      </w:rPr>
                      <w:t>Teacher</w:t>
                    </w:r>
                  </w:p>
                </w:tc>
              </w:sdtContent>
            </w:sdt>
          </w:sdtContent>
        </w:sdt>
      </w:tr>
    </w:tbl>
    <w:p w14:paraId="70CE80C2" w14:textId="77777777" w:rsidR="00BA188A" w:rsidRPr="00BA188A" w:rsidRDefault="00BA188A" w:rsidP="00BA188A">
      <w:pPr>
        <w:rPr>
          <w:rFonts w:cstheme="minorHAnsi"/>
          <w:b/>
          <w:bCs/>
          <w:lang w:val="en-GB"/>
        </w:rPr>
      </w:pPr>
      <w:r w:rsidRPr="00BA188A">
        <w:rPr>
          <w:rFonts w:cstheme="minorHAnsi"/>
          <w:b/>
          <w:bCs/>
          <w:lang w:val="en-GB"/>
        </w:rPr>
        <w:t>Tick one</w:t>
      </w:r>
    </w:p>
    <w:tbl>
      <w:tblPr>
        <w:tblW w:w="9314" w:type="dxa"/>
        <w:tblLayout w:type="fixed"/>
        <w:tblLook w:val="0000" w:firstRow="0" w:lastRow="0" w:firstColumn="0" w:lastColumn="0" w:noHBand="0" w:noVBand="0"/>
      </w:tblPr>
      <w:tblGrid>
        <w:gridCol w:w="1553"/>
        <w:gridCol w:w="1553"/>
        <w:gridCol w:w="1552"/>
        <w:gridCol w:w="1552"/>
        <w:gridCol w:w="1552"/>
        <w:gridCol w:w="1552"/>
      </w:tblGrid>
      <w:tr w:rsidR="00BA188A" w:rsidRPr="00BA188A" w14:paraId="17F7E8F0" w14:textId="77777777" w:rsidTr="00BC1744">
        <w:trPr>
          <w:cantSplit/>
        </w:trPr>
        <w:tc>
          <w:tcPr>
            <w:tcW w:w="1217" w:type="dxa"/>
          </w:tcPr>
          <w:p w14:paraId="3D2E91B5" w14:textId="446C5EDB" w:rsidR="00BA188A" w:rsidRPr="00BA188A" w:rsidRDefault="00BA188A" w:rsidP="00BA188A">
            <w:pPr>
              <w:rPr>
                <w:rFonts w:cstheme="minorHAnsi"/>
                <w:highlight w:val="lightGray"/>
                <w:lang w:val="en-GB"/>
              </w:rPr>
            </w:pPr>
            <w:r w:rsidRPr="00BA188A">
              <w:rPr>
                <w:rFonts w:cstheme="minorHAnsi"/>
                <w:lang w:val="en-GB"/>
              </w:rPr>
              <w:t xml:space="preserve">Mr </w:t>
            </w:r>
            <w:sdt>
              <w:sdtPr>
                <w:rPr>
                  <w:rFonts w:cstheme="minorHAnsi"/>
                  <w:lang w:val="en-GB"/>
                </w:rPr>
                <w:id w:val="1275212993"/>
                <w14:checkbox>
                  <w14:checked w14:val="0"/>
                  <w14:checkedState w14:val="2612" w14:font="MS Gothic"/>
                  <w14:uncheckedState w14:val="2610" w14:font="MS Gothic"/>
                </w14:checkbox>
              </w:sdtPr>
              <w:sdtEndPr/>
              <w:sdtContent>
                <w:r w:rsidR="003714AC" w:rsidRPr="00603858">
                  <w:rPr>
                    <w:rFonts w:ascii="Segoe UI Symbol" w:eastAsia="MS Gothic" w:hAnsi="Segoe UI Symbol" w:cs="Segoe UI Symbol"/>
                    <w:lang w:val="en-GB"/>
                  </w:rPr>
                  <w:t>☐</w:t>
                </w:r>
              </w:sdtContent>
            </w:sdt>
          </w:p>
        </w:tc>
        <w:tc>
          <w:tcPr>
            <w:tcW w:w="1217" w:type="dxa"/>
          </w:tcPr>
          <w:p w14:paraId="3E9890B7" w14:textId="77777777" w:rsidR="00BA188A" w:rsidRPr="00BA188A" w:rsidRDefault="00BA188A" w:rsidP="00BA188A">
            <w:pPr>
              <w:rPr>
                <w:rFonts w:cstheme="minorHAnsi"/>
                <w:lang w:val="en-GB"/>
              </w:rPr>
            </w:pPr>
            <w:r w:rsidRPr="00BA188A">
              <w:rPr>
                <w:rFonts w:cstheme="minorHAnsi"/>
                <w:lang w:val="en-GB"/>
              </w:rPr>
              <w:t xml:space="preserve">Mrs </w:t>
            </w:r>
            <w:sdt>
              <w:sdtPr>
                <w:rPr>
                  <w:rFonts w:cstheme="minorHAnsi"/>
                  <w:lang w:val="en-GB"/>
                </w:rPr>
                <w:id w:val="170301318"/>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7DF48CA6" w14:textId="77777777" w:rsidR="00BA188A" w:rsidRPr="00BA188A" w:rsidRDefault="00BA188A" w:rsidP="00BA188A">
            <w:pPr>
              <w:rPr>
                <w:rFonts w:cstheme="minorHAnsi"/>
                <w:lang w:val="en-GB"/>
              </w:rPr>
            </w:pPr>
            <w:r w:rsidRPr="00BA188A">
              <w:rPr>
                <w:rFonts w:cstheme="minorHAnsi"/>
                <w:lang w:val="en-GB"/>
              </w:rPr>
              <w:t xml:space="preserve">Ms </w:t>
            </w:r>
            <w:sdt>
              <w:sdtPr>
                <w:rPr>
                  <w:rFonts w:cstheme="minorHAnsi"/>
                  <w:lang w:val="en-GB"/>
                </w:rPr>
                <w:id w:val="46496173"/>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29C4CA25" w14:textId="77777777" w:rsidR="00BA188A" w:rsidRPr="00BA188A" w:rsidRDefault="00BA188A" w:rsidP="00BA188A">
            <w:pPr>
              <w:rPr>
                <w:rFonts w:cstheme="minorHAnsi"/>
                <w:lang w:val="en-GB"/>
              </w:rPr>
            </w:pPr>
            <w:r w:rsidRPr="00BA188A">
              <w:rPr>
                <w:rFonts w:cstheme="minorHAnsi"/>
                <w:lang w:val="en-GB"/>
              </w:rPr>
              <w:t xml:space="preserve">Miss </w:t>
            </w:r>
            <w:sdt>
              <w:sdtPr>
                <w:rPr>
                  <w:rFonts w:cstheme="minorHAnsi"/>
                  <w:lang w:val="en-GB"/>
                </w:rPr>
                <w:id w:val="-335067697"/>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7D8BC16F" w14:textId="77777777" w:rsidR="00BA188A" w:rsidRPr="00BA188A" w:rsidRDefault="00BA188A" w:rsidP="00BA188A">
            <w:pPr>
              <w:rPr>
                <w:rFonts w:cstheme="minorHAnsi"/>
                <w:lang w:val="en-GB"/>
              </w:rPr>
            </w:pPr>
          </w:p>
        </w:tc>
        <w:tc>
          <w:tcPr>
            <w:tcW w:w="1217" w:type="dxa"/>
          </w:tcPr>
          <w:p w14:paraId="7588B0EA" w14:textId="77777777" w:rsidR="00BA188A" w:rsidRPr="00BA188A" w:rsidRDefault="00BA188A" w:rsidP="00BA188A">
            <w:pPr>
              <w:rPr>
                <w:rFonts w:cstheme="minorHAnsi"/>
                <w:lang w:val="en-GB"/>
              </w:rPr>
            </w:pPr>
          </w:p>
        </w:tc>
      </w:tr>
    </w:tbl>
    <w:tbl>
      <w:tblPr>
        <w:tblpPr w:leftFromText="180" w:rightFromText="180" w:vertAnchor="text" w:tblpY="77"/>
        <w:tblW w:w="10440" w:type="dxa"/>
        <w:tblBorders>
          <w:insideH w:val="single" w:sz="4" w:space="0" w:color="auto"/>
        </w:tblBorders>
        <w:tblLayout w:type="fixed"/>
        <w:tblLook w:val="0000" w:firstRow="0" w:lastRow="0" w:firstColumn="0" w:lastColumn="0" w:noHBand="0" w:noVBand="0"/>
      </w:tblPr>
      <w:tblGrid>
        <w:gridCol w:w="4838"/>
        <w:gridCol w:w="112"/>
        <w:gridCol w:w="5490"/>
      </w:tblGrid>
      <w:tr w:rsidR="00BA188A" w:rsidRPr="00BA188A" w14:paraId="24A13992" w14:textId="77777777" w:rsidTr="003714AC">
        <w:trPr>
          <w:gridAfter w:val="2"/>
          <w:wAfter w:w="5602" w:type="dxa"/>
          <w:cantSplit/>
        </w:trPr>
        <w:tc>
          <w:tcPr>
            <w:tcW w:w="4838" w:type="dxa"/>
            <w:tcBorders>
              <w:top w:val="nil"/>
              <w:bottom w:val="nil"/>
            </w:tcBorders>
          </w:tcPr>
          <w:p w14:paraId="1CAFF045" w14:textId="77777777" w:rsidR="00BA188A" w:rsidRPr="00BA188A" w:rsidRDefault="00BA188A" w:rsidP="00BA188A">
            <w:pPr>
              <w:rPr>
                <w:rFonts w:cstheme="minorHAnsi"/>
                <w:lang w:val="en-GB"/>
              </w:rPr>
            </w:pPr>
            <w:r w:rsidRPr="00BA188A">
              <w:rPr>
                <w:rFonts w:cstheme="minorHAnsi"/>
                <w:i/>
                <w:iCs/>
                <w:lang w:val="en-GB"/>
              </w:rPr>
              <w:t>Or other preferred title</w:t>
            </w:r>
            <w:r w:rsidRPr="00BA188A">
              <w:rPr>
                <w:rFonts w:cstheme="minorHAnsi"/>
                <w:lang w:val="en-GB"/>
              </w:rPr>
              <w:t xml:space="preserve">: </w:t>
            </w:r>
            <w:sdt>
              <w:sdtPr>
                <w:rPr>
                  <w:rFonts w:cstheme="minorHAnsi"/>
                  <w:lang w:val="en-GB"/>
                </w:rPr>
                <w:id w:val="-1205712642"/>
                <w:placeholder>
                  <w:docPart w:val="37A0CB2987EF4B7884C812A022E5B3DA"/>
                </w:placeholder>
                <w:showingPlcHdr/>
              </w:sdtPr>
              <w:sdtEndPr/>
              <w:sdtContent>
                <w:r w:rsidRPr="00BA188A">
                  <w:rPr>
                    <w:rFonts w:cstheme="minorHAnsi"/>
                    <w:lang w:val="en-NZ"/>
                  </w:rPr>
                  <w:t>Click or tap here to enter text.</w:t>
                </w:r>
              </w:sdtContent>
            </w:sdt>
          </w:p>
        </w:tc>
      </w:tr>
      <w:tr w:rsidR="003714AC" w:rsidRPr="00603858" w14:paraId="14BE4740" w14:textId="77777777" w:rsidTr="003714AC">
        <w:trPr>
          <w:gridAfter w:val="2"/>
          <w:wAfter w:w="5602" w:type="dxa"/>
          <w:cantSplit/>
        </w:trPr>
        <w:tc>
          <w:tcPr>
            <w:tcW w:w="4838" w:type="dxa"/>
            <w:tcBorders>
              <w:top w:val="nil"/>
              <w:bottom w:val="nil"/>
            </w:tcBorders>
          </w:tcPr>
          <w:p w14:paraId="434A4ED0" w14:textId="44B6B443" w:rsidR="003714AC" w:rsidRPr="00603858" w:rsidRDefault="003714AC" w:rsidP="00BA188A">
            <w:pPr>
              <w:rPr>
                <w:rFonts w:cstheme="minorHAnsi"/>
                <w:lang w:val="en-GB"/>
              </w:rPr>
            </w:pPr>
          </w:p>
        </w:tc>
      </w:tr>
      <w:tr w:rsidR="00BA188A" w:rsidRPr="00BA188A" w14:paraId="1CC0E5AE"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288"/>
        </w:trPr>
        <w:tc>
          <w:tcPr>
            <w:tcW w:w="4950" w:type="dxa"/>
            <w:gridSpan w:val="2"/>
            <w:tcBorders>
              <w:top w:val="nil"/>
              <w:left w:val="nil"/>
              <w:bottom w:val="nil"/>
              <w:right w:val="nil"/>
            </w:tcBorders>
            <w:shd w:val="clear" w:color="auto" w:fill="D9D9D9" w:themeFill="background1" w:themeFillShade="D9"/>
          </w:tcPr>
          <w:p w14:paraId="582A59D9" w14:textId="77777777" w:rsidR="00BA188A" w:rsidRPr="00BA188A" w:rsidRDefault="00BA188A" w:rsidP="00BA188A">
            <w:pPr>
              <w:rPr>
                <w:rFonts w:cstheme="minorHAnsi"/>
                <w:lang w:val="en-GB"/>
              </w:rPr>
            </w:pPr>
            <w:r w:rsidRPr="00BA188A">
              <w:rPr>
                <w:rFonts w:cstheme="minorHAnsi"/>
                <w:lang w:val="en-GB"/>
              </w:rPr>
              <w:t>Surname/Family name</w:t>
            </w:r>
            <w:r w:rsidRPr="00BA188A">
              <w:rPr>
                <w:rFonts w:cstheme="minorHAnsi"/>
                <w:lang w:val="en-GB"/>
              </w:rPr>
              <w:tab/>
            </w:r>
            <w:r w:rsidRPr="00BA188A">
              <w:rPr>
                <w:rFonts w:cstheme="minorHAnsi"/>
                <w:lang w:val="en-GB"/>
              </w:rPr>
              <w:tab/>
            </w:r>
          </w:p>
        </w:tc>
        <w:tc>
          <w:tcPr>
            <w:tcW w:w="5490" w:type="dxa"/>
            <w:tcBorders>
              <w:top w:val="nil"/>
              <w:left w:val="nil"/>
              <w:bottom w:val="nil"/>
              <w:right w:val="nil"/>
            </w:tcBorders>
            <w:shd w:val="clear" w:color="auto" w:fill="D9D9D9" w:themeFill="background1" w:themeFillShade="D9"/>
          </w:tcPr>
          <w:p w14:paraId="6BC5C26E" w14:textId="77777777" w:rsidR="00BA188A" w:rsidRPr="00BA188A" w:rsidRDefault="00BA188A" w:rsidP="00BA188A">
            <w:pPr>
              <w:rPr>
                <w:rFonts w:cstheme="minorHAnsi"/>
                <w:lang w:val="en-GB"/>
              </w:rPr>
            </w:pPr>
            <w:r w:rsidRPr="00BA188A">
              <w:rPr>
                <w:rFonts w:cstheme="minorHAnsi"/>
                <w:lang w:val="en-GB"/>
              </w:rPr>
              <w:t>First names (in full)</w:t>
            </w:r>
          </w:p>
        </w:tc>
      </w:tr>
      <w:tr w:rsidR="00BA188A" w:rsidRPr="00BA188A" w14:paraId="1B9257B4"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144"/>
        </w:trPr>
        <w:tc>
          <w:tcPr>
            <w:tcW w:w="4950" w:type="dxa"/>
            <w:gridSpan w:val="2"/>
            <w:tcBorders>
              <w:top w:val="nil"/>
              <w:left w:val="nil"/>
              <w:right w:val="nil"/>
            </w:tcBorders>
            <w:shd w:val="clear" w:color="auto" w:fill="FFFFFF" w:themeFill="background1"/>
          </w:tcPr>
          <w:p w14:paraId="2F381775" w14:textId="77777777" w:rsidR="00BA188A" w:rsidRPr="00BA188A" w:rsidRDefault="00BA188A" w:rsidP="00BA188A">
            <w:pPr>
              <w:rPr>
                <w:rFonts w:cstheme="minorHAnsi"/>
                <w:lang w:val="en-GB"/>
              </w:rPr>
            </w:pPr>
            <w:r w:rsidRPr="00BA188A">
              <w:rPr>
                <w:rFonts w:cstheme="minorHAnsi"/>
                <w:lang w:val="en-GB"/>
              </w:rPr>
              <w:tab/>
            </w:r>
          </w:p>
        </w:tc>
        <w:tc>
          <w:tcPr>
            <w:tcW w:w="5490" w:type="dxa"/>
            <w:tcBorders>
              <w:top w:val="nil"/>
              <w:left w:val="nil"/>
              <w:right w:val="nil"/>
            </w:tcBorders>
            <w:shd w:val="clear" w:color="auto" w:fill="FFFFFF" w:themeFill="background1"/>
          </w:tcPr>
          <w:p w14:paraId="15E8B5C7" w14:textId="77777777" w:rsidR="00BA188A" w:rsidRPr="00BA188A" w:rsidRDefault="00BA188A" w:rsidP="00BA188A">
            <w:pPr>
              <w:rPr>
                <w:rFonts w:cstheme="minorHAnsi"/>
                <w:lang w:val="en-GB"/>
              </w:rPr>
            </w:pPr>
          </w:p>
        </w:tc>
      </w:tr>
      <w:tr w:rsidR="00BA188A" w:rsidRPr="00BA188A" w14:paraId="21105346"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sdt>
          <w:sdtPr>
            <w:rPr>
              <w:rFonts w:cstheme="minorHAnsi"/>
              <w:lang w:val="en-GB"/>
            </w:rPr>
            <w:id w:val="1254863936"/>
            <w:placeholder>
              <w:docPart w:val="205252AE83644534A3645667974D2981"/>
            </w:placeholder>
          </w:sdtPr>
          <w:sdtEndPr/>
          <w:sdtContent>
            <w:tc>
              <w:tcPr>
                <w:tcW w:w="4950" w:type="dxa"/>
                <w:gridSpan w:val="2"/>
              </w:tcPr>
              <w:p w14:paraId="583B6802" w14:textId="347D8A8D"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647348124"/>
                    <w:placeholder>
                      <w:docPart w:val="D45F4E65E1894157A6A5B0B1B60748A4"/>
                    </w:placeholder>
                    <w:showingPlcHdr/>
                  </w:sdtPr>
                  <w:sdtEndPr/>
                  <w:sdtContent>
                    <w:r w:rsidRPr="00603858">
                      <w:rPr>
                        <w:rStyle w:val="PlaceholderText"/>
                        <w:rFonts w:cstheme="minorHAnsi"/>
                      </w:rPr>
                      <w:t>Click or tap here to enter text.</w:t>
                    </w:r>
                  </w:sdtContent>
                </w:sdt>
                <w:r>
                  <w:rPr>
                    <w:rFonts w:cstheme="minorHAnsi"/>
                    <w:lang w:val="en-GB"/>
                  </w:rPr>
                  <w:t xml:space="preserve"> </w:t>
                </w:r>
              </w:p>
            </w:tc>
          </w:sdtContent>
        </w:sdt>
        <w:sdt>
          <w:sdtPr>
            <w:rPr>
              <w:rFonts w:cstheme="minorHAnsi"/>
              <w:lang w:val="en-GB"/>
            </w:rPr>
            <w:id w:val="-835462414"/>
            <w:placeholder>
              <w:docPart w:val="EF828F706E9C4326938C42818C5CCBF2"/>
            </w:placeholder>
          </w:sdtPr>
          <w:sdtEndPr/>
          <w:sdtContent>
            <w:tc>
              <w:tcPr>
                <w:tcW w:w="5490" w:type="dxa"/>
              </w:tcPr>
              <w:p w14:paraId="7A1209D6" w14:textId="2F648562"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162004791"/>
                    <w:placeholder>
                      <w:docPart w:val="257528F616C940419EFBF86431347C80"/>
                    </w:placeholder>
                    <w:showingPlcHdr/>
                  </w:sdtPr>
                  <w:sdtEndPr/>
                  <w:sdtContent>
                    <w:r w:rsidRPr="00603858">
                      <w:rPr>
                        <w:rStyle w:val="PlaceholderText"/>
                        <w:rFonts w:cstheme="minorHAnsi"/>
                      </w:rPr>
                      <w:t>Click or tap here to enter text.</w:t>
                    </w:r>
                  </w:sdtContent>
                </w:sdt>
                <w:r>
                  <w:rPr>
                    <w:rFonts w:cstheme="minorHAnsi"/>
                    <w:lang w:val="en-GB"/>
                  </w:rPr>
                  <w:t xml:space="preserve"> </w:t>
                </w:r>
              </w:p>
            </w:tc>
          </w:sdtContent>
        </w:sdt>
      </w:tr>
    </w:tbl>
    <w:p w14:paraId="3C236A1E" w14:textId="77777777" w:rsidR="003714AC" w:rsidRPr="00603858" w:rsidRDefault="003714AC" w:rsidP="00BA188A">
      <w:pPr>
        <w:rPr>
          <w:rFonts w:cstheme="minorHAnsi"/>
          <w:lang w:val="en-GB"/>
        </w:rPr>
      </w:pPr>
    </w:p>
    <w:p w14:paraId="2C0C0630"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Birth name (if applicable)</w:t>
      </w:r>
    </w:p>
    <w:tbl>
      <w:tblPr>
        <w:tblStyle w:val="TableGrid"/>
        <w:tblW w:w="5000" w:type="pct"/>
        <w:jc w:val="center"/>
        <w:tblLook w:val="04A0" w:firstRow="1" w:lastRow="0" w:firstColumn="1" w:lastColumn="0" w:noHBand="0" w:noVBand="1"/>
      </w:tblPr>
      <w:tblGrid>
        <w:gridCol w:w="10456"/>
      </w:tblGrid>
      <w:tr w:rsidR="006F3395" w:rsidRPr="00603858" w14:paraId="5A4AB130" w14:textId="77777777" w:rsidTr="00BC1744">
        <w:trPr>
          <w:jc w:val="center"/>
        </w:trPr>
        <w:sdt>
          <w:sdtPr>
            <w:rPr>
              <w:rFonts w:cstheme="minorHAnsi"/>
              <w:lang w:val="en-GB"/>
            </w:rPr>
            <w:id w:val="-1171558998"/>
            <w:placeholder>
              <w:docPart w:val="2EA51BFB70A1418689B486C3A0A9B545"/>
            </w:placeholder>
            <w:showingPlcHdr/>
          </w:sdtPr>
          <w:sdtEndPr/>
          <w:sdtContent>
            <w:tc>
              <w:tcPr>
                <w:tcW w:w="5000" w:type="pct"/>
              </w:tcPr>
              <w:p w14:paraId="64563561"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7E7C6E4D" w14:textId="77777777" w:rsidR="006F3395" w:rsidRPr="00603858" w:rsidRDefault="006F3395" w:rsidP="006F3395">
      <w:pPr>
        <w:rPr>
          <w:rFonts w:cstheme="minorHAnsi"/>
          <w:lang w:val="en-GB"/>
        </w:rPr>
      </w:pPr>
    </w:p>
    <w:p w14:paraId="06A08772" w14:textId="52116349"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Are you known by any other name(s)? (if yes please provide below)</w:t>
      </w:r>
      <w:r w:rsidRPr="00603858">
        <w:rPr>
          <w:rFonts w:cstheme="minorHAnsi"/>
          <w:lang w:val="en-GB"/>
        </w:rPr>
        <w:tab/>
        <w:t xml:space="preserve">Yes </w:t>
      </w:r>
      <w:sdt>
        <w:sdtPr>
          <w:rPr>
            <w:rFonts w:cstheme="minorHAnsi"/>
            <w:lang w:val="en-GB"/>
          </w:rPr>
          <w:id w:val="15199882"/>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0892685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bl>
      <w:tblPr>
        <w:tblStyle w:val="TableGrid"/>
        <w:tblW w:w="5000" w:type="pct"/>
        <w:jc w:val="center"/>
        <w:tblLook w:val="04A0" w:firstRow="1" w:lastRow="0" w:firstColumn="1" w:lastColumn="0" w:noHBand="0" w:noVBand="1"/>
      </w:tblPr>
      <w:tblGrid>
        <w:gridCol w:w="10456"/>
      </w:tblGrid>
      <w:tr w:rsidR="006F3395" w:rsidRPr="00603858" w14:paraId="53BB8899" w14:textId="77777777" w:rsidTr="00BC1744">
        <w:trPr>
          <w:jc w:val="center"/>
        </w:trPr>
        <w:sdt>
          <w:sdtPr>
            <w:rPr>
              <w:rFonts w:cstheme="minorHAnsi"/>
              <w:lang w:val="en-GB"/>
            </w:rPr>
            <w:id w:val="-1377079199"/>
            <w:placeholder>
              <w:docPart w:val="29A75A77B035437E9C6996CE6116E3B8"/>
            </w:placeholder>
            <w:showingPlcHdr/>
          </w:sdtPr>
          <w:sdtEndPr/>
          <w:sdtContent>
            <w:tc>
              <w:tcPr>
                <w:tcW w:w="5000" w:type="pct"/>
              </w:tcPr>
              <w:p w14:paraId="5778E379"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5C744825" w14:textId="77777777" w:rsidR="006F3395" w:rsidRPr="00603858" w:rsidRDefault="006F3395" w:rsidP="006F3395">
      <w:pPr>
        <w:rPr>
          <w:rFonts w:cstheme="minorHAnsi"/>
          <w:lang w:val="en-GB"/>
        </w:rPr>
      </w:pPr>
    </w:p>
    <w:p w14:paraId="7400A93A"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Full posta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4FE1EBB2" w14:textId="77777777" w:rsidTr="00BC1744">
        <w:trPr>
          <w:jc w:val="center"/>
        </w:trPr>
        <w:sdt>
          <w:sdtPr>
            <w:rPr>
              <w:rFonts w:cstheme="minorHAnsi"/>
              <w:lang w:val="en-GB"/>
            </w:rPr>
            <w:id w:val="804041509"/>
            <w:placeholder>
              <w:docPart w:val="E6C2A9445A664EE5BFB4A626F5F1EC41"/>
            </w:placeholder>
            <w:showingPlcHdr/>
          </w:sdtPr>
          <w:sdtEndPr/>
          <w:sdtContent>
            <w:tc>
              <w:tcPr>
                <w:tcW w:w="5000" w:type="pct"/>
              </w:tcPr>
              <w:p w14:paraId="5869049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291BF983" w14:textId="77777777" w:rsidR="006F3395" w:rsidRPr="00603858" w:rsidRDefault="006F3395" w:rsidP="006F3395">
      <w:pPr>
        <w:rPr>
          <w:rFonts w:cstheme="minorHAnsi"/>
          <w:lang w:val="en-GB"/>
        </w:rPr>
      </w:pPr>
    </w:p>
    <w:p w14:paraId="313FD502"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Emai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14F02543" w14:textId="77777777" w:rsidTr="00BC1744">
        <w:trPr>
          <w:jc w:val="center"/>
        </w:trPr>
        <w:sdt>
          <w:sdtPr>
            <w:rPr>
              <w:rFonts w:cstheme="minorHAnsi"/>
              <w:lang w:val="en-GB"/>
            </w:rPr>
            <w:id w:val="577181969"/>
            <w:placeholder>
              <w:docPart w:val="07E4B2466A7841FB8D300F36D8A9FEB7"/>
            </w:placeholder>
            <w:showingPlcHdr/>
          </w:sdtPr>
          <w:sdtEndPr/>
          <w:sdtContent>
            <w:tc>
              <w:tcPr>
                <w:tcW w:w="5000" w:type="pct"/>
              </w:tcPr>
              <w:p w14:paraId="78DB6CF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5BD2339C" w14:textId="77777777" w:rsidR="006F3395" w:rsidRPr="00603858" w:rsidRDefault="006F3395" w:rsidP="006F3395">
      <w:pPr>
        <w:rPr>
          <w:rFonts w:cstheme="minorHAnsi"/>
          <w:lang w:val="en-GB"/>
        </w:rPr>
      </w:pPr>
    </w:p>
    <w:p w14:paraId="2A12D153"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Contact telephone numb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2"/>
        <w:gridCol w:w="5184"/>
      </w:tblGrid>
      <w:tr w:rsidR="006F3395" w:rsidRPr="00603858" w14:paraId="0D28748B" w14:textId="77777777" w:rsidTr="00BC1744">
        <w:trPr>
          <w:jc w:val="center"/>
        </w:trPr>
        <w:tc>
          <w:tcPr>
            <w:tcW w:w="2521" w:type="pct"/>
          </w:tcPr>
          <w:p w14:paraId="2EF514FA" w14:textId="77777777" w:rsidR="006F3395" w:rsidRPr="00603858" w:rsidRDefault="006F3395" w:rsidP="00BC1744">
            <w:pPr>
              <w:rPr>
                <w:rFonts w:cstheme="minorHAnsi"/>
                <w:lang w:val="en-GB"/>
              </w:rPr>
            </w:pPr>
            <w:r w:rsidRPr="00603858">
              <w:rPr>
                <w:rFonts w:cstheme="minorHAnsi"/>
                <w:lang w:val="en-GB"/>
              </w:rPr>
              <w:t>Personal:</w:t>
            </w:r>
          </w:p>
          <w:sdt>
            <w:sdtPr>
              <w:rPr>
                <w:rFonts w:cstheme="minorHAnsi"/>
                <w:lang w:val="en-GB"/>
              </w:rPr>
              <w:id w:val="2100520932"/>
              <w:placeholder>
                <w:docPart w:val="A0D095683F14460CB58ABD851B4C4B99"/>
              </w:placeholder>
              <w:showingPlcHdr/>
            </w:sdtPr>
            <w:sdtEndPr/>
            <w:sdtContent>
              <w:p w14:paraId="0B327AAA"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c>
          <w:tcPr>
            <w:tcW w:w="2479" w:type="pct"/>
          </w:tcPr>
          <w:p w14:paraId="2A9875F2" w14:textId="77777777" w:rsidR="006F3395" w:rsidRPr="00603858" w:rsidRDefault="006F3395" w:rsidP="00BC1744">
            <w:pPr>
              <w:rPr>
                <w:rFonts w:cstheme="minorHAnsi"/>
                <w:lang w:val="en-GB"/>
              </w:rPr>
            </w:pPr>
            <w:r w:rsidRPr="00603858">
              <w:rPr>
                <w:rFonts w:cstheme="minorHAnsi"/>
                <w:lang w:val="en-GB"/>
              </w:rPr>
              <w:t>Business:</w:t>
            </w:r>
          </w:p>
          <w:sdt>
            <w:sdtPr>
              <w:rPr>
                <w:rFonts w:cstheme="minorHAnsi"/>
                <w:lang w:val="en-GB"/>
              </w:rPr>
              <w:id w:val="-734848420"/>
              <w:placeholder>
                <w:docPart w:val="431220D1E8304D279BBE52BACD769A66"/>
              </w:placeholder>
              <w:showingPlcHdr/>
            </w:sdtPr>
            <w:sdtEndPr/>
            <w:sdtContent>
              <w:p w14:paraId="35F18282"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r>
    </w:tbl>
    <w:p w14:paraId="0628B346" w14:textId="77777777" w:rsidR="00BA188A" w:rsidRPr="00BA188A" w:rsidRDefault="00BA188A" w:rsidP="00BA188A">
      <w:pPr>
        <w:rPr>
          <w:rFonts w:cstheme="minorHAnsi"/>
          <w:lang w:val="en-GB"/>
        </w:rPr>
      </w:pPr>
    </w:p>
    <w:p w14:paraId="627237E7" w14:textId="77777777" w:rsidR="00BA188A" w:rsidRPr="00BA188A" w:rsidRDefault="00BA188A" w:rsidP="00BA188A">
      <w:pPr>
        <w:rPr>
          <w:rFonts w:cstheme="minorHAnsi"/>
          <w:lang w:val="en-GB"/>
        </w:rPr>
      </w:pPr>
    </w:p>
    <w:p w14:paraId="52D790F4" w14:textId="77777777" w:rsidR="00BA188A" w:rsidRPr="00BA188A" w:rsidRDefault="00BA188A" w:rsidP="00BA188A">
      <w:pPr>
        <w:rPr>
          <w:rFonts w:cstheme="minorHAnsi"/>
          <w:lang w:val="en-GB"/>
        </w:rPr>
      </w:pPr>
    </w:p>
    <w:p w14:paraId="32E0BA08" w14:textId="77777777" w:rsidR="00BA188A" w:rsidRPr="00BA188A" w:rsidRDefault="00BA188A" w:rsidP="00BA188A">
      <w:pPr>
        <w:rPr>
          <w:rFonts w:cstheme="minorHAnsi"/>
          <w:lang w:val="en-GB"/>
        </w:rPr>
      </w:pPr>
    </w:p>
    <w:p w14:paraId="724D9321" w14:textId="77777777" w:rsidR="00BA188A" w:rsidRPr="00BA188A" w:rsidRDefault="00BA188A" w:rsidP="00BA188A">
      <w:pPr>
        <w:rPr>
          <w:rFonts w:cstheme="minorHAnsi"/>
          <w:lang w:val="en-GB"/>
        </w:rPr>
      </w:pPr>
    </w:p>
    <w:p w14:paraId="3A2FF569" w14:textId="48C44C52" w:rsidR="006F3395" w:rsidRPr="00603858" w:rsidRDefault="003714AC" w:rsidP="006F3395">
      <w:pPr>
        <w:pStyle w:val="Heading2"/>
        <w:rPr>
          <w:rFonts w:cstheme="minorHAnsi"/>
          <w:lang w:val="en-GB"/>
        </w:rPr>
      </w:pPr>
      <w:r w:rsidRPr="00603858">
        <w:rPr>
          <w:rFonts w:cstheme="minorHAnsi"/>
          <w:lang w:val="en-GB"/>
        </w:rPr>
        <w:br w:type="page"/>
      </w:r>
      <w:r w:rsidR="006F3395" w:rsidRPr="00603858">
        <w:rPr>
          <w:rFonts w:cstheme="minorHAnsi"/>
          <w:lang w:val="en-GB"/>
        </w:rPr>
        <w:lastRenderedPageBreak/>
        <w:t>Identity Verification, Criminal Record and Right to Work</w:t>
      </w:r>
    </w:p>
    <w:p w14:paraId="5CE6A1D9" w14:textId="77777777" w:rsidR="006F3395" w:rsidRPr="00603858" w:rsidRDefault="006F3395" w:rsidP="006F3395">
      <w:pPr>
        <w:shd w:val="clear" w:color="auto" w:fill="D9D9D9" w:themeFill="background1" w:themeFillShade="D9"/>
        <w:spacing w:after="120"/>
        <w:rPr>
          <w:rFonts w:cstheme="minorHAnsi"/>
          <w:lang w:val="en-GB"/>
        </w:rPr>
      </w:pPr>
      <w:r w:rsidRPr="00603858">
        <w:rPr>
          <w:rFonts w:cstheme="minorHAnsi"/>
          <w:lang w:val="en-GB"/>
        </w:rPr>
        <w:t xml:space="preserve">Please tick the appropriate boxes: </w:t>
      </w:r>
    </w:p>
    <w:tbl>
      <w:tblPr>
        <w:tblStyle w:val="TableGrid"/>
        <w:tblW w:w="5000" w:type="pct"/>
        <w:jc w:val="center"/>
        <w:tblLook w:val="04A0" w:firstRow="1" w:lastRow="0" w:firstColumn="1" w:lastColumn="0" w:noHBand="0" w:noVBand="1"/>
      </w:tblPr>
      <w:tblGrid>
        <w:gridCol w:w="10456"/>
      </w:tblGrid>
      <w:tr w:rsidR="00325670" w:rsidRPr="00603858" w14:paraId="39495EC0" w14:textId="77777777" w:rsidTr="00BC1744">
        <w:trPr>
          <w:trHeight w:hRule="exact" w:val="2135"/>
          <w:jc w:val="center"/>
        </w:trPr>
        <w:tc>
          <w:tcPr>
            <w:tcW w:w="5000" w:type="pct"/>
          </w:tcPr>
          <w:p w14:paraId="0B1831C5" w14:textId="77777777" w:rsidR="00325670" w:rsidRPr="00603858" w:rsidRDefault="00325670" w:rsidP="00BC1744">
            <w:pPr>
              <w:spacing w:before="120" w:after="120"/>
              <w:rPr>
                <w:rFonts w:cstheme="minorHAnsi"/>
                <w:u w:val="single"/>
              </w:rPr>
            </w:pPr>
            <w:r w:rsidRPr="00603858">
              <w:rPr>
                <w:rFonts w:cstheme="minorHAnsi"/>
                <w:u w:val="single"/>
              </w:rPr>
              <w:t xml:space="preserve">Immigration information </w:t>
            </w:r>
          </w:p>
          <w:p w14:paraId="3A39F8C8" w14:textId="77777777" w:rsidR="00325670" w:rsidRPr="00603858" w:rsidRDefault="00325670" w:rsidP="00BC1744">
            <w:pPr>
              <w:rPr>
                <w:rFonts w:cstheme="minorHAnsi"/>
                <w:lang w:val="en-GB"/>
              </w:rPr>
            </w:pPr>
            <w:r w:rsidRPr="00603858">
              <w:rPr>
                <w:rFonts w:cstheme="minorHAnsi"/>
                <w:lang w:val="en-GB"/>
              </w:rPr>
              <w:t xml:space="preserve">Are you a New Zealand citizen?                                                                       Yes </w:t>
            </w:r>
            <w:sdt>
              <w:sdtPr>
                <w:rPr>
                  <w:rFonts w:cstheme="minorHAnsi"/>
                  <w:lang w:val="en-GB"/>
                </w:rPr>
                <w:id w:val="-40554282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5160255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5D09DC8F" w14:textId="77777777" w:rsidR="00325670" w:rsidRPr="00603858" w:rsidRDefault="00325670" w:rsidP="00BC1744">
            <w:pPr>
              <w:rPr>
                <w:rFonts w:cstheme="minorHAnsi"/>
                <w:lang w:val="en-GB"/>
              </w:rPr>
            </w:pPr>
          </w:p>
          <w:p w14:paraId="5E5F33DD" w14:textId="77777777" w:rsidR="00325670" w:rsidRPr="00603858" w:rsidRDefault="00325670" w:rsidP="00BC1744">
            <w:pPr>
              <w:rPr>
                <w:rFonts w:cstheme="minorHAnsi"/>
                <w:lang w:val="en-GB"/>
              </w:rPr>
            </w:pPr>
            <w:r w:rsidRPr="00603858">
              <w:rPr>
                <w:rFonts w:cstheme="minorHAnsi"/>
                <w:lang w:val="en-GB"/>
              </w:rPr>
              <w:t xml:space="preserve">If not, do you have resident status, or                                                               Yes </w:t>
            </w:r>
            <w:sdt>
              <w:sdtPr>
                <w:rPr>
                  <w:rFonts w:cstheme="minorHAnsi"/>
                  <w:lang w:val="en-GB"/>
                </w:rPr>
                <w:id w:val="21308446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29056137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5557DEE" w14:textId="77777777" w:rsidR="00325670" w:rsidRPr="00603858" w:rsidRDefault="00325670" w:rsidP="00BC1744">
            <w:pPr>
              <w:rPr>
                <w:rFonts w:cstheme="minorHAnsi"/>
                <w:lang w:val="en-GB"/>
              </w:rPr>
            </w:pPr>
          </w:p>
          <w:p w14:paraId="3BCCC25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 current work permit                                                                                        Yes </w:t>
            </w:r>
            <w:sdt>
              <w:sdtPr>
                <w:rPr>
                  <w:rFonts w:cstheme="minorHAnsi"/>
                  <w:lang w:val="en-GB"/>
                </w:rPr>
                <w:id w:val="-55808823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52502514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c>
      </w:tr>
      <w:tr w:rsidR="00325670" w:rsidRPr="00603858" w14:paraId="54F12E91" w14:textId="77777777" w:rsidTr="00BC1744">
        <w:trPr>
          <w:jc w:val="center"/>
        </w:trPr>
        <w:tc>
          <w:tcPr>
            <w:tcW w:w="5000" w:type="pct"/>
          </w:tcPr>
          <w:p w14:paraId="4EC4B3FB" w14:textId="77777777" w:rsidR="00325670" w:rsidRPr="00603858" w:rsidRDefault="00325670" w:rsidP="00BC1744">
            <w:pPr>
              <w:spacing w:before="80" w:after="80"/>
              <w:rPr>
                <w:rFonts w:cstheme="minorHAnsi"/>
                <w:szCs w:val="24"/>
              </w:rPr>
            </w:pPr>
            <w:r w:rsidRPr="00603858">
              <w:rPr>
                <w:rFonts w:cstheme="minorHAnsi"/>
              </w:rPr>
              <w:t>Have you ever had a criminal conviction?</w:t>
            </w:r>
            <w:r w:rsidRPr="00603858">
              <w:rPr>
                <w:rFonts w:cstheme="minorHAnsi"/>
                <w:lang w:val="en-GB"/>
              </w:rPr>
              <w:t xml:space="preserve">                                                         Yes </w:t>
            </w:r>
            <w:sdt>
              <w:sdtPr>
                <w:rPr>
                  <w:rFonts w:cstheme="minorHAnsi"/>
                  <w:lang w:val="en-GB"/>
                </w:rPr>
                <w:id w:val="871955114"/>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70818427"/>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B3981EB" w14:textId="77777777" w:rsidR="00325670" w:rsidRPr="00603858" w:rsidRDefault="00325670" w:rsidP="00BC1744">
            <w:pPr>
              <w:spacing w:before="80" w:after="80"/>
              <w:rPr>
                <w:rFonts w:cstheme="minorHAnsi"/>
              </w:rPr>
            </w:pPr>
            <w:r w:rsidRPr="00603858">
              <w:rPr>
                <w:rFonts w:cstheme="minorHAnsi"/>
              </w:rPr>
              <w:t xml:space="preserve">If “Yes” please detail:  </w:t>
            </w:r>
          </w:p>
          <w:sdt>
            <w:sdtPr>
              <w:rPr>
                <w:rFonts w:cstheme="minorHAnsi"/>
              </w:rPr>
              <w:id w:val="-356966448"/>
              <w:placeholder>
                <w:docPart w:val="0B2C4DC051FD44E491196A5A318A1430"/>
              </w:placeholder>
              <w:showingPlcHdr/>
            </w:sdtPr>
            <w:sdtEndPr/>
            <w:sdtContent>
              <w:p w14:paraId="1839F721" w14:textId="77777777" w:rsidR="00325670" w:rsidRPr="00603858" w:rsidRDefault="00325670" w:rsidP="00BC1744">
                <w:pPr>
                  <w:rPr>
                    <w:rFonts w:cstheme="minorHAnsi"/>
                  </w:rPr>
                </w:pPr>
                <w:r w:rsidRPr="00603858">
                  <w:rPr>
                    <w:rStyle w:val="PlaceholderText"/>
                    <w:rFonts w:cstheme="minorHAnsi"/>
                  </w:rPr>
                  <w:t>Click or tap here to enter text.</w:t>
                </w:r>
              </w:p>
            </w:sdtContent>
          </w:sdt>
          <w:p w14:paraId="02CA700E" w14:textId="77777777" w:rsidR="00325670" w:rsidRPr="00603858" w:rsidRDefault="00325670" w:rsidP="00BC1744">
            <w:pPr>
              <w:rPr>
                <w:rFonts w:cstheme="minorHAnsi"/>
                <w:i/>
                <w:sz w:val="20"/>
                <w:szCs w:val="20"/>
              </w:rPr>
            </w:pPr>
          </w:p>
          <w:p w14:paraId="2B396C01" w14:textId="77777777" w:rsidR="00325670" w:rsidRPr="00603858" w:rsidRDefault="00325670" w:rsidP="00BC1744">
            <w:pPr>
              <w:rPr>
                <w:rFonts w:cstheme="minorHAnsi"/>
              </w:rPr>
            </w:pPr>
            <w:r w:rsidRPr="00603858">
              <w:rPr>
                <w:rFonts w:cstheme="minorHAnsi"/>
                <w:i/>
                <w:sz w:val="20"/>
                <w:szCs w:val="20"/>
              </w:rPr>
              <w:t xml:space="preserve">(A board may not employ or engage a children’s worker who has been convicted of an offence specified in </w:t>
            </w:r>
            <w:hyperlink r:id="rId15" w:history="1">
              <w:r w:rsidRPr="00603858">
                <w:rPr>
                  <w:rStyle w:val="Hyperlink"/>
                  <w:rFonts w:cstheme="minorHAnsi"/>
                  <w:i/>
                  <w:sz w:val="20"/>
                  <w:szCs w:val="20"/>
                </w:rPr>
                <w:t>Schedule 2 of the  Children’s Act 2014</w:t>
              </w:r>
            </w:hyperlink>
            <w:r w:rsidRPr="00603858">
              <w:rPr>
                <w:rFonts w:cstheme="minorHAnsi"/>
                <w:i/>
                <w:sz w:val="20"/>
                <w:szCs w:val="20"/>
              </w:rPr>
              <w:t>. The Clean Slate Act does not apply to schedule 2 offences.)</w:t>
            </w:r>
          </w:p>
        </w:tc>
      </w:tr>
      <w:tr w:rsidR="00325670" w:rsidRPr="00603858" w14:paraId="472A723E" w14:textId="77777777" w:rsidTr="00BC1744">
        <w:trPr>
          <w:jc w:val="center"/>
        </w:trPr>
        <w:tc>
          <w:tcPr>
            <w:tcW w:w="5000" w:type="pct"/>
          </w:tcPr>
          <w:p w14:paraId="4394571A"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Have you ever received a police diversion for an offence?                               Yes </w:t>
            </w:r>
            <w:sdt>
              <w:sdtPr>
                <w:rPr>
                  <w:rFonts w:cstheme="minorHAnsi"/>
                  <w:lang w:val="en-GB"/>
                </w:rPr>
                <w:id w:val="138822699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90958572"/>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2CDE65E6"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866212569"/>
              <w:placeholder>
                <w:docPart w:val="7B2D220BB9D94032BC25E933BDA9DA7C"/>
              </w:placeholder>
              <w:showingPlcHdr/>
            </w:sdtPr>
            <w:sdtEndPr/>
            <w:sdtContent>
              <w:p w14:paraId="6AF8002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E69F315" w14:textId="77777777" w:rsidTr="00BC1744">
        <w:trPr>
          <w:trHeight w:val="1584"/>
          <w:jc w:val="center"/>
        </w:trPr>
        <w:tc>
          <w:tcPr>
            <w:tcW w:w="5000" w:type="pct"/>
          </w:tcPr>
          <w:p w14:paraId="426D9674" w14:textId="77777777" w:rsidR="00325670" w:rsidRPr="00603858" w:rsidRDefault="00325670" w:rsidP="00BC1744">
            <w:pPr>
              <w:rPr>
                <w:rFonts w:cstheme="minorHAnsi"/>
                <w:lang w:val="en-GB"/>
              </w:rPr>
            </w:pPr>
            <w:r w:rsidRPr="00603858">
              <w:rPr>
                <w:rFonts w:cstheme="minorHAnsi"/>
                <w:lang w:val="en-GB"/>
              </w:rPr>
              <w:t xml:space="preserve">Have you ever been discharged without conviction for an offence?                 Yes </w:t>
            </w:r>
            <w:sdt>
              <w:sdtPr>
                <w:rPr>
                  <w:rFonts w:cstheme="minorHAnsi"/>
                  <w:lang w:val="en-GB"/>
                </w:rPr>
                <w:id w:val="202652243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2416419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131C97E" w14:textId="77777777" w:rsidR="00325670" w:rsidRPr="00603858" w:rsidRDefault="00325670" w:rsidP="00BC1744">
            <w:pPr>
              <w:rPr>
                <w:rFonts w:cstheme="minorHAnsi"/>
                <w:lang w:val="en-GB"/>
              </w:rPr>
            </w:pPr>
          </w:p>
          <w:p w14:paraId="6E0BA915" w14:textId="77777777" w:rsidR="00325670" w:rsidRPr="00603858" w:rsidRDefault="00325670" w:rsidP="00BC1744">
            <w:pPr>
              <w:rPr>
                <w:rFonts w:cstheme="minorHAnsi"/>
                <w:lang w:val="en-GB"/>
              </w:rPr>
            </w:pPr>
            <w:r w:rsidRPr="00603858">
              <w:rPr>
                <w:rFonts w:cstheme="minorHAnsi"/>
                <w:lang w:val="en-GB"/>
              </w:rPr>
              <w:t>If “Yes” please detail:</w:t>
            </w:r>
          </w:p>
          <w:p w14:paraId="50628151" w14:textId="77777777" w:rsidR="00325670" w:rsidRPr="00603858" w:rsidRDefault="00325670" w:rsidP="00BC1744">
            <w:pPr>
              <w:rPr>
                <w:rFonts w:cstheme="minorHAnsi"/>
                <w:lang w:val="en-GB"/>
              </w:rPr>
            </w:pPr>
          </w:p>
          <w:sdt>
            <w:sdtPr>
              <w:rPr>
                <w:rFonts w:cstheme="minorHAnsi"/>
                <w:lang w:val="en-GB"/>
              </w:rPr>
              <w:id w:val="885764345"/>
              <w:placeholder>
                <w:docPart w:val="C3FEB160FADA47F6AA4CAB2D55159CF9"/>
              </w:placeholder>
              <w:showingPlcHdr/>
            </w:sdtPr>
            <w:sdtEndPr/>
            <w:sdtContent>
              <w:p w14:paraId="6E07DB0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55E0C0F4" w14:textId="77777777" w:rsidTr="00BC1744">
        <w:trPr>
          <w:jc w:val="center"/>
        </w:trPr>
        <w:tc>
          <w:tcPr>
            <w:tcW w:w="5000" w:type="pct"/>
          </w:tcPr>
          <w:p w14:paraId="019F432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Do you have a current New Zealand driver’s licence?                                       Yes </w:t>
            </w:r>
            <w:sdt>
              <w:sdtPr>
                <w:rPr>
                  <w:rFonts w:cstheme="minorHAnsi"/>
                  <w:lang w:val="en-GB"/>
                </w:rPr>
                <w:id w:val="207361413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064110503"/>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c>
      </w:tr>
      <w:tr w:rsidR="00325670" w:rsidRPr="00603858" w14:paraId="262EFC17" w14:textId="77777777" w:rsidTr="00BC1744">
        <w:trPr>
          <w:trHeight w:hRule="exact" w:val="1728"/>
          <w:jc w:val="center"/>
        </w:trPr>
        <w:tc>
          <w:tcPr>
            <w:tcW w:w="5000" w:type="pct"/>
          </w:tcPr>
          <w:p w14:paraId="2A5745E8" w14:textId="77777777" w:rsidR="00325670" w:rsidRPr="00603858" w:rsidRDefault="00325670" w:rsidP="00BC1744">
            <w:pPr>
              <w:rPr>
                <w:rFonts w:cstheme="minorHAnsi"/>
                <w:lang w:val="en-GB"/>
              </w:rPr>
            </w:pPr>
            <w:r w:rsidRPr="00603858">
              <w:rPr>
                <w:rFonts w:cstheme="minorHAnsi"/>
                <w:lang w:val="en-GB"/>
              </w:rPr>
              <w:t xml:space="preserve">Have you ever been convicted of a driving offence which resulted in                Yes </w:t>
            </w:r>
            <w:sdt>
              <w:sdtPr>
                <w:rPr>
                  <w:rFonts w:cstheme="minorHAnsi"/>
                  <w:lang w:val="en-GB"/>
                </w:rPr>
                <w:id w:val="-98130466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94314974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71219E7C" w14:textId="77777777" w:rsidR="00325670" w:rsidRPr="00603858" w:rsidRDefault="00325670" w:rsidP="00BC1744">
            <w:pPr>
              <w:rPr>
                <w:rFonts w:cstheme="minorHAnsi"/>
                <w:lang w:val="en-GB"/>
              </w:rPr>
            </w:pPr>
            <w:r w:rsidRPr="00603858">
              <w:rPr>
                <w:rFonts w:cstheme="minorHAnsi"/>
                <w:lang w:val="en-GB"/>
              </w:rPr>
              <w:t xml:space="preserve">temporary or permanent loss of licence, or imprisonment? </w:t>
            </w:r>
          </w:p>
          <w:p w14:paraId="31C9E6A5" w14:textId="77777777" w:rsidR="00325670" w:rsidRPr="00603858" w:rsidRDefault="00325670" w:rsidP="00BC1744">
            <w:pPr>
              <w:rPr>
                <w:rFonts w:cstheme="minorHAnsi"/>
                <w:lang w:val="en-GB"/>
              </w:rPr>
            </w:pPr>
          </w:p>
          <w:p w14:paraId="29A21B7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344552800"/>
              <w:placeholder>
                <w:docPart w:val="4AFEEDF36DE24292A26D13131D53A078"/>
              </w:placeholder>
              <w:showingPlcHdr/>
            </w:sdtPr>
            <w:sdtEndPr/>
            <w:sdtContent>
              <w:p w14:paraId="4B055231"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0236A7AD" w14:textId="77777777" w:rsidTr="00BC1744">
        <w:trPr>
          <w:trHeight w:val="1440"/>
          <w:jc w:val="center"/>
        </w:trPr>
        <w:tc>
          <w:tcPr>
            <w:tcW w:w="5000" w:type="pct"/>
          </w:tcPr>
          <w:p w14:paraId="7389D379"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re you awaiting sentencing, or do you have charges pending?                       Yes </w:t>
            </w:r>
            <w:sdt>
              <w:sdtPr>
                <w:rPr>
                  <w:rFonts w:cstheme="minorHAnsi"/>
                  <w:lang w:val="en-GB"/>
                </w:rPr>
                <w:id w:val="167523197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72349331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982AFF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state the nature of the conviction/cases pending: </w:t>
            </w:r>
          </w:p>
          <w:sdt>
            <w:sdtPr>
              <w:rPr>
                <w:rFonts w:cstheme="minorHAnsi"/>
                <w:lang w:val="en-GB"/>
              </w:rPr>
              <w:id w:val="-1248806599"/>
              <w:placeholder>
                <w:docPart w:val="3B23B33D3E064609BC86C9C83479D21A"/>
              </w:placeholder>
              <w:showingPlcHdr/>
            </w:sdtPr>
            <w:sdtEndPr/>
            <w:sdtContent>
              <w:p w14:paraId="75A62718"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DC97959" w14:textId="77777777" w:rsidTr="00BC1744">
        <w:trPr>
          <w:jc w:val="center"/>
        </w:trPr>
        <w:tc>
          <w:tcPr>
            <w:tcW w:w="5000" w:type="pct"/>
          </w:tcPr>
          <w:p w14:paraId="05CB5751" w14:textId="77777777" w:rsidR="00325670" w:rsidRPr="00603858" w:rsidRDefault="00325670" w:rsidP="00BC1744">
            <w:pPr>
              <w:spacing w:line="259" w:lineRule="auto"/>
              <w:rPr>
                <w:rFonts w:cstheme="minorHAnsi"/>
                <w:lang w:val="en-GB"/>
              </w:rPr>
            </w:pPr>
            <w:r w:rsidRPr="00603858">
              <w:rPr>
                <w:rFonts w:cstheme="minorHAnsi"/>
                <w:lang w:val="en-GB"/>
              </w:rPr>
              <w:t xml:space="preserve">In addition to other information provided are there any other factors                Yes </w:t>
            </w:r>
            <w:sdt>
              <w:sdtPr>
                <w:rPr>
                  <w:rFonts w:cstheme="minorHAnsi"/>
                  <w:lang w:val="en-GB"/>
                </w:rPr>
                <w:id w:val="-42780383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31052731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4E16C22" w14:textId="77777777" w:rsidR="00325670" w:rsidRPr="00603858" w:rsidRDefault="00325670" w:rsidP="00BC1744">
            <w:pPr>
              <w:spacing w:line="259" w:lineRule="auto"/>
              <w:rPr>
                <w:rFonts w:cstheme="minorHAnsi"/>
                <w:lang w:val="en-GB"/>
              </w:rPr>
            </w:pPr>
            <w:r w:rsidRPr="00603858">
              <w:rPr>
                <w:rFonts w:cstheme="minorHAnsi"/>
                <w:lang w:val="en-GB"/>
              </w:rPr>
              <w:t xml:space="preserve">that we should know to assess your suitability for appointment </w:t>
            </w:r>
          </w:p>
          <w:p w14:paraId="36FE3D8B" w14:textId="77777777" w:rsidR="00325670" w:rsidRPr="00603858" w:rsidRDefault="00325670" w:rsidP="00BC1744">
            <w:pPr>
              <w:spacing w:line="259" w:lineRule="auto"/>
              <w:rPr>
                <w:rFonts w:cstheme="minorHAnsi"/>
                <w:lang w:val="en-GB"/>
              </w:rPr>
            </w:pPr>
            <w:r w:rsidRPr="00603858">
              <w:rPr>
                <w:rFonts w:cstheme="minorHAnsi"/>
                <w:lang w:val="en-GB"/>
              </w:rPr>
              <w:t xml:space="preserve">and your ability to do the job? </w:t>
            </w:r>
          </w:p>
          <w:p w14:paraId="528BC8F3" w14:textId="77777777" w:rsidR="00325670" w:rsidRPr="00603858" w:rsidRDefault="00325670" w:rsidP="00BC1744">
            <w:pPr>
              <w:spacing w:line="259" w:lineRule="auto"/>
              <w:rPr>
                <w:rFonts w:cstheme="minorHAnsi"/>
                <w:lang w:val="en-GB"/>
              </w:rPr>
            </w:pPr>
          </w:p>
          <w:p w14:paraId="57A8E8B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420014702"/>
              <w:placeholder>
                <w:docPart w:val="6393F4988B654E39BE619304BC68833A"/>
              </w:placeholder>
              <w:showingPlcHdr/>
            </w:sdtPr>
            <w:sdtEndPr/>
            <w:sdtContent>
              <w:p w14:paraId="05F5B26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6C206FF7" w14:textId="77777777" w:rsidTr="00BC1744">
        <w:trPr>
          <w:trHeight w:hRule="exact" w:val="1440"/>
          <w:jc w:val="center"/>
        </w:trPr>
        <w:tc>
          <w:tcPr>
            <w:tcW w:w="5000" w:type="pct"/>
          </w:tcPr>
          <w:p w14:paraId="75412F0F" w14:textId="77777777" w:rsidR="00325670" w:rsidRPr="00603858" w:rsidRDefault="00325670" w:rsidP="00BC1744">
            <w:pPr>
              <w:spacing w:after="160" w:line="259" w:lineRule="auto"/>
              <w:rPr>
                <w:rFonts w:cstheme="minorHAnsi"/>
                <w:lang w:val="en-GB"/>
              </w:rPr>
            </w:pPr>
            <w:r w:rsidRPr="00603858">
              <w:rPr>
                <w:rFonts w:cstheme="minorHAnsi"/>
                <w:lang w:val="en-GB"/>
              </w:rPr>
              <w:lastRenderedPageBreak/>
              <w:t xml:space="preserve">Have you ever been the subject of any concerns involving child safety?         Yes </w:t>
            </w:r>
            <w:sdt>
              <w:sdtPr>
                <w:rPr>
                  <w:rFonts w:cstheme="minorHAnsi"/>
                  <w:lang w:val="en-GB"/>
                </w:rPr>
                <w:id w:val="3448278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88262755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0B74995" w14:textId="77777777" w:rsidR="00325670" w:rsidRPr="00603858" w:rsidRDefault="00325670" w:rsidP="00BC1744">
            <w:pPr>
              <w:spacing w:after="160" w:line="259" w:lineRule="auto"/>
              <w:rPr>
                <w:rFonts w:cstheme="minorHAnsi"/>
                <w:lang w:val="en-GB"/>
              </w:rPr>
            </w:pPr>
            <w:r w:rsidRPr="00603858">
              <w:rPr>
                <w:rFonts w:cstheme="minorHAnsi"/>
                <w:lang w:val="en-GB"/>
              </w:rPr>
              <w:t>If “Yes” please detail:</w:t>
            </w:r>
          </w:p>
          <w:sdt>
            <w:sdtPr>
              <w:rPr>
                <w:rFonts w:cstheme="minorHAnsi"/>
                <w:lang w:val="en-GB"/>
              </w:rPr>
              <w:id w:val="-1416011255"/>
              <w:placeholder>
                <w:docPart w:val="22489C8917374410BEFFFE168BD312D8"/>
              </w:placeholder>
              <w:showingPlcHdr/>
            </w:sdtPr>
            <w:sdtEndPr/>
            <w:sdtContent>
              <w:p w14:paraId="728ED22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7687C194" w14:textId="77777777" w:rsidTr="00BC1744">
        <w:trPr>
          <w:jc w:val="center"/>
        </w:trPr>
        <w:tc>
          <w:tcPr>
            <w:tcW w:w="5000" w:type="pct"/>
          </w:tcPr>
          <w:p w14:paraId="33743C42" w14:textId="77777777" w:rsidR="00325670" w:rsidRPr="00603858" w:rsidRDefault="00325670" w:rsidP="00BC1744">
            <w:pPr>
              <w:rPr>
                <w:rFonts w:cstheme="minorHAnsi"/>
                <w:lang w:val="en-GB"/>
              </w:rPr>
            </w:pPr>
            <w:r w:rsidRPr="00603858">
              <w:rPr>
                <w:rFonts w:cstheme="minorHAnsi"/>
                <w:lang w:val="en-GB"/>
              </w:rPr>
              <w:t xml:space="preserve">Are you aware of any injury or medical condition that could impact                 Yes </w:t>
            </w:r>
            <w:sdt>
              <w:sdtPr>
                <w:rPr>
                  <w:rFonts w:cstheme="minorHAnsi"/>
                  <w:lang w:val="en-GB"/>
                </w:rPr>
                <w:id w:val="700674784"/>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1438801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D388E9D" w14:textId="77777777" w:rsidR="00325670" w:rsidRPr="00603858" w:rsidRDefault="00325670" w:rsidP="00BC1744">
            <w:pPr>
              <w:rPr>
                <w:rFonts w:cstheme="minorHAnsi"/>
                <w:lang w:val="en-GB"/>
              </w:rPr>
            </w:pPr>
            <w:r w:rsidRPr="00603858">
              <w:rPr>
                <w:rFonts w:cstheme="minorHAnsi"/>
                <w:lang w:val="en-GB"/>
              </w:rPr>
              <w:t xml:space="preserve">on your ability to perform this job effectively? </w:t>
            </w:r>
          </w:p>
          <w:p w14:paraId="4DC3E052" w14:textId="77777777" w:rsidR="00325670" w:rsidRPr="00603858" w:rsidRDefault="00325670" w:rsidP="00BC1744">
            <w:pPr>
              <w:spacing w:line="259" w:lineRule="auto"/>
              <w:rPr>
                <w:rFonts w:cstheme="minorHAnsi"/>
                <w:lang w:val="en-GB"/>
              </w:rPr>
            </w:pPr>
          </w:p>
          <w:p w14:paraId="6E8187F9" w14:textId="77777777" w:rsidR="00325670" w:rsidRPr="00603858" w:rsidRDefault="00325670" w:rsidP="00BC1744">
            <w:pPr>
              <w:spacing w:line="259" w:lineRule="auto"/>
              <w:rPr>
                <w:rFonts w:cstheme="minorHAnsi"/>
                <w:lang w:val="en-GB"/>
              </w:rPr>
            </w:pPr>
            <w:r w:rsidRPr="00603858">
              <w:rPr>
                <w:rFonts w:cstheme="minorHAnsi"/>
                <w:lang w:val="en-GB"/>
              </w:rPr>
              <w:t>If “Yes”, please detail</w:t>
            </w:r>
          </w:p>
          <w:p w14:paraId="7A4A41A8" w14:textId="77777777" w:rsidR="00325670" w:rsidRPr="00603858" w:rsidRDefault="00325670" w:rsidP="00BC1744">
            <w:pPr>
              <w:spacing w:line="259" w:lineRule="auto"/>
              <w:rPr>
                <w:rStyle w:val="PlaceholderText"/>
                <w:rFonts w:cstheme="minorHAnsi"/>
                <w:color w:val="auto"/>
                <w:lang w:val="en-GB"/>
              </w:rPr>
            </w:pPr>
          </w:p>
          <w:sdt>
            <w:sdtPr>
              <w:rPr>
                <w:rFonts w:cstheme="minorHAnsi"/>
                <w:color w:val="808080"/>
                <w:lang w:val="en-GB"/>
              </w:rPr>
              <w:id w:val="-1269699784"/>
              <w:placeholder>
                <w:docPart w:val="C616CBE9672B4785BC3E8D1789DDD9A0"/>
              </w:placeholder>
              <w:showingPlcHdr/>
            </w:sdtPr>
            <w:sdtEndPr/>
            <w:sdtContent>
              <w:p w14:paraId="0DC5C0F2"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47DDC889" w14:textId="77777777" w:rsidTr="00BC1744">
        <w:trPr>
          <w:trHeight w:val="813"/>
          <w:jc w:val="center"/>
        </w:trPr>
        <w:tc>
          <w:tcPr>
            <w:tcW w:w="5000" w:type="pct"/>
            <w:shd w:val="clear" w:color="auto" w:fill="FFFFFF" w:themeFill="background1"/>
          </w:tcPr>
          <w:p w14:paraId="511A3769" w14:textId="77777777" w:rsidR="00325670" w:rsidRPr="00603858" w:rsidRDefault="00325670" w:rsidP="00BC1744">
            <w:pPr>
              <w:spacing w:before="120" w:after="240"/>
              <w:rPr>
                <w:rFonts w:cstheme="minorHAnsi"/>
                <w:b/>
                <w:lang w:val="en-GB"/>
              </w:rPr>
            </w:pPr>
            <w:r w:rsidRPr="00603858">
              <w:rPr>
                <w:rFonts w:cstheme="minorHAnsi"/>
                <w:b/>
                <w:lang w:val="en-GB"/>
              </w:rPr>
              <w:t xml:space="preserve">For teaching/principal positions: </w:t>
            </w:r>
          </w:p>
          <w:p w14:paraId="75CC9FAB" w14:textId="77777777" w:rsidR="00325670" w:rsidRPr="00603858" w:rsidRDefault="00325670" w:rsidP="00BC1744">
            <w:pPr>
              <w:rPr>
                <w:rFonts w:cstheme="minorHAnsi"/>
                <w:lang w:val="en-GB"/>
              </w:rPr>
            </w:pPr>
            <w:r w:rsidRPr="00603858">
              <w:rPr>
                <w:rFonts w:cstheme="minorHAnsi"/>
                <w:lang w:val="en-GB"/>
              </w:rPr>
              <w:t xml:space="preserve">Do you hold a current practising certificate from the Teaching Council            Yes </w:t>
            </w:r>
            <w:sdt>
              <w:sdtPr>
                <w:rPr>
                  <w:rFonts w:cstheme="minorHAnsi"/>
                  <w:lang w:val="en-GB"/>
                </w:rPr>
                <w:id w:val="1633203057"/>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179663703"/>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46164BDF" w14:textId="77777777" w:rsidR="00325670" w:rsidRPr="00603858" w:rsidRDefault="00325670" w:rsidP="00BC1744">
            <w:pPr>
              <w:rPr>
                <w:rFonts w:cstheme="minorHAnsi"/>
                <w:lang w:val="en-GB"/>
              </w:rPr>
            </w:pPr>
            <w:r w:rsidRPr="00603858">
              <w:rPr>
                <w:rFonts w:cstheme="minorHAnsi"/>
                <w:lang w:val="en-GB"/>
              </w:rPr>
              <w:t xml:space="preserve">of Aotearoa New Zealand?                                                                                                         </w:t>
            </w:r>
          </w:p>
          <w:p w14:paraId="60698174" w14:textId="77777777" w:rsidR="00325670" w:rsidRPr="00603858" w:rsidRDefault="00325670" w:rsidP="00BC1744">
            <w:pPr>
              <w:rPr>
                <w:rFonts w:cstheme="minorHAnsi"/>
                <w:lang w:val="en-GB"/>
              </w:rPr>
            </w:pPr>
          </w:p>
          <w:p w14:paraId="4A981801" w14:textId="77777777" w:rsidR="00325670" w:rsidRPr="00603858" w:rsidRDefault="00325670" w:rsidP="00BC1744">
            <w:pPr>
              <w:spacing w:after="120"/>
              <w:rPr>
                <w:rFonts w:cstheme="minorHAnsi"/>
                <w:lang w:val="en-GB"/>
              </w:rPr>
            </w:pPr>
            <w:r w:rsidRPr="00603858">
              <w:rPr>
                <w:rFonts w:cstheme="minorHAnsi"/>
                <w:lang w:val="en-GB"/>
              </w:rPr>
              <w:t xml:space="preserve">Please enter your registration number: </w:t>
            </w:r>
            <w:sdt>
              <w:sdtPr>
                <w:rPr>
                  <w:rFonts w:cstheme="minorHAnsi"/>
                  <w:lang w:val="en-GB"/>
                </w:rPr>
                <w:id w:val="-147749485"/>
                <w:placeholder>
                  <w:docPart w:val="A62F07AEC702414F951BB63884CDE47F"/>
                </w:placeholder>
                <w:showingPlcHdr/>
              </w:sdtPr>
              <w:sdtEndPr/>
              <w:sdtContent>
                <w:r w:rsidRPr="00603858">
                  <w:rPr>
                    <w:rStyle w:val="PlaceholderText"/>
                    <w:rFonts w:cstheme="minorHAnsi"/>
                  </w:rPr>
                  <w:t>Click or tap here to enter text.</w:t>
                </w:r>
              </w:sdtContent>
            </w:sdt>
          </w:p>
        </w:tc>
      </w:tr>
    </w:tbl>
    <w:p w14:paraId="0C11CDCE" w14:textId="77777777" w:rsidR="00BA188A" w:rsidRPr="00BA188A" w:rsidRDefault="00BA188A" w:rsidP="00BA188A">
      <w:pPr>
        <w:rPr>
          <w:rFonts w:cstheme="minorHAnsi"/>
          <w:b/>
          <w:i/>
          <w:lang w:val="en-GB"/>
        </w:rPr>
      </w:pPr>
    </w:p>
    <w:p w14:paraId="221103F9" w14:textId="77777777" w:rsidR="00BA188A" w:rsidRPr="00603858" w:rsidRDefault="00BA188A" w:rsidP="00233C3B">
      <w:pPr>
        <w:pStyle w:val="Heading2"/>
        <w:rPr>
          <w:rFonts w:cstheme="minorHAnsi"/>
          <w:lang w:val="en-GB"/>
        </w:rPr>
      </w:pPr>
      <w:r w:rsidRPr="00603858">
        <w:rPr>
          <w:rFonts w:cstheme="minorHAnsi"/>
          <w:lang w:val="en-GB"/>
        </w:rPr>
        <w:t>Educational Qualifica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5"/>
        <w:gridCol w:w="2493"/>
        <w:gridCol w:w="2436"/>
        <w:gridCol w:w="1533"/>
        <w:gridCol w:w="2179"/>
      </w:tblGrid>
      <w:tr w:rsidR="00BA188A" w:rsidRPr="00BA188A" w14:paraId="0803FA40" w14:textId="77777777" w:rsidTr="00233C3B">
        <w:trPr>
          <w:trHeight w:hRule="exact" w:val="1225"/>
          <w:jc w:val="center"/>
        </w:trPr>
        <w:tc>
          <w:tcPr>
            <w:tcW w:w="868" w:type="pct"/>
          </w:tcPr>
          <w:p w14:paraId="01D21A6A" w14:textId="77777777" w:rsidR="00BA188A" w:rsidRPr="00BA188A" w:rsidRDefault="00BA188A" w:rsidP="00BA188A">
            <w:pPr>
              <w:rPr>
                <w:rFonts w:cstheme="minorHAnsi"/>
                <w:b/>
                <w:lang w:val="en-GB"/>
              </w:rPr>
            </w:pPr>
          </w:p>
        </w:tc>
        <w:tc>
          <w:tcPr>
            <w:tcW w:w="1192" w:type="pct"/>
            <w:shd w:val="clear" w:color="auto" w:fill="D9D9D9" w:themeFill="background1" w:themeFillShade="D9"/>
          </w:tcPr>
          <w:p w14:paraId="744BF566" w14:textId="77777777" w:rsidR="00BA188A" w:rsidRPr="00BA188A" w:rsidRDefault="00BA188A" w:rsidP="00BA188A">
            <w:pPr>
              <w:rPr>
                <w:rFonts w:cstheme="minorHAnsi"/>
                <w:b/>
                <w:lang w:val="en-GB"/>
              </w:rPr>
            </w:pPr>
            <w:r w:rsidRPr="00BA188A">
              <w:rPr>
                <w:rFonts w:cstheme="minorHAnsi"/>
                <w:b/>
                <w:lang w:val="en-GB"/>
              </w:rPr>
              <w:t>Name</w:t>
            </w:r>
          </w:p>
        </w:tc>
        <w:tc>
          <w:tcPr>
            <w:tcW w:w="1165" w:type="pct"/>
            <w:shd w:val="clear" w:color="auto" w:fill="D9D9D9" w:themeFill="background1" w:themeFillShade="D9"/>
          </w:tcPr>
          <w:p w14:paraId="2112404C" w14:textId="77777777" w:rsidR="00BA188A" w:rsidRPr="00BA188A" w:rsidRDefault="00BA188A" w:rsidP="00BA188A">
            <w:pPr>
              <w:rPr>
                <w:rFonts w:cstheme="minorHAnsi"/>
                <w:b/>
                <w:lang w:val="en-GB"/>
              </w:rPr>
            </w:pPr>
            <w:r w:rsidRPr="00BA188A">
              <w:rPr>
                <w:rFonts w:cstheme="minorHAnsi"/>
                <w:b/>
                <w:lang w:val="en-GB"/>
              </w:rPr>
              <w:t>Location</w:t>
            </w:r>
          </w:p>
        </w:tc>
        <w:tc>
          <w:tcPr>
            <w:tcW w:w="733" w:type="pct"/>
            <w:shd w:val="clear" w:color="auto" w:fill="D9D9D9" w:themeFill="background1" w:themeFillShade="D9"/>
          </w:tcPr>
          <w:p w14:paraId="54395FED" w14:textId="77777777" w:rsidR="00BA188A" w:rsidRPr="00BA188A" w:rsidRDefault="00BA188A" w:rsidP="00BA188A">
            <w:pPr>
              <w:rPr>
                <w:rFonts w:cstheme="minorHAnsi"/>
                <w:b/>
                <w:lang w:val="en-GB"/>
              </w:rPr>
            </w:pPr>
            <w:r w:rsidRPr="00BA188A">
              <w:rPr>
                <w:rFonts w:cstheme="minorHAnsi"/>
                <w:b/>
                <w:lang w:val="en-GB"/>
              </w:rPr>
              <w:t>Number of years completed</w:t>
            </w:r>
          </w:p>
        </w:tc>
        <w:tc>
          <w:tcPr>
            <w:tcW w:w="1042" w:type="pct"/>
            <w:shd w:val="clear" w:color="auto" w:fill="D9D9D9" w:themeFill="background1" w:themeFillShade="D9"/>
          </w:tcPr>
          <w:p w14:paraId="3821E968" w14:textId="77777777" w:rsidR="00BA188A" w:rsidRPr="00BA188A" w:rsidRDefault="00BA188A" w:rsidP="00BA188A">
            <w:pPr>
              <w:rPr>
                <w:rFonts w:cstheme="minorHAnsi"/>
                <w:b/>
                <w:lang w:val="en-GB"/>
              </w:rPr>
            </w:pPr>
            <w:r w:rsidRPr="00BA188A">
              <w:rPr>
                <w:rFonts w:cstheme="minorHAnsi"/>
                <w:b/>
                <w:lang w:val="en-GB"/>
              </w:rPr>
              <w:t>Highest Qualification Gained</w:t>
            </w:r>
          </w:p>
        </w:tc>
      </w:tr>
      <w:tr w:rsidR="00BA188A" w:rsidRPr="00BA188A" w14:paraId="74C64196" w14:textId="77777777" w:rsidTr="00BC1744">
        <w:trPr>
          <w:trHeight w:val="369"/>
          <w:jc w:val="center"/>
        </w:trPr>
        <w:tc>
          <w:tcPr>
            <w:tcW w:w="868" w:type="pct"/>
            <w:vAlign w:val="center"/>
          </w:tcPr>
          <w:p w14:paraId="1BA416F5" w14:textId="77777777" w:rsidR="00BA188A" w:rsidRPr="00BA188A" w:rsidRDefault="00BA188A" w:rsidP="00BA188A">
            <w:pPr>
              <w:rPr>
                <w:rFonts w:cstheme="minorHAnsi"/>
                <w:b/>
                <w:lang w:val="en-GB"/>
              </w:rPr>
            </w:pPr>
            <w:r w:rsidRPr="00BA188A">
              <w:rPr>
                <w:rFonts w:cstheme="minorHAnsi"/>
                <w:b/>
                <w:lang w:val="en-GB"/>
              </w:rPr>
              <w:t>Secondary School</w:t>
            </w:r>
          </w:p>
        </w:tc>
        <w:sdt>
          <w:sdtPr>
            <w:rPr>
              <w:rFonts w:cstheme="minorHAnsi"/>
              <w:lang w:val="en-GB"/>
            </w:rPr>
            <w:id w:val="2054802624"/>
            <w:placeholder>
              <w:docPart w:val="70C1C068144A4E9CACCA6842796D9B77"/>
            </w:placeholder>
            <w:showingPlcHdr/>
          </w:sdtPr>
          <w:sdtEndPr/>
          <w:sdtContent>
            <w:tc>
              <w:tcPr>
                <w:tcW w:w="1192" w:type="pct"/>
                <w:vAlign w:val="center"/>
              </w:tcPr>
              <w:p w14:paraId="0111873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87498659"/>
            <w:placeholder>
              <w:docPart w:val="DDEAE5E7C00A4661B587DFAA1E22F3D6"/>
            </w:placeholder>
            <w:showingPlcHdr/>
          </w:sdtPr>
          <w:sdtEndPr/>
          <w:sdtContent>
            <w:tc>
              <w:tcPr>
                <w:tcW w:w="1165" w:type="pct"/>
                <w:vAlign w:val="center"/>
              </w:tcPr>
              <w:p w14:paraId="187C935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85751140"/>
            <w:placeholder>
              <w:docPart w:val="CD9CE2222AAC462D8825CE5565086028"/>
            </w:placeholder>
            <w:showingPlcHdr/>
          </w:sdtPr>
          <w:sdtEndPr/>
          <w:sdtContent>
            <w:tc>
              <w:tcPr>
                <w:tcW w:w="733" w:type="pct"/>
                <w:vAlign w:val="center"/>
              </w:tcPr>
              <w:p w14:paraId="7E2CFB9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5595399"/>
            <w:placeholder>
              <w:docPart w:val="ED4CBF7A2CB2400B8215EAE8A8F5237C"/>
            </w:placeholder>
            <w:showingPlcHdr/>
          </w:sdtPr>
          <w:sdtEndPr/>
          <w:sdtContent>
            <w:tc>
              <w:tcPr>
                <w:tcW w:w="1042" w:type="pct"/>
                <w:vAlign w:val="center"/>
              </w:tcPr>
              <w:p w14:paraId="1EBDDCA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3F552DC" w14:textId="77777777" w:rsidTr="00BC1744">
        <w:trPr>
          <w:trHeight w:val="369"/>
          <w:jc w:val="center"/>
        </w:trPr>
        <w:tc>
          <w:tcPr>
            <w:tcW w:w="868" w:type="pct"/>
            <w:vAlign w:val="center"/>
          </w:tcPr>
          <w:p w14:paraId="74CF18AA" w14:textId="77777777" w:rsidR="00BA188A" w:rsidRPr="00BA188A" w:rsidRDefault="00BA188A" w:rsidP="00BA188A">
            <w:pPr>
              <w:rPr>
                <w:rFonts w:cstheme="minorHAnsi"/>
                <w:b/>
                <w:lang w:val="en-GB"/>
              </w:rPr>
            </w:pPr>
            <w:r w:rsidRPr="00BA188A">
              <w:rPr>
                <w:rFonts w:cstheme="minorHAnsi"/>
                <w:b/>
                <w:lang w:val="en-GB"/>
              </w:rPr>
              <w:t>University</w:t>
            </w:r>
          </w:p>
        </w:tc>
        <w:sdt>
          <w:sdtPr>
            <w:rPr>
              <w:rFonts w:cstheme="minorHAnsi"/>
              <w:lang w:val="en-GB"/>
            </w:rPr>
            <w:id w:val="-937833452"/>
            <w:placeholder>
              <w:docPart w:val="7FC22857307D42A1B85D8E894C143E48"/>
            </w:placeholder>
            <w:showingPlcHdr/>
          </w:sdtPr>
          <w:sdtEndPr/>
          <w:sdtContent>
            <w:tc>
              <w:tcPr>
                <w:tcW w:w="1192" w:type="pct"/>
                <w:vAlign w:val="center"/>
              </w:tcPr>
              <w:p w14:paraId="47F237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4214048"/>
            <w:placeholder>
              <w:docPart w:val="C4311859FF884257A58F889F2F31AB86"/>
            </w:placeholder>
            <w:showingPlcHdr/>
          </w:sdtPr>
          <w:sdtEndPr/>
          <w:sdtContent>
            <w:tc>
              <w:tcPr>
                <w:tcW w:w="1165" w:type="pct"/>
                <w:vAlign w:val="center"/>
              </w:tcPr>
              <w:p w14:paraId="324DF24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463045313"/>
            <w:placeholder>
              <w:docPart w:val="5A516D38F53948B1AA64679C853B44FB"/>
            </w:placeholder>
            <w:showingPlcHdr/>
          </w:sdtPr>
          <w:sdtEndPr/>
          <w:sdtContent>
            <w:tc>
              <w:tcPr>
                <w:tcW w:w="733" w:type="pct"/>
                <w:vAlign w:val="center"/>
              </w:tcPr>
              <w:p w14:paraId="7354B49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68159525"/>
            <w:placeholder>
              <w:docPart w:val="99765B2A196549E6A459366F02013FC0"/>
            </w:placeholder>
            <w:showingPlcHdr/>
          </w:sdtPr>
          <w:sdtEndPr/>
          <w:sdtContent>
            <w:tc>
              <w:tcPr>
                <w:tcW w:w="1042" w:type="pct"/>
                <w:vAlign w:val="center"/>
              </w:tcPr>
              <w:p w14:paraId="13A09EB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0AA543D6" w14:textId="77777777" w:rsidTr="00BC1744">
        <w:trPr>
          <w:trHeight w:val="369"/>
          <w:jc w:val="center"/>
        </w:trPr>
        <w:tc>
          <w:tcPr>
            <w:tcW w:w="868" w:type="pct"/>
            <w:vAlign w:val="center"/>
          </w:tcPr>
          <w:p w14:paraId="457871E0" w14:textId="77777777" w:rsidR="00BA188A" w:rsidRPr="00BA188A" w:rsidRDefault="00BA188A" w:rsidP="00BA188A">
            <w:pPr>
              <w:rPr>
                <w:rFonts w:cstheme="minorHAnsi"/>
                <w:b/>
                <w:lang w:val="en-GB"/>
              </w:rPr>
            </w:pPr>
            <w:r w:rsidRPr="00BA188A">
              <w:rPr>
                <w:rFonts w:cstheme="minorHAnsi"/>
                <w:b/>
                <w:lang w:val="en-GB"/>
              </w:rPr>
              <w:t>Other</w:t>
            </w:r>
          </w:p>
        </w:tc>
        <w:sdt>
          <w:sdtPr>
            <w:rPr>
              <w:rFonts w:cstheme="minorHAnsi"/>
              <w:lang w:val="en-GB"/>
            </w:rPr>
            <w:id w:val="-658460712"/>
            <w:placeholder>
              <w:docPart w:val="52CE7E88C5FF41B6BD1491A1C258A9A5"/>
            </w:placeholder>
            <w:showingPlcHdr/>
          </w:sdtPr>
          <w:sdtEndPr/>
          <w:sdtContent>
            <w:tc>
              <w:tcPr>
                <w:tcW w:w="1192" w:type="pct"/>
                <w:vAlign w:val="center"/>
              </w:tcPr>
              <w:p w14:paraId="38B581C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1483833"/>
            <w:placeholder>
              <w:docPart w:val="4CB798D9D3FF4EB2A9D48A37F5D91415"/>
            </w:placeholder>
            <w:showingPlcHdr/>
          </w:sdtPr>
          <w:sdtEndPr/>
          <w:sdtContent>
            <w:tc>
              <w:tcPr>
                <w:tcW w:w="1165" w:type="pct"/>
                <w:vAlign w:val="center"/>
              </w:tcPr>
              <w:p w14:paraId="26419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913836741"/>
            <w:placeholder>
              <w:docPart w:val="667EAA21C5304F6AA69D8EC19881311D"/>
            </w:placeholder>
            <w:showingPlcHdr/>
          </w:sdtPr>
          <w:sdtEndPr/>
          <w:sdtContent>
            <w:tc>
              <w:tcPr>
                <w:tcW w:w="733" w:type="pct"/>
                <w:vAlign w:val="center"/>
              </w:tcPr>
              <w:p w14:paraId="3D4E7D1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73544136"/>
            <w:placeholder>
              <w:docPart w:val="42D2300D3C8A42E5A9C0F4EBF9372EE5"/>
            </w:placeholder>
            <w:showingPlcHdr/>
          </w:sdtPr>
          <w:sdtEndPr/>
          <w:sdtContent>
            <w:tc>
              <w:tcPr>
                <w:tcW w:w="1042" w:type="pct"/>
                <w:vAlign w:val="center"/>
              </w:tcPr>
              <w:p w14:paraId="0720A6A2"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012817F4" w14:textId="77777777" w:rsidR="00BA188A" w:rsidRPr="00BA188A" w:rsidRDefault="00BA188A" w:rsidP="00BA188A">
      <w:pPr>
        <w:rPr>
          <w:rFonts w:cstheme="minorHAnsi"/>
          <w:b/>
          <w:i/>
        </w:rPr>
      </w:pPr>
    </w:p>
    <w:p w14:paraId="7A2B8962" w14:textId="77777777" w:rsidR="00BA188A" w:rsidRDefault="00BA188A" w:rsidP="00BA188A">
      <w:pPr>
        <w:rPr>
          <w:rFonts w:cstheme="minorHAnsi"/>
          <w:b/>
          <w:i/>
        </w:rPr>
      </w:pPr>
    </w:p>
    <w:p w14:paraId="4E4EC504" w14:textId="77777777" w:rsidR="00D12E1E" w:rsidRPr="00BA188A" w:rsidRDefault="00D12E1E" w:rsidP="00BA188A">
      <w:pPr>
        <w:rPr>
          <w:rFonts w:cstheme="minorHAnsi"/>
          <w:b/>
          <w:i/>
        </w:rPr>
      </w:pPr>
    </w:p>
    <w:p w14:paraId="73427913" w14:textId="77777777" w:rsidR="00BA188A" w:rsidRPr="00BA188A" w:rsidRDefault="00BA188A" w:rsidP="00BA188A">
      <w:pPr>
        <w:rPr>
          <w:rFonts w:cstheme="minorHAnsi"/>
          <w:b/>
          <w:i/>
        </w:rPr>
      </w:pPr>
    </w:p>
    <w:p w14:paraId="582BB8AD" w14:textId="77777777" w:rsidR="00BA188A" w:rsidRPr="00BA188A" w:rsidRDefault="00BA188A" w:rsidP="00BA188A">
      <w:pPr>
        <w:rPr>
          <w:rFonts w:cstheme="minorHAnsi"/>
          <w:b/>
          <w:i/>
        </w:rPr>
      </w:pPr>
    </w:p>
    <w:p w14:paraId="2058988B" w14:textId="77777777" w:rsidR="00BA188A" w:rsidRPr="00BA188A" w:rsidRDefault="00BA188A" w:rsidP="00BA188A">
      <w:pPr>
        <w:rPr>
          <w:rFonts w:cstheme="minorHAnsi"/>
          <w:b/>
          <w:i/>
        </w:rPr>
      </w:pPr>
    </w:p>
    <w:p w14:paraId="424127E9" w14:textId="2B27476D" w:rsidR="00BA188A" w:rsidRPr="00603858" w:rsidRDefault="00BA188A" w:rsidP="00233C3B">
      <w:pPr>
        <w:pStyle w:val="Heading2"/>
        <w:rPr>
          <w:rFonts w:cstheme="minorHAnsi"/>
        </w:rPr>
      </w:pPr>
      <w:r w:rsidRPr="00603858">
        <w:rPr>
          <w:rFonts w:cstheme="minorHAnsi"/>
        </w:rPr>
        <w:lastRenderedPageBreak/>
        <w:t xml:space="preserve">Employment History </w:t>
      </w:r>
    </w:p>
    <w:p w14:paraId="58A4F733" w14:textId="77777777" w:rsidR="00BA188A" w:rsidRPr="00BA188A" w:rsidRDefault="00BA188A" w:rsidP="003714AC">
      <w:pPr>
        <w:jc w:val="both"/>
        <w:rPr>
          <w:rFonts w:cstheme="minorHAnsi"/>
          <w:b/>
          <w:i/>
        </w:rPr>
      </w:pPr>
      <w:r w:rsidRPr="00BA188A">
        <w:rPr>
          <w:rFonts w:cstheme="minorHAnsi"/>
        </w:rPr>
        <w:t xml:space="preserve">Please list your work experience for the last five years beginning with your most recent position. Please include months as well as years worked and explain any gaps in employment.  If you were self-employed, give detail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1"/>
        <w:gridCol w:w="506"/>
        <w:gridCol w:w="1541"/>
        <w:gridCol w:w="2587"/>
        <w:gridCol w:w="1945"/>
        <w:gridCol w:w="2336"/>
      </w:tblGrid>
      <w:tr w:rsidR="00BA188A" w:rsidRPr="00BA188A" w14:paraId="71F0D6BB" w14:textId="77777777" w:rsidTr="00BC1744">
        <w:trPr>
          <w:trHeight w:val="543"/>
          <w:jc w:val="center"/>
        </w:trPr>
        <w:tc>
          <w:tcPr>
            <w:tcW w:w="1715" w:type="pct"/>
            <w:gridSpan w:val="3"/>
            <w:shd w:val="clear" w:color="auto" w:fill="D9D9D9" w:themeFill="background1" w:themeFillShade="D9"/>
          </w:tcPr>
          <w:p w14:paraId="2064272C" w14:textId="77777777" w:rsidR="00233C3B" w:rsidRPr="00603858" w:rsidRDefault="00BA188A" w:rsidP="00BA188A">
            <w:pPr>
              <w:rPr>
                <w:rFonts w:cstheme="minorHAnsi"/>
                <w:b/>
                <w:lang w:val="en-GB"/>
              </w:rPr>
            </w:pPr>
            <w:r w:rsidRPr="00BA188A">
              <w:rPr>
                <w:rFonts w:cstheme="minorHAnsi"/>
                <w:b/>
                <w:lang w:val="en-GB"/>
              </w:rPr>
              <w:t>Period worked</w:t>
            </w:r>
          </w:p>
          <w:p w14:paraId="496DBEFC" w14:textId="77777777" w:rsidR="00233C3B" w:rsidRPr="00603858" w:rsidRDefault="00BA188A" w:rsidP="00BA188A">
            <w:pPr>
              <w:rPr>
                <w:rFonts w:cstheme="minorHAnsi"/>
                <w:b/>
                <w:lang w:val="en-GB"/>
              </w:rPr>
            </w:pPr>
            <w:r w:rsidRPr="00BA188A">
              <w:rPr>
                <w:rFonts w:cstheme="minorHAnsi"/>
                <w:b/>
                <w:lang w:val="en-GB"/>
              </w:rPr>
              <w:t>(please specify the start and end dates)</w:t>
            </w:r>
          </w:p>
          <w:p w14:paraId="73670DE7" w14:textId="6CF52D61" w:rsidR="00BA188A" w:rsidRPr="00BA188A" w:rsidRDefault="00BA188A" w:rsidP="00BA188A">
            <w:pPr>
              <w:rPr>
                <w:rFonts w:cstheme="minorHAnsi"/>
                <w:b/>
                <w:lang w:val="en-GB"/>
              </w:rPr>
            </w:pPr>
            <w:r w:rsidRPr="00BA188A">
              <w:rPr>
                <w:rFonts w:cstheme="minorHAnsi"/>
                <w:b/>
                <w:lang w:val="en-GB"/>
              </w:rPr>
              <w:t>Start date                 End date</w:t>
            </w:r>
          </w:p>
        </w:tc>
        <w:tc>
          <w:tcPr>
            <w:tcW w:w="1237" w:type="pct"/>
            <w:shd w:val="clear" w:color="auto" w:fill="D9D9D9" w:themeFill="background1" w:themeFillShade="D9"/>
          </w:tcPr>
          <w:p w14:paraId="538D5DF0" w14:textId="77777777" w:rsidR="00BA188A" w:rsidRPr="00BA188A" w:rsidRDefault="00BA188A" w:rsidP="00BA188A">
            <w:pPr>
              <w:rPr>
                <w:rFonts w:cstheme="minorHAnsi"/>
                <w:b/>
                <w:lang w:val="en-GB"/>
              </w:rPr>
            </w:pPr>
            <w:r w:rsidRPr="00BA188A">
              <w:rPr>
                <w:rFonts w:cstheme="minorHAnsi"/>
                <w:b/>
                <w:lang w:val="en-GB"/>
              </w:rPr>
              <w:t>Employer’s name</w:t>
            </w:r>
          </w:p>
          <w:p w14:paraId="7159A650" w14:textId="77777777" w:rsidR="00BA188A" w:rsidRPr="00BA188A" w:rsidRDefault="00BA188A" w:rsidP="00BA188A">
            <w:pPr>
              <w:rPr>
                <w:rFonts w:cstheme="minorHAnsi"/>
                <w:b/>
                <w:lang w:val="en-GB"/>
              </w:rPr>
            </w:pPr>
            <w:r w:rsidRPr="00BA188A">
              <w:rPr>
                <w:rFonts w:cstheme="minorHAnsi"/>
                <w:b/>
                <w:lang w:val="en-GB"/>
              </w:rPr>
              <w:t>(or reason for gap in employment)</w:t>
            </w:r>
          </w:p>
        </w:tc>
        <w:tc>
          <w:tcPr>
            <w:tcW w:w="930" w:type="pct"/>
            <w:shd w:val="clear" w:color="auto" w:fill="D9D9D9" w:themeFill="background1" w:themeFillShade="D9"/>
          </w:tcPr>
          <w:p w14:paraId="174E3B02" w14:textId="77777777" w:rsidR="00BA188A" w:rsidRPr="00BA188A" w:rsidRDefault="00BA188A" w:rsidP="00BA188A">
            <w:pPr>
              <w:rPr>
                <w:rFonts w:cstheme="minorHAnsi"/>
                <w:b/>
                <w:lang w:val="en-GB"/>
              </w:rPr>
            </w:pPr>
            <w:r w:rsidRPr="00BA188A">
              <w:rPr>
                <w:rFonts w:cstheme="minorHAnsi"/>
                <w:b/>
                <w:lang w:val="en-GB"/>
              </w:rPr>
              <w:t>Position held</w:t>
            </w:r>
          </w:p>
        </w:tc>
        <w:tc>
          <w:tcPr>
            <w:tcW w:w="1117" w:type="pct"/>
            <w:shd w:val="clear" w:color="auto" w:fill="D9D9D9" w:themeFill="background1" w:themeFillShade="D9"/>
          </w:tcPr>
          <w:p w14:paraId="2F3A7D97" w14:textId="77777777" w:rsidR="00BA188A" w:rsidRPr="00BA188A" w:rsidRDefault="00BA188A" w:rsidP="00BA188A">
            <w:pPr>
              <w:rPr>
                <w:rFonts w:cstheme="minorHAnsi"/>
                <w:b/>
                <w:lang w:val="en-GB"/>
              </w:rPr>
            </w:pPr>
            <w:r w:rsidRPr="00BA188A">
              <w:rPr>
                <w:rFonts w:cstheme="minorHAnsi"/>
                <w:b/>
                <w:lang w:val="en-GB"/>
              </w:rPr>
              <w:t xml:space="preserve">Reason for leaving  </w:t>
            </w:r>
          </w:p>
        </w:tc>
      </w:tr>
      <w:tr w:rsidR="00BA188A" w:rsidRPr="00BA188A" w14:paraId="72C53037" w14:textId="77777777" w:rsidTr="00BC1744">
        <w:trPr>
          <w:trHeight w:hRule="exact" w:val="1008"/>
          <w:jc w:val="center"/>
        </w:trPr>
        <w:sdt>
          <w:sdtPr>
            <w:rPr>
              <w:rFonts w:cstheme="minorHAnsi"/>
              <w:lang w:val="en-GB"/>
            </w:rPr>
            <w:id w:val="-1085997226"/>
            <w:placeholder>
              <w:docPart w:val="F26129BE53194E26BD673B9C39E9089D"/>
            </w:placeholder>
            <w:showingPlcHdr/>
          </w:sdtPr>
          <w:sdtEndPr/>
          <w:sdtContent>
            <w:tc>
              <w:tcPr>
                <w:tcW w:w="737" w:type="pct"/>
              </w:tcPr>
              <w:p w14:paraId="3F6AABB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A4A2E9E"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813018332"/>
            <w:placeholder>
              <w:docPart w:val="1AC5A1635CA34234B4E29D2BE01D5F80"/>
            </w:placeholder>
            <w:showingPlcHdr/>
          </w:sdtPr>
          <w:sdtEndPr/>
          <w:sdtContent>
            <w:tc>
              <w:tcPr>
                <w:tcW w:w="737" w:type="pct"/>
              </w:tcPr>
              <w:p w14:paraId="0AEB6AD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90041152"/>
            <w:placeholder>
              <w:docPart w:val="C179BDD22467412B994FADC794D2AC59"/>
            </w:placeholder>
            <w:showingPlcHdr/>
          </w:sdtPr>
          <w:sdtEndPr/>
          <w:sdtContent>
            <w:tc>
              <w:tcPr>
                <w:tcW w:w="1237" w:type="pct"/>
              </w:tcPr>
              <w:p w14:paraId="046FB01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78467486"/>
            <w:placeholder>
              <w:docPart w:val="43714F055AE24DC3963CBF8BE23D4E4E"/>
            </w:placeholder>
            <w:showingPlcHdr/>
          </w:sdtPr>
          <w:sdtEndPr/>
          <w:sdtContent>
            <w:tc>
              <w:tcPr>
                <w:tcW w:w="930" w:type="pct"/>
              </w:tcPr>
              <w:p w14:paraId="4BC292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13192559"/>
            <w:placeholder>
              <w:docPart w:val="0356DE300ACD4624902CA881A0EA5125"/>
            </w:placeholder>
            <w:showingPlcHdr/>
          </w:sdtPr>
          <w:sdtEndPr/>
          <w:sdtContent>
            <w:tc>
              <w:tcPr>
                <w:tcW w:w="1117" w:type="pct"/>
              </w:tcPr>
              <w:p w14:paraId="026EE14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55552A8" w14:textId="77777777" w:rsidTr="00BC1744">
        <w:trPr>
          <w:trHeight w:hRule="exact" w:val="1008"/>
          <w:jc w:val="center"/>
        </w:trPr>
        <w:sdt>
          <w:sdtPr>
            <w:rPr>
              <w:rFonts w:cstheme="minorHAnsi"/>
              <w:lang w:val="en-GB"/>
            </w:rPr>
            <w:id w:val="1158114236"/>
            <w:placeholder>
              <w:docPart w:val="44438463ED10421AAEDABD7B3DB55389"/>
            </w:placeholder>
            <w:showingPlcHdr/>
          </w:sdtPr>
          <w:sdtEndPr/>
          <w:sdtContent>
            <w:tc>
              <w:tcPr>
                <w:tcW w:w="737" w:type="pct"/>
              </w:tcPr>
              <w:p w14:paraId="11D79C8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179BC84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303421678"/>
            <w:placeholder>
              <w:docPart w:val="F2B9A04C77B44E0BB0E506F3E57CC5D1"/>
            </w:placeholder>
            <w:showingPlcHdr/>
          </w:sdtPr>
          <w:sdtEndPr/>
          <w:sdtContent>
            <w:tc>
              <w:tcPr>
                <w:tcW w:w="737" w:type="pct"/>
              </w:tcPr>
              <w:p w14:paraId="4E5EDCE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30970079"/>
            <w:placeholder>
              <w:docPart w:val="DF7F24A0D6C14113A35914B346808C4F"/>
            </w:placeholder>
            <w:showingPlcHdr/>
          </w:sdtPr>
          <w:sdtEndPr/>
          <w:sdtContent>
            <w:tc>
              <w:tcPr>
                <w:tcW w:w="1237" w:type="pct"/>
              </w:tcPr>
              <w:p w14:paraId="284C6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08118577"/>
            <w:placeholder>
              <w:docPart w:val="7AB62162980849DE9001CB65D4840E20"/>
            </w:placeholder>
            <w:showingPlcHdr/>
          </w:sdtPr>
          <w:sdtEndPr/>
          <w:sdtContent>
            <w:tc>
              <w:tcPr>
                <w:tcW w:w="930" w:type="pct"/>
              </w:tcPr>
              <w:p w14:paraId="161C0F3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76526209"/>
            <w:placeholder>
              <w:docPart w:val="EB6F0B98F83A4F5A8AF76F86B3433EDE"/>
            </w:placeholder>
            <w:showingPlcHdr/>
          </w:sdtPr>
          <w:sdtEndPr/>
          <w:sdtContent>
            <w:tc>
              <w:tcPr>
                <w:tcW w:w="1117" w:type="pct"/>
              </w:tcPr>
              <w:p w14:paraId="4D8152E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39E8DE03" w14:textId="77777777" w:rsidTr="00BC1744">
        <w:trPr>
          <w:trHeight w:hRule="exact" w:val="1008"/>
          <w:jc w:val="center"/>
        </w:trPr>
        <w:sdt>
          <w:sdtPr>
            <w:rPr>
              <w:rFonts w:cstheme="minorHAnsi"/>
              <w:lang w:val="en-GB"/>
            </w:rPr>
            <w:id w:val="-1606569702"/>
            <w:placeholder>
              <w:docPart w:val="88A9C21BFFCF4EE2907842E6CE135BE5"/>
            </w:placeholder>
            <w:showingPlcHdr/>
          </w:sdtPr>
          <w:sdtEndPr/>
          <w:sdtContent>
            <w:tc>
              <w:tcPr>
                <w:tcW w:w="737" w:type="pct"/>
              </w:tcPr>
              <w:p w14:paraId="6550FDD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F267F29"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98714679"/>
            <w:placeholder>
              <w:docPart w:val="F979C618293A4E5B9E1CC49E699C263E"/>
            </w:placeholder>
            <w:showingPlcHdr/>
          </w:sdtPr>
          <w:sdtEndPr/>
          <w:sdtContent>
            <w:tc>
              <w:tcPr>
                <w:tcW w:w="737" w:type="pct"/>
              </w:tcPr>
              <w:p w14:paraId="32E93D3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57222117"/>
            <w:placeholder>
              <w:docPart w:val="9DB32946D6334A1C99ACCF504134CB7A"/>
            </w:placeholder>
            <w:showingPlcHdr/>
          </w:sdtPr>
          <w:sdtEndPr/>
          <w:sdtContent>
            <w:tc>
              <w:tcPr>
                <w:tcW w:w="1237" w:type="pct"/>
              </w:tcPr>
              <w:p w14:paraId="38DEEB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733734241"/>
            <w:placeholder>
              <w:docPart w:val="B71212EB909B411AAD826AE033BB365C"/>
            </w:placeholder>
            <w:showingPlcHdr/>
          </w:sdtPr>
          <w:sdtEndPr/>
          <w:sdtContent>
            <w:tc>
              <w:tcPr>
                <w:tcW w:w="930" w:type="pct"/>
              </w:tcPr>
              <w:p w14:paraId="5B03631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67736694"/>
            <w:placeholder>
              <w:docPart w:val="97F2A67060D346F3B9D792632E97E37A"/>
            </w:placeholder>
            <w:showingPlcHdr/>
          </w:sdtPr>
          <w:sdtEndPr/>
          <w:sdtContent>
            <w:tc>
              <w:tcPr>
                <w:tcW w:w="1117" w:type="pct"/>
              </w:tcPr>
              <w:p w14:paraId="2BFD927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6353ECF8" w14:textId="77777777" w:rsidTr="00BC1744">
        <w:trPr>
          <w:trHeight w:hRule="exact" w:val="1008"/>
          <w:jc w:val="center"/>
        </w:trPr>
        <w:sdt>
          <w:sdtPr>
            <w:rPr>
              <w:rFonts w:cstheme="minorHAnsi"/>
              <w:lang w:val="en-GB"/>
            </w:rPr>
            <w:id w:val="1126047905"/>
            <w:placeholder>
              <w:docPart w:val="F5393E69109345A8BA92309C21BABB80"/>
            </w:placeholder>
            <w:showingPlcHdr/>
          </w:sdtPr>
          <w:sdtEndPr/>
          <w:sdtContent>
            <w:tc>
              <w:tcPr>
                <w:tcW w:w="737" w:type="pct"/>
              </w:tcPr>
              <w:p w14:paraId="3599D9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A38121A"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265609312"/>
            <w:placeholder>
              <w:docPart w:val="17AC9C9CA8034C7FBC1DD83DEBD4E38A"/>
            </w:placeholder>
            <w:showingPlcHdr/>
          </w:sdtPr>
          <w:sdtEndPr/>
          <w:sdtContent>
            <w:tc>
              <w:tcPr>
                <w:tcW w:w="737" w:type="pct"/>
              </w:tcPr>
              <w:p w14:paraId="041B5CE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06786280"/>
            <w:placeholder>
              <w:docPart w:val="6E35A807C1F043BF80FBA6A2DDE67C79"/>
            </w:placeholder>
            <w:showingPlcHdr/>
          </w:sdtPr>
          <w:sdtEndPr/>
          <w:sdtContent>
            <w:tc>
              <w:tcPr>
                <w:tcW w:w="1237" w:type="pct"/>
              </w:tcPr>
              <w:p w14:paraId="28C8654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560976940"/>
            <w:placeholder>
              <w:docPart w:val="B564B23155C04B92B21244A95DF66020"/>
            </w:placeholder>
            <w:showingPlcHdr/>
          </w:sdtPr>
          <w:sdtEndPr/>
          <w:sdtContent>
            <w:tc>
              <w:tcPr>
                <w:tcW w:w="930" w:type="pct"/>
              </w:tcPr>
              <w:p w14:paraId="2AE35B8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41907367"/>
            <w:placeholder>
              <w:docPart w:val="606D7F0082A941E4867224C7A5511F23"/>
            </w:placeholder>
            <w:showingPlcHdr/>
          </w:sdtPr>
          <w:sdtEndPr/>
          <w:sdtContent>
            <w:tc>
              <w:tcPr>
                <w:tcW w:w="1117" w:type="pct"/>
              </w:tcPr>
              <w:p w14:paraId="6F3BC7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D2E0F74" w14:textId="77777777" w:rsidTr="00BC1744">
        <w:trPr>
          <w:trHeight w:hRule="exact" w:val="1008"/>
          <w:jc w:val="center"/>
        </w:trPr>
        <w:sdt>
          <w:sdtPr>
            <w:rPr>
              <w:rFonts w:cstheme="minorHAnsi"/>
              <w:lang w:val="en-GB"/>
            </w:rPr>
            <w:id w:val="-288972684"/>
            <w:placeholder>
              <w:docPart w:val="E33B51EA097B4F05A115C15BAB454005"/>
            </w:placeholder>
            <w:showingPlcHdr/>
          </w:sdtPr>
          <w:sdtEndPr/>
          <w:sdtContent>
            <w:tc>
              <w:tcPr>
                <w:tcW w:w="737" w:type="pct"/>
              </w:tcPr>
              <w:p w14:paraId="25B6E327"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508B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547287866"/>
            <w:placeholder>
              <w:docPart w:val="CF38E97BBAB241B29DBEE58DB016B5D7"/>
            </w:placeholder>
            <w:showingPlcHdr/>
          </w:sdtPr>
          <w:sdtEndPr/>
          <w:sdtContent>
            <w:tc>
              <w:tcPr>
                <w:tcW w:w="737" w:type="pct"/>
              </w:tcPr>
              <w:p w14:paraId="319C1B2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0440605"/>
            <w:placeholder>
              <w:docPart w:val="B392B2A286C24348980BEA5C70F52BCB"/>
            </w:placeholder>
            <w:showingPlcHdr/>
          </w:sdtPr>
          <w:sdtEndPr/>
          <w:sdtContent>
            <w:tc>
              <w:tcPr>
                <w:tcW w:w="1237" w:type="pct"/>
              </w:tcPr>
              <w:p w14:paraId="4CC9F2A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77913298"/>
            <w:placeholder>
              <w:docPart w:val="3D30AEAF598643068CFE5296B612903F"/>
            </w:placeholder>
            <w:showingPlcHdr/>
          </w:sdtPr>
          <w:sdtEndPr/>
          <w:sdtContent>
            <w:tc>
              <w:tcPr>
                <w:tcW w:w="930" w:type="pct"/>
              </w:tcPr>
              <w:p w14:paraId="7A6E711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23363203"/>
            <w:placeholder>
              <w:docPart w:val="2D2FC41A969746259DDAB6DF6362FCD4"/>
            </w:placeholder>
            <w:showingPlcHdr/>
          </w:sdtPr>
          <w:sdtEndPr/>
          <w:sdtContent>
            <w:tc>
              <w:tcPr>
                <w:tcW w:w="1117" w:type="pct"/>
              </w:tcPr>
              <w:p w14:paraId="79F669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42B65A8B" w14:textId="77777777" w:rsidTr="00BC1744">
        <w:trPr>
          <w:trHeight w:hRule="exact" w:val="1008"/>
          <w:jc w:val="center"/>
        </w:trPr>
        <w:sdt>
          <w:sdtPr>
            <w:rPr>
              <w:rFonts w:cstheme="minorHAnsi"/>
              <w:lang w:val="en-GB"/>
            </w:rPr>
            <w:id w:val="-152148431"/>
            <w:placeholder>
              <w:docPart w:val="742C83F7556143679FAED4AB9526DD0A"/>
            </w:placeholder>
            <w:showingPlcHdr/>
          </w:sdtPr>
          <w:sdtEndPr/>
          <w:sdtContent>
            <w:tc>
              <w:tcPr>
                <w:tcW w:w="737" w:type="pct"/>
              </w:tcPr>
              <w:p w14:paraId="6B13DE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F9374"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00935567"/>
            <w:placeholder>
              <w:docPart w:val="D05FC6177AA64F5EB45BD50180435A75"/>
            </w:placeholder>
            <w:showingPlcHdr/>
          </w:sdtPr>
          <w:sdtEndPr/>
          <w:sdtContent>
            <w:tc>
              <w:tcPr>
                <w:tcW w:w="737" w:type="pct"/>
              </w:tcPr>
              <w:p w14:paraId="4608B60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21033577"/>
            <w:placeholder>
              <w:docPart w:val="A7FEEC60F31B43C7B0CA1E0FEBFF4C00"/>
            </w:placeholder>
            <w:showingPlcHdr/>
          </w:sdtPr>
          <w:sdtEndPr/>
          <w:sdtContent>
            <w:tc>
              <w:tcPr>
                <w:tcW w:w="1237" w:type="pct"/>
              </w:tcPr>
              <w:p w14:paraId="573B681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88018402"/>
            <w:placeholder>
              <w:docPart w:val="7EAADE762EF54A30943C2FA5D5C52678"/>
            </w:placeholder>
            <w:showingPlcHdr/>
          </w:sdtPr>
          <w:sdtEndPr/>
          <w:sdtContent>
            <w:tc>
              <w:tcPr>
                <w:tcW w:w="930" w:type="pct"/>
              </w:tcPr>
              <w:p w14:paraId="1D14C30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81343267"/>
            <w:placeholder>
              <w:docPart w:val="E35A74A442014C10990028E81AD7A12C"/>
            </w:placeholder>
            <w:showingPlcHdr/>
          </w:sdtPr>
          <w:sdtEndPr/>
          <w:sdtContent>
            <w:tc>
              <w:tcPr>
                <w:tcW w:w="1117" w:type="pct"/>
              </w:tcPr>
              <w:p w14:paraId="408B7FE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1E7ACCE6" w14:textId="77777777" w:rsidR="00BA188A" w:rsidRPr="00603858" w:rsidRDefault="00BA188A" w:rsidP="00233C3B">
      <w:pPr>
        <w:pStyle w:val="Heading2"/>
        <w:rPr>
          <w:rFonts w:cstheme="minorHAnsi"/>
        </w:rPr>
      </w:pPr>
      <w:r w:rsidRPr="00603858">
        <w:rPr>
          <w:rFonts w:cstheme="minorHAnsi"/>
        </w:rPr>
        <w:t xml:space="preserve">Referees </w:t>
      </w:r>
      <w:r w:rsidRPr="00603858">
        <w:rPr>
          <w:rFonts w:cstheme="minorHAnsi"/>
        </w:rPr>
        <w:tab/>
      </w:r>
    </w:p>
    <w:p w14:paraId="6813539E" w14:textId="77777777" w:rsidR="00BA188A" w:rsidRPr="00BA188A" w:rsidRDefault="00BA188A" w:rsidP="00BA188A">
      <w:pPr>
        <w:rPr>
          <w:rFonts w:cstheme="minorHAnsi"/>
          <w:lang w:val="en-GB"/>
        </w:rPr>
      </w:pPr>
      <w:r w:rsidRPr="00BA188A">
        <w:rPr>
          <w:rFonts w:cstheme="minorHAnsi"/>
          <w:lang w:val="en-GB"/>
        </w:rPr>
        <w:t xml:space="preserve">Please provide the names of three people who could act as referees for you. One of these should be your current or most recent employer. Please indicate which referee is your current/previous employer in the table below.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4"/>
        <w:gridCol w:w="2177"/>
        <w:gridCol w:w="2089"/>
        <w:gridCol w:w="2089"/>
        <w:gridCol w:w="2097"/>
      </w:tblGrid>
      <w:tr w:rsidR="00BA188A" w:rsidRPr="00BA188A" w14:paraId="4CD7FE7E" w14:textId="77777777" w:rsidTr="00BC1744">
        <w:trPr>
          <w:jc w:val="center"/>
        </w:trPr>
        <w:tc>
          <w:tcPr>
            <w:tcW w:w="958" w:type="pct"/>
            <w:shd w:val="clear" w:color="auto" w:fill="D9D9D9" w:themeFill="background1" w:themeFillShade="D9"/>
          </w:tcPr>
          <w:p w14:paraId="487BB9DA" w14:textId="77777777" w:rsidR="00BA188A" w:rsidRPr="00BA188A" w:rsidRDefault="00BA188A" w:rsidP="00BA188A">
            <w:pPr>
              <w:rPr>
                <w:rFonts w:cstheme="minorHAnsi"/>
                <w:b/>
                <w:lang w:val="en-GB"/>
              </w:rPr>
            </w:pPr>
            <w:r w:rsidRPr="00BA188A">
              <w:rPr>
                <w:rFonts w:cstheme="minorHAnsi"/>
                <w:b/>
                <w:lang w:val="en-GB"/>
              </w:rPr>
              <w:t>Name</w:t>
            </w:r>
          </w:p>
        </w:tc>
        <w:tc>
          <w:tcPr>
            <w:tcW w:w="1041" w:type="pct"/>
            <w:shd w:val="clear" w:color="auto" w:fill="D9D9D9" w:themeFill="background1" w:themeFillShade="D9"/>
            <w:vAlign w:val="center"/>
          </w:tcPr>
          <w:p w14:paraId="4D95B7C9" w14:textId="77777777" w:rsidR="00BA188A" w:rsidRPr="00BA188A" w:rsidRDefault="00BA188A" w:rsidP="00BA188A">
            <w:pPr>
              <w:rPr>
                <w:rFonts w:cstheme="minorHAnsi"/>
                <w:b/>
                <w:lang w:val="en-GB"/>
              </w:rPr>
            </w:pPr>
            <w:r w:rsidRPr="00BA188A">
              <w:rPr>
                <w:rFonts w:cstheme="minorHAnsi"/>
                <w:b/>
                <w:lang w:val="en-GB"/>
              </w:rPr>
              <w:t xml:space="preserve">Organisation </w:t>
            </w:r>
          </w:p>
          <w:p w14:paraId="03B880D3" w14:textId="77777777" w:rsidR="00BA188A" w:rsidRPr="00BA188A" w:rsidRDefault="00BA188A" w:rsidP="00BA188A">
            <w:pPr>
              <w:rPr>
                <w:rFonts w:cstheme="minorHAnsi"/>
                <w:b/>
                <w:lang w:val="en-GB"/>
              </w:rPr>
            </w:pPr>
          </w:p>
        </w:tc>
        <w:tc>
          <w:tcPr>
            <w:tcW w:w="999" w:type="pct"/>
            <w:shd w:val="clear" w:color="auto" w:fill="D9D9D9" w:themeFill="background1" w:themeFillShade="D9"/>
          </w:tcPr>
          <w:p w14:paraId="5832DA38" w14:textId="77777777" w:rsidR="00BA188A" w:rsidRPr="00BA188A" w:rsidRDefault="00BA188A" w:rsidP="00BA188A">
            <w:pPr>
              <w:rPr>
                <w:rFonts w:cstheme="minorHAnsi"/>
                <w:b/>
                <w:lang w:val="en-GB"/>
              </w:rPr>
            </w:pPr>
            <w:r w:rsidRPr="00BA188A">
              <w:rPr>
                <w:rFonts w:cstheme="minorHAnsi"/>
                <w:b/>
                <w:lang w:val="en-GB"/>
              </w:rPr>
              <w:t>Position/</w:t>
            </w:r>
          </w:p>
          <w:p w14:paraId="31EA7FB2" w14:textId="77777777" w:rsidR="00BA188A" w:rsidRPr="00BA188A" w:rsidRDefault="00BA188A" w:rsidP="00BA188A">
            <w:pPr>
              <w:rPr>
                <w:rFonts w:cstheme="minorHAnsi"/>
                <w:b/>
                <w:lang w:val="en-GB"/>
              </w:rPr>
            </w:pPr>
            <w:r w:rsidRPr="00BA188A">
              <w:rPr>
                <w:rFonts w:cstheme="minorHAnsi"/>
                <w:b/>
                <w:lang w:val="en-GB"/>
              </w:rPr>
              <w:t>Relationship</w:t>
            </w:r>
          </w:p>
        </w:tc>
        <w:tc>
          <w:tcPr>
            <w:tcW w:w="999" w:type="pct"/>
            <w:shd w:val="clear" w:color="auto" w:fill="D9D9D9" w:themeFill="background1" w:themeFillShade="D9"/>
          </w:tcPr>
          <w:p w14:paraId="0C3191FB" w14:textId="136A28D2" w:rsidR="00BA188A" w:rsidRPr="00BA188A" w:rsidRDefault="00BA188A" w:rsidP="00BA188A">
            <w:pPr>
              <w:rPr>
                <w:rFonts w:cstheme="minorHAnsi"/>
                <w:b/>
                <w:lang w:val="en-NZ"/>
              </w:rPr>
            </w:pPr>
            <w:r w:rsidRPr="00603858">
              <w:rPr>
                <w:rFonts w:cstheme="minorHAnsi"/>
                <w:b/>
                <w:lang w:val="en-GB"/>
              </w:rPr>
              <w:t>Phone Number</w:t>
            </w:r>
          </w:p>
        </w:tc>
        <w:tc>
          <w:tcPr>
            <w:tcW w:w="1003" w:type="pct"/>
            <w:shd w:val="clear" w:color="auto" w:fill="D9D9D9" w:themeFill="background1" w:themeFillShade="D9"/>
          </w:tcPr>
          <w:p w14:paraId="64B9F424" w14:textId="08E9ABDF" w:rsidR="00BA188A" w:rsidRPr="00BA188A" w:rsidRDefault="00BA188A" w:rsidP="00BA188A">
            <w:pPr>
              <w:rPr>
                <w:rFonts w:cstheme="minorHAnsi"/>
                <w:b/>
                <w:lang w:val="en-GB"/>
              </w:rPr>
            </w:pPr>
            <w:r w:rsidRPr="00603858">
              <w:rPr>
                <w:rFonts w:cstheme="minorHAnsi"/>
                <w:b/>
                <w:lang w:val="en-GB"/>
              </w:rPr>
              <w:t>Email Address</w:t>
            </w:r>
          </w:p>
        </w:tc>
      </w:tr>
      <w:tr w:rsidR="00BA188A" w:rsidRPr="00BA188A" w14:paraId="2B325A09" w14:textId="77777777" w:rsidTr="00BC1744">
        <w:trPr>
          <w:jc w:val="center"/>
        </w:trPr>
        <w:sdt>
          <w:sdtPr>
            <w:rPr>
              <w:rFonts w:cstheme="minorHAnsi"/>
              <w:lang w:val="en-GB"/>
            </w:rPr>
            <w:id w:val="1409338962"/>
            <w:placeholder>
              <w:docPart w:val="37D621FC2FD24CDEBB3A3903CC703A39"/>
            </w:placeholder>
            <w:showingPlcHdr/>
          </w:sdtPr>
          <w:sdtEndPr/>
          <w:sdtContent>
            <w:tc>
              <w:tcPr>
                <w:tcW w:w="958" w:type="pct"/>
              </w:tcPr>
              <w:p w14:paraId="154AF3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29341451"/>
            <w:placeholder>
              <w:docPart w:val="09A87941FACB4CE1853B5BEB421F8F65"/>
            </w:placeholder>
            <w:showingPlcHdr/>
          </w:sdtPr>
          <w:sdtEndPr/>
          <w:sdtContent>
            <w:tc>
              <w:tcPr>
                <w:tcW w:w="1041" w:type="pct"/>
              </w:tcPr>
              <w:p w14:paraId="776A6E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0751497"/>
            <w:placeholder>
              <w:docPart w:val="2911479DEECE4995815292CD6DD5AB87"/>
            </w:placeholder>
            <w:showingPlcHdr/>
          </w:sdtPr>
          <w:sdtEndPr/>
          <w:sdtContent>
            <w:tc>
              <w:tcPr>
                <w:tcW w:w="999" w:type="pct"/>
              </w:tcPr>
              <w:p w14:paraId="49108CC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41037095"/>
            <w:placeholder>
              <w:docPart w:val="27F180E175004E079806E8AE1363E593"/>
            </w:placeholder>
            <w:showingPlcHdr/>
          </w:sdtPr>
          <w:sdtEndPr/>
          <w:sdtContent>
            <w:tc>
              <w:tcPr>
                <w:tcW w:w="999" w:type="pct"/>
              </w:tcPr>
              <w:p w14:paraId="1AF6B55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6198542"/>
            <w:placeholder>
              <w:docPart w:val="B355B664DC784FD0A0ED728236763FF9"/>
            </w:placeholder>
            <w:showingPlcHdr/>
          </w:sdtPr>
          <w:sdtEndPr/>
          <w:sdtContent>
            <w:tc>
              <w:tcPr>
                <w:tcW w:w="1003" w:type="pct"/>
              </w:tcPr>
              <w:p w14:paraId="0597CA2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1EC9D15" w14:textId="77777777" w:rsidTr="00BC1744">
        <w:trPr>
          <w:jc w:val="center"/>
        </w:trPr>
        <w:sdt>
          <w:sdtPr>
            <w:rPr>
              <w:rFonts w:cstheme="minorHAnsi"/>
              <w:lang w:val="en-GB"/>
            </w:rPr>
            <w:id w:val="991750137"/>
            <w:placeholder>
              <w:docPart w:val="D16FD32AAF0246EF84B4F2F53B2256DE"/>
            </w:placeholder>
            <w:showingPlcHdr/>
          </w:sdtPr>
          <w:sdtEndPr/>
          <w:sdtContent>
            <w:tc>
              <w:tcPr>
                <w:tcW w:w="958" w:type="pct"/>
              </w:tcPr>
              <w:p w14:paraId="45B4E36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12917044"/>
            <w:placeholder>
              <w:docPart w:val="7A1B43EECFF544918E3D252B0A4BEEED"/>
            </w:placeholder>
            <w:showingPlcHdr/>
          </w:sdtPr>
          <w:sdtEndPr/>
          <w:sdtContent>
            <w:tc>
              <w:tcPr>
                <w:tcW w:w="1041" w:type="pct"/>
              </w:tcPr>
              <w:p w14:paraId="478417D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008202015"/>
            <w:placeholder>
              <w:docPart w:val="4F87638E8CE745198C7F5C0AF2CF8B33"/>
            </w:placeholder>
            <w:showingPlcHdr/>
          </w:sdtPr>
          <w:sdtEndPr/>
          <w:sdtContent>
            <w:tc>
              <w:tcPr>
                <w:tcW w:w="999" w:type="pct"/>
              </w:tcPr>
              <w:p w14:paraId="3192986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3117474"/>
            <w:placeholder>
              <w:docPart w:val="539D0C04C3BA45F79E99FDE2172A8E37"/>
            </w:placeholder>
            <w:showingPlcHdr/>
          </w:sdtPr>
          <w:sdtEndPr/>
          <w:sdtContent>
            <w:tc>
              <w:tcPr>
                <w:tcW w:w="999" w:type="pct"/>
              </w:tcPr>
              <w:p w14:paraId="5FEC607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102944331"/>
            <w:placeholder>
              <w:docPart w:val="64CE5C9C26B44ED4BCE816A966BF91CB"/>
            </w:placeholder>
          </w:sdtPr>
          <w:sdtEndPr/>
          <w:sdtContent>
            <w:tc>
              <w:tcPr>
                <w:tcW w:w="1003" w:type="pct"/>
              </w:tcPr>
              <w:sdt>
                <w:sdtPr>
                  <w:rPr>
                    <w:rFonts w:cstheme="minorHAnsi"/>
                    <w:lang w:val="en-GB"/>
                  </w:rPr>
                  <w:id w:val="-8370244"/>
                  <w:placeholder>
                    <w:docPart w:val="FF17462C1C86440A853FADD7924CDE9E"/>
                  </w:placeholder>
                  <w:showingPlcHdr/>
                </w:sdtPr>
                <w:sdtEndPr/>
                <w:sdtContent>
                  <w:p w14:paraId="0A3E4513" w14:textId="77777777" w:rsidR="00BA188A" w:rsidRPr="00BA188A" w:rsidRDefault="00BA188A" w:rsidP="00BA188A">
                    <w:pPr>
                      <w:rPr>
                        <w:rFonts w:cstheme="minorHAnsi"/>
                        <w:lang w:val="en-GB"/>
                      </w:rPr>
                    </w:pPr>
                    <w:r w:rsidRPr="00BA188A">
                      <w:rPr>
                        <w:rFonts w:cstheme="minorHAnsi"/>
                        <w:lang w:val="en-NZ"/>
                      </w:rPr>
                      <w:t>Click or tap here to enter text.</w:t>
                    </w:r>
                  </w:p>
                </w:sdtContent>
              </w:sdt>
            </w:tc>
          </w:sdtContent>
        </w:sdt>
      </w:tr>
      <w:tr w:rsidR="00BA188A" w:rsidRPr="00BA188A" w14:paraId="4EDF361A" w14:textId="77777777" w:rsidTr="00BC1744">
        <w:trPr>
          <w:jc w:val="center"/>
        </w:trPr>
        <w:sdt>
          <w:sdtPr>
            <w:rPr>
              <w:rFonts w:cstheme="minorHAnsi"/>
              <w:lang w:val="en-GB"/>
            </w:rPr>
            <w:id w:val="-1286116647"/>
            <w:placeholder>
              <w:docPart w:val="DB6628E7B2A14F1BBCE430A53AB8B01D"/>
            </w:placeholder>
            <w:showingPlcHdr/>
          </w:sdtPr>
          <w:sdtEndPr/>
          <w:sdtContent>
            <w:tc>
              <w:tcPr>
                <w:tcW w:w="958" w:type="pct"/>
              </w:tcPr>
              <w:p w14:paraId="3D52E46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29798228"/>
            <w:placeholder>
              <w:docPart w:val="B692D364CE0743D79814B9089599B875"/>
            </w:placeholder>
            <w:showingPlcHdr/>
          </w:sdtPr>
          <w:sdtEndPr/>
          <w:sdtContent>
            <w:tc>
              <w:tcPr>
                <w:tcW w:w="1041" w:type="pct"/>
              </w:tcPr>
              <w:p w14:paraId="3012137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33868391"/>
            <w:placeholder>
              <w:docPart w:val="6B926AD03B174AFDBDCDAC9DFDD630C0"/>
            </w:placeholder>
            <w:showingPlcHdr/>
          </w:sdtPr>
          <w:sdtEndPr/>
          <w:sdtContent>
            <w:tc>
              <w:tcPr>
                <w:tcW w:w="999" w:type="pct"/>
              </w:tcPr>
              <w:p w14:paraId="4081D5A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93076866"/>
            <w:placeholder>
              <w:docPart w:val="D2F5233630CD4F7FA679A8018F7C1566"/>
            </w:placeholder>
            <w:showingPlcHdr/>
          </w:sdtPr>
          <w:sdtEndPr/>
          <w:sdtContent>
            <w:tc>
              <w:tcPr>
                <w:tcW w:w="999" w:type="pct"/>
              </w:tcPr>
              <w:p w14:paraId="4FEF746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79616750"/>
            <w:placeholder>
              <w:docPart w:val="B98C93D8981549E8A99510C9BF46C27B"/>
            </w:placeholder>
            <w:showingPlcHdr/>
          </w:sdtPr>
          <w:sdtEndPr/>
          <w:sdtContent>
            <w:tc>
              <w:tcPr>
                <w:tcW w:w="1003" w:type="pct"/>
              </w:tcPr>
              <w:p w14:paraId="3051D8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642B51AB" w14:textId="77777777" w:rsidR="00BA188A" w:rsidRPr="00BA188A" w:rsidRDefault="00BA188A" w:rsidP="00BA188A">
      <w:pPr>
        <w:rPr>
          <w:rFonts w:cstheme="minorHAnsi"/>
          <w:b/>
          <w:lang w:val="en-GB"/>
        </w:rPr>
      </w:pPr>
    </w:p>
    <w:tbl>
      <w:tblPr>
        <w:tblStyle w:val="TableGrid"/>
        <w:tblW w:w="0" w:type="auto"/>
        <w:tblLook w:val="04A0" w:firstRow="1" w:lastRow="0" w:firstColumn="1" w:lastColumn="0" w:noHBand="0" w:noVBand="1"/>
      </w:tblPr>
      <w:tblGrid>
        <w:gridCol w:w="10456"/>
      </w:tblGrid>
      <w:tr w:rsidR="00F95DC0" w14:paraId="78D116AD" w14:textId="77777777" w:rsidTr="00F95DC0">
        <w:tc>
          <w:tcPr>
            <w:tcW w:w="10456" w:type="dxa"/>
          </w:tcPr>
          <w:p w14:paraId="53622FD0" w14:textId="6B57207B" w:rsidR="00F95DC0" w:rsidRDefault="00BA188A" w:rsidP="005F5B95">
            <w:pPr>
              <w:pStyle w:val="Heading2"/>
              <w:rPr>
                <w:rFonts w:cstheme="minorHAnsi"/>
                <w:sz w:val="12"/>
                <w:szCs w:val="12"/>
                <w:lang w:val="en-GB"/>
              </w:rPr>
            </w:pPr>
            <w:r w:rsidRPr="00603858">
              <w:rPr>
                <w:rFonts w:cstheme="minorHAnsi"/>
                <w:lang w:val="en-GB"/>
              </w:rPr>
              <w:lastRenderedPageBreak/>
              <w:br w:type="page"/>
            </w:r>
            <w:r w:rsidR="00E43F31" w:rsidRPr="004840D6">
              <w:rPr>
                <w:rFonts w:cs="Arial"/>
                <w:sz w:val="22"/>
                <w:szCs w:val="22"/>
              </w:rPr>
              <w:t>Authority to approach other referees</w:t>
            </w:r>
          </w:p>
        </w:tc>
      </w:tr>
      <w:tr w:rsidR="00F95DC0" w14:paraId="608A3D55" w14:textId="77777777" w:rsidTr="00F95DC0">
        <w:tc>
          <w:tcPr>
            <w:tcW w:w="10456" w:type="dxa"/>
          </w:tcPr>
          <w:p w14:paraId="76E738AE" w14:textId="7814C50B" w:rsidR="00920252" w:rsidRDefault="00920252" w:rsidP="00920252">
            <w:pPr>
              <w:spacing w:before="60" w:after="60"/>
              <w:jc w:val="both"/>
              <w:rPr>
                <w:rFonts w:cs="Arial"/>
                <w:szCs w:val="24"/>
              </w:rPr>
            </w:pPr>
            <w:r w:rsidRPr="00920252">
              <w:rPr>
                <w:rFonts w:cs="Arial"/>
                <w:szCs w:val="24"/>
              </w:rPr>
              <w:t>I authorise the Board, or nominated representative, to approach persons other than the referees whose names I have supplied, to gather information related to my suitability for appointment to the position.</w:t>
            </w:r>
          </w:p>
          <w:p w14:paraId="4FD82EA8" w14:textId="51D18F41" w:rsidR="007D1C28" w:rsidRPr="00920252" w:rsidRDefault="007D1C28" w:rsidP="00920252">
            <w:pPr>
              <w:spacing w:before="60" w:after="60"/>
              <w:jc w:val="both"/>
              <w:rPr>
                <w:rFonts w:cs="Arial"/>
                <w:szCs w:val="24"/>
              </w:rPr>
            </w:pPr>
            <w:r w:rsidRPr="00603858">
              <w:rPr>
                <w:rFonts w:cstheme="minorHAnsi"/>
                <w:lang w:val="en-GB"/>
              </w:rPr>
              <w:t xml:space="preserve">Yes </w:t>
            </w:r>
            <w:sdt>
              <w:sdtPr>
                <w:rPr>
                  <w:rFonts w:cstheme="minorHAnsi"/>
                  <w:lang w:val="en-GB"/>
                </w:rPr>
                <w:id w:val="172841065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40425912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85FDC11" w14:textId="77777777" w:rsidR="00F95DC0" w:rsidRDefault="00F95DC0" w:rsidP="005F5B95">
            <w:pPr>
              <w:pStyle w:val="Heading2"/>
              <w:rPr>
                <w:rFonts w:cstheme="minorHAnsi"/>
                <w:sz w:val="12"/>
                <w:szCs w:val="12"/>
                <w:lang w:val="en-GB"/>
              </w:rPr>
            </w:pPr>
          </w:p>
        </w:tc>
      </w:tr>
    </w:tbl>
    <w:p w14:paraId="16C4260C" w14:textId="62921929" w:rsidR="00BA188A" w:rsidRDefault="005F5B95" w:rsidP="005F5B95">
      <w:pPr>
        <w:pStyle w:val="Heading2"/>
        <w:rPr>
          <w:rFonts w:cstheme="minorHAnsi"/>
          <w:sz w:val="12"/>
          <w:szCs w:val="12"/>
          <w:lang w:val="en-GB"/>
        </w:rPr>
      </w:pPr>
      <w:r w:rsidRPr="00BA188A">
        <w:rPr>
          <w:rFonts w:cstheme="minorHAnsi"/>
          <w:sz w:val="12"/>
          <w:szCs w:val="12"/>
          <w:lang w:val="en-GB"/>
        </w:rPr>
        <w:t xml:space="preserve"> </w:t>
      </w:r>
    </w:p>
    <w:tbl>
      <w:tblPr>
        <w:tblW w:w="5000" w:type="pct"/>
        <w:jc w:val="center"/>
        <w:tblLook w:val="0000" w:firstRow="0" w:lastRow="0" w:firstColumn="0" w:lastColumn="0" w:noHBand="0" w:noVBand="0"/>
      </w:tblPr>
      <w:tblGrid>
        <w:gridCol w:w="10466"/>
      </w:tblGrid>
      <w:tr w:rsidR="00BA188A" w:rsidRPr="00BA188A" w14:paraId="22E59C97" w14:textId="77777777" w:rsidTr="00BC1744">
        <w:trPr>
          <w:jc w:val="center"/>
        </w:trPr>
        <w:tc>
          <w:tcPr>
            <w:tcW w:w="5000" w:type="pct"/>
            <w:shd w:val="clear" w:color="auto" w:fill="D9D9D9" w:themeFill="background1" w:themeFillShade="D9"/>
          </w:tcPr>
          <w:p w14:paraId="7DF4466A" w14:textId="77777777" w:rsidR="00BA188A" w:rsidRPr="00BA188A" w:rsidRDefault="00BA188A" w:rsidP="00BA188A">
            <w:pPr>
              <w:rPr>
                <w:rFonts w:cstheme="minorHAnsi"/>
                <w:lang w:val="en-GB"/>
              </w:rPr>
            </w:pPr>
            <w:r w:rsidRPr="00BA188A">
              <w:rPr>
                <w:rFonts w:cstheme="minorHAnsi"/>
                <w:lang w:val="en-GB"/>
              </w:rPr>
              <w:t>I certify that:</w:t>
            </w:r>
          </w:p>
          <w:p w14:paraId="1F3E4938"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The information I have supplied in this application is true and correct. </w:t>
            </w:r>
          </w:p>
          <w:p w14:paraId="338BB4CC"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I confirm in terms of The Privacy Act 2020 that I have authorised access to referees. </w:t>
            </w:r>
          </w:p>
          <w:p w14:paraId="11A3CC94" w14:textId="77777777" w:rsidR="00BA188A" w:rsidRPr="00BA188A" w:rsidRDefault="00BA188A" w:rsidP="00BA188A">
            <w:pPr>
              <w:numPr>
                <w:ilvl w:val="0"/>
                <w:numId w:val="1"/>
              </w:numPr>
              <w:rPr>
                <w:rFonts w:cstheme="minorHAnsi"/>
                <w:lang w:val="en-GB"/>
              </w:rPr>
            </w:pPr>
            <w:r w:rsidRPr="00BA188A">
              <w:rPr>
                <w:rFonts w:cstheme="minorHAnsi"/>
                <w:lang w:val="en-GB"/>
              </w:rPr>
              <w:t>I know of no reason why I would not be suitable to work with children/young people.</w:t>
            </w:r>
          </w:p>
          <w:p w14:paraId="5DF3E0F3" w14:textId="77777777" w:rsidR="00BA188A" w:rsidRDefault="00BA188A" w:rsidP="00BA188A">
            <w:pPr>
              <w:numPr>
                <w:ilvl w:val="0"/>
                <w:numId w:val="1"/>
              </w:numPr>
              <w:rPr>
                <w:rFonts w:cstheme="minorHAnsi"/>
                <w:lang w:val="en-GB"/>
              </w:rPr>
            </w:pPr>
            <w:r w:rsidRPr="00BA188A">
              <w:rPr>
                <w:rFonts w:cstheme="minorHAnsi"/>
                <w:lang w:val="en-GB"/>
              </w:rPr>
              <w:t>I understand that if I have supplied incorrect or misleading information, or have omitted any important information, I may be disqualified from appointment, or if appointed, may be liable to be dismissed.</w:t>
            </w:r>
          </w:p>
          <w:p w14:paraId="53EC14C5" w14:textId="2FAB6EFF" w:rsidR="00EF3BD8" w:rsidRPr="00BA188A" w:rsidRDefault="00A62C59" w:rsidP="00BA188A">
            <w:pPr>
              <w:numPr>
                <w:ilvl w:val="0"/>
                <w:numId w:val="1"/>
              </w:numPr>
              <w:rPr>
                <w:rFonts w:cstheme="minorHAnsi"/>
                <w:lang w:val="en-GB"/>
              </w:rPr>
            </w:pPr>
            <w:r>
              <w:rPr>
                <w:rFonts w:cstheme="minorHAnsi"/>
                <w:lang w:val="en-GB"/>
              </w:rPr>
              <w:t>I have attached a copy of my cover letter and CV</w:t>
            </w:r>
            <w:r w:rsidR="0072570B">
              <w:rPr>
                <w:rFonts w:cstheme="minorHAnsi"/>
                <w:lang w:val="en-GB"/>
              </w:rPr>
              <w:t xml:space="preserve"> (email to office@wilson.school.nz).</w:t>
            </w:r>
          </w:p>
        </w:tc>
      </w:tr>
    </w:tbl>
    <w:p w14:paraId="5DB50A38" w14:textId="77777777" w:rsidR="00BA188A" w:rsidRPr="00BA188A" w:rsidRDefault="00BA188A" w:rsidP="00BA188A">
      <w:pPr>
        <w:rPr>
          <w:rFonts w:cstheme="minorHAnsi"/>
          <w:lang w:val="en-GB"/>
        </w:rPr>
      </w:pPr>
    </w:p>
    <w:p w14:paraId="0555FD7C" w14:textId="77777777" w:rsidR="00BA188A" w:rsidRPr="00BA188A" w:rsidRDefault="00BA188A" w:rsidP="00BA188A">
      <w:pPr>
        <w:rPr>
          <w:rFonts w:cstheme="minorHAnsi"/>
          <w:lang w:val="en-GB"/>
        </w:rPr>
      </w:pPr>
      <w:r w:rsidRPr="00BA188A">
        <w:rPr>
          <w:rFonts w:cstheme="minorHAnsi"/>
          <w:lang w:val="en-GB"/>
        </w:rPr>
        <w:t xml:space="preserve">Signature __________________________________         Date </w:t>
      </w:r>
      <w:sdt>
        <w:sdtPr>
          <w:rPr>
            <w:rFonts w:cstheme="minorHAnsi"/>
            <w:lang w:val="en-GB"/>
          </w:rPr>
          <w:id w:val="-109048226"/>
          <w:placeholder>
            <w:docPart w:val="F132B91F733F449D927AC61402FE69E2"/>
          </w:placeholder>
          <w:showingPlcHdr/>
        </w:sdtPr>
        <w:sdtEndPr/>
        <w:sdtContent>
          <w:r w:rsidRPr="00BA188A">
            <w:rPr>
              <w:rFonts w:cstheme="minorHAnsi"/>
              <w:lang w:val="en-NZ"/>
            </w:rPr>
            <w:t>Click or tap here to enter date.</w:t>
          </w:r>
        </w:sdtContent>
      </w:sdt>
    </w:p>
    <w:p w14:paraId="0C4AD3CE" w14:textId="68966CE7" w:rsidR="00BA188A" w:rsidRPr="00BA188A" w:rsidRDefault="00BA188A" w:rsidP="00BA188A">
      <w:pPr>
        <w:rPr>
          <w:rFonts w:cstheme="minorHAnsi"/>
          <w:b/>
          <w:lang w:val="en-GB"/>
        </w:rPr>
      </w:pPr>
      <w:r w:rsidRPr="00BA188A">
        <w:rPr>
          <w:rFonts w:cstheme="minorHAnsi"/>
          <w:b/>
          <w:lang w:val="en-GB"/>
        </w:rPr>
        <w:t>Note:</w:t>
      </w:r>
      <w:r w:rsidRPr="00BA188A">
        <w:rPr>
          <w:rFonts w:cstheme="minorHAnsi"/>
          <w:b/>
          <w:lang w:val="en-GB"/>
        </w:rPr>
        <w:tab/>
        <w:t>If completing this electronically a hard copy (signed) must be provided.</w:t>
      </w:r>
    </w:p>
    <w:sectPr w:rsidR="00BA188A" w:rsidRPr="00BA188A" w:rsidSect="00233C3B">
      <w:footerReference w:type="even" r:id="rId16"/>
      <w:footerReference w:type="default" r:id="rId17"/>
      <w:headerReference w:type="first" r:id="rId18"/>
      <w:footerReference w:type="first" r:id="rId19"/>
      <w:pgSz w:w="11906" w:h="16838"/>
      <w:pgMar w:top="720" w:right="720" w:bottom="720" w:left="720" w:header="28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4785B" w14:textId="77777777" w:rsidR="00FD7CCD" w:rsidRDefault="00FD7CCD" w:rsidP="00BA188A">
      <w:pPr>
        <w:spacing w:after="0" w:line="240" w:lineRule="auto"/>
      </w:pPr>
      <w:r>
        <w:separator/>
      </w:r>
    </w:p>
  </w:endnote>
  <w:endnote w:type="continuationSeparator" w:id="0">
    <w:p w14:paraId="1F73929C" w14:textId="77777777" w:rsidR="00FD7CCD" w:rsidRDefault="00FD7CCD" w:rsidP="00BA1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8993A" w14:textId="77777777" w:rsidR="00E92440" w:rsidRDefault="00422A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D9B2F33" w14:textId="77777777" w:rsidR="00E92440" w:rsidRDefault="00E924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230183" w14:textId="2B7C0C0C" w:rsidR="00E92440" w:rsidRPr="00233C3B" w:rsidRDefault="00233C3B" w:rsidP="00233C3B">
    <w:pPr>
      <w:pStyle w:val="Footer"/>
      <w:jc w:val="right"/>
      <w:rPr>
        <w:i/>
        <w:iCs/>
      </w:rPr>
    </w:pPr>
    <w:r w:rsidRPr="00233C3B">
      <w:rPr>
        <w:i/>
        <w:iCs/>
      </w:rPr>
      <w:t xml:space="preserve">Page: </w:t>
    </w:r>
    <w:r w:rsidR="00422AA7" w:rsidRPr="00233C3B">
      <w:rPr>
        <w:i/>
        <w:iCs/>
      </w:rPr>
      <w:fldChar w:fldCharType="begin"/>
    </w:r>
    <w:r w:rsidR="00422AA7" w:rsidRPr="00233C3B">
      <w:rPr>
        <w:i/>
        <w:iCs/>
      </w:rPr>
      <w:instrText xml:space="preserve"> PAGE   \* MERGEFORMAT </w:instrText>
    </w:r>
    <w:r w:rsidR="00422AA7" w:rsidRPr="00233C3B">
      <w:rPr>
        <w:i/>
        <w:iCs/>
      </w:rPr>
      <w:fldChar w:fldCharType="separate"/>
    </w:r>
    <w:r w:rsidR="000F3C41">
      <w:rPr>
        <w:i/>
        <w:iCs/>
        <w:noProof/>
      </w:rPr>
      <w:t>2</w:t>
    </w:r>
    <w:r w:rsidR="00422AA7" w:rsidRPr="00233C3B">
      <w:rPr>
        <w:i/>
        <w:iCs/>
      </w:rPr>
      <w:fldChar w:fldCharType="end"/>
    </w:r>
  </w:p>
  <w:p w14:paraId="24FDCC84" w14:textId="77777777" w:rsidR="00E92440" w:rsidRPr="004C1B4A" w:rsidRDefault="00E92440" w:rsidP="007971CF">
    <w:pPr>
      <w:pStyle w:val="Footer"/>
      <w:tabs>
        <w:tab w:val="center" w:pos="-5245"/>
        <w:tab w:val="right" w:pos="-4253"/>
      </w:tabs>
      <w:rPr>
        <w:rFonts w:ascii="Arial Narrow" w:hAnsi="Arial Narr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CC9DB" w14:textId="31F3B372" w:rsidR="00E92440" w:rsidRPr="00233C3B" w:rsidRDefault="00BA188A">
    <w:pPr>
      <w:pStyle w:val="Footer"/>
      <w:rPr>
        <w:i/>
        <w:iCs/>
        <w:lang w:val="mi-NZ"/>
      </w:rPr>
    </w:pPr>
    <w:r w:rsidRPr="00233C3B">
      <w:rPr>
        <w:i/>
        <w:iCs/>
        <w:lang w:val="mi-NZ"/>
      </w:rPr>
      <w:t>Wilson School</w:t>
    </w:r>
    <w:r w:rsidR="00422AA7" w:rsidRPr="00233C3B">
      <w:rPr>
        <w:i/>
        <w:iCs/>
        <w:lang w:val="mi-NZ"/>
      </w:rPr>
      <w:t xml:space="preserve"> Application</w:t>
    </w:r>
    <w:r w:rsidR="00233C3B" w:rsidRPr="00233C3B">
      <w:rPr>
        <w:i/>
        <w:iCs/>
        <w:lang w:val="mi-NZ"/>
      </w:rPr>
      <w:t xml:space="preserve"> Form</w:t>
    </w:r>
    <w:r w:rsidR="00053211">
      <w:rPr>
        <w:i/>
        <w:iCs/>
        <w:lang w:val="mi-NZ"/>
      </w:rPr>
      <w:t>, 2021</w:t>
    </w:r>
    <w:r w:rsidR="00422AA7" w:rsidRPr="00233C3B">
      <w:rPr>
        <w:i/>
        <w:iCs/>
        <w:lang w:val="mi-NZ"/>
      </w:rPr>
      <w:tab/>
    </w:r>
    <w:r w:rsidR="00422AA7" w:rsidRPr="00233C3B">
      <w:rPr>
        <w:i/>
        <w:iCs/>
        <w:lang w:val="mi-NZ"/>
      </w:rPr>
      <w:tab/>
    </w:r>
    <w:r w:rsidR="00A02C09" w:rsidRPr="00233C3B">
      <w:rPr>
        <w:i/>
        <w:iCs/>
      </w:rPr>
      <w:t xml:space="preserve">Page: </w:t>
    </w:r>
    <w:r w:rsidR="00A02C09" w:rsidRPr="00233C3B">
      <w:rPr>
        <w:i/>
        <w:iCs/>
      </w:rPr>
      <w:fldChar w:fldCharType="begin"/>
    </w:r>
    <w:r w:rsidR="00A02C09" w:rsidRPr="00233C3B">
      <w:rPr>
        <w:i/>
        <w:iCs/>
      </w:rPr>
      <w:instrText xml:space="preserve"> PAGE   \* MERGEFORMAT </w:instrText>
    </w:r>
    <w:r w:rsidR="00A02C09" w:rsidRPr="00233C3B">
      <w:rPr>
        <w:i/>
        <w:iCs/>
      </w:rPr>
      <w:fldChar w:fldCharType="separate"/>
    </w:r>
    <w:r w:rsidR="000F3C41">
      <w:rPr>
        <w:i/>
        <w:iCs/>
        <w:noProof/>
      </w:rPr>
      <w:t>1</w:t>
    </w:r>
    <w:r w:rsidR="00A02C09" w:rsidRPr="00233C3B">
      <w:rPr>
        <w:i/>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399C1" w14:textId="77777777" w:rsidR="00FD7CCD" w:rsidRDefault="00FD7CCD" w:rsidP="00BA188A">
      <w:pPr>
        <w:spacing w:after="0" w:line="240" w:lineRule="auto"/>
      </w:pPr>
      <w:r>
        <w:separator/>
      </w:r>
    </w:p>
  </w:footnote>
  <w:footnote w:type="continuationSeparator" w:id="0">
    <w:p w14:paraId="28018110" w14:textId="77777777" w:rsidR="00FD7CCD" w:rsidRDefault="00FD7CCD" w:rsidP="00BA188A">
      <w:pPr>
        <w:spacing w:after="0" w:line="240" w:lineRule="auto"/>
      </w:pPr>
      <w:r>
        <w:continuationSeparator/>
      </w:r>
    </w:p>
  </w:footnote>
  <w:footnote w:id="1">
    <w:p w14:paraId="5B9EA39C" w14:textId="77777777" w:rsidR="00160497" w:rsidRPr="00683B7E" w:rsidRDefault="00160497" w:rsidP="00160497">
      <w:pPr>
        <w:pStyle w:val="text"/>
        <w:shd w:val="clear" w:color="auto" w:fill="FFFFFF"/>
        <w:spacing w:before="0" w:beforeAutospacing="0" w:after="0" w:afterAutospacing="0" w:line="288" w:lineRule="atLeast"/>
        <w:textAlignment w:val="baseline"/>
        <w:rPr>
          <w:rFonts w:ascii="Arial" w:hAnsi="Arial" w:cs="Arial"/>
          <w:color w:val="000000"/>
          <w:sz w:val="16"/>
          <w:szCs w:val="16"/>
        </w:rPr>
      </w:pPr>
      <w:r w:rsidRPr="00683B7E">
        <w:rPr>
          <w:rStyle w:val="HTMLDefinition"/>
          <w:rFonts w:ascii="Arial" w:hAnsi="Arial" w:cs="Arial"/>
          <w:b/>
          <w:bCs/>
          <w:color w:val="000000"/>
          <w:sz w:val="16"/>
          <w:szCs w:val="16"/>
          <w:bdr w:val="none" w:sz="0" w:space="0" w:color="auto" w:frame="1"/>
          <w:lang w:val="en-NZ"/>
        </w:rPr>
        <w:t>Custodial sentence</w:t>
      </w:r>
      <w:r w:rsidRPr="00683B7E">
        <w:rPr>
          <w:rStyle w:val="apple-converted-space"/>
          <w:rFonts w:ascii="Arial" w:hAnsi="Arial" w:cs="Arial"/>
          <w:color w:val="000000"/>
          <w:sz w:val="16"/>
          <w:szCs w:val="16"/>
        </w:rPr>
        <w:t> </w:t>
      </w:r>
      <w:r w:rsidRPr="00683B7E">
        <w:rPr>
          <w:rFonts w:ascii="Arial" w:hAnsi="Arial" w:cs="Arial"/>
          <w:color w:val="000000"/>
          <w:sz w:val="16"/>
          <w:szCs w:val="16"/>
        </w:rPr>
        <w:t xml:space="preserve">means a sentence of imprisonment and includes </w:t>
      </w:r>
      <w:r w:rsidRPr="00683B7E">
        <w:rPr>
          <w:rFonts w:ascii="Arial" w:hAnsi="Arial" w:cs="Arial"/>
          <w:color w:val="000000"/>
          <w:sz w:val="16"/>
          <w:szCs w:val="16"/>
          <w:lang w:val="en-NZ"/>
        </w:rPr>
        <w:t>corrective training,</w:t>
      </w:r>
      <w:r w:rsidRPr="00683B7E">
        <w:rPr>
          <w:rFonts w:ascii="Arial" w:hAnsi="Arial" w:cs="Arial"/>
          <w:color w:val="000000"/>
          <w:sz w:val="16"/>
          <w:szCs w:val="16"/>
        </w:rPr>
        <w:t xml:space="preserve"> </w:t>
      </w:r>
      <w:r w:rsidRPr="00683B7E">
        <w:rPr>
          <w:rFonts w:ascii="Arial" w:hAnsi="Arial" w:cs="Arial"/>
          <w:color w:val="000000"/>
          <w:sz w:val="16"/>
          <w:szCs w:val="16"/>
          <w:lang w:val="en-NZ"/>
        </w:rPr>
        <w:t xml:space="preserve">preventive detention, a sentence of imprisonment served by home detention, borstal training, detention centre training and any other sentence that requires the full-time detention of an individual. </w:t>
      </w:r>
      <w:r w:rsidRPr="00683B7E">
        <w:rPr>
          <w:rFonts w:ascii="Arial" w:hAnsi="Arial" w:cs="Arial"/>
          <w:b/>
          <w:color w:val="000000"/>
          <w:sz w:val="16"/>
          <w:szCs w:val="16"/>
          <w:lang w:val="en-NZ"/>
        </w:rPr>
        <w:t>Non-custodial sentence</w:t>
      </w:r>
      <w:r w:rsidRPr="00683B7E">
        <w:rPr>
          <w:rFonts w:ascii="Arial" w:hAnsi="Arial" w:cs="Arial"/>
          <w:color w:val="000000"/>
          <w:sz w:val="16"/>
          <w:szCs w:val="16"/>
          <w:lang w:val="en-NZ"/>
        </w:rPr>
        <w:t xml:space="preserve"> </w:t>
      </w:r>
      <w:r w:rsidRPr="00683B7E">
        <w:rPr>
          <w:rFonts w:ascii="Arial" w:hAnsi="Arial" w:cs="Arial"/>
          <w:color w:val="000000"/>
          <w:sz w:val="16"/>
          <w:szCs w:val="16"/>
          <w:shd w:val="clear" w:color="auto" w:fill="FFFFFF"/>
        </w:rPr>
        <w:t>includes, but is not limited to, a community-based sentence,</w:t>
      </w:r>
      <w:r w:rsidRPr="00683B7E">
        <w:rPr>
          <w:rStyle w:val="apple-converted-space"/>
          <w:rFonts w:ascii="Arial" w:hAnsi="Arial" w:cs="Arial"/>
          <w:color w:val="000000"/>
          <w:sz w:val="16"/>
          <w:szCs w:val="16"/>
          <w:shd w:val="clear" w:color="auto" w:fill="FFFFFF"/>
        </w:rPr>
        <w:t> </w:t>
      </w:r>
      <w:r w:rsidRPr="00683B7E">
        <w:rPr>
          <w:rStyle w:val="insertwords"/>
          <w:rFonts w:ascii="Arial" w:hAnsi="Arial" w:cs="Arial"/>
          <w:color w:val="000000"/>
          <w:sz w:val="16"/>
          <w:szCs w:val="16"/>
          <w:bdr w:val="none" w:sz="0" w:space="0" w:color="auto" w:frame="1"/>
        </w:rPr>
        <w:t>a sentence of home detention,</w:t>
      </w:r>
      <w:r w:rsidRPr="00683B7E">
        <w:rPr>
          <w:rStyle w:val="apple-converted-space"/>
          <w:rFonts w:ascii="Arial" w:hAnsi="Arial" w:cs="Arial"/>
          <w:color w:val="000000"/>
          <w:sz w:val="16"/>
          <w:szCs w:val="16"/>
          <w:shd w:val="clear" w:color="auto" w:fill="FFFFFF"/>
        </w:rPr>
        <w:t> </w:t>
      </w:r>
      <w:r w:rsidRPr="00683B7E">
        <w:rPr>
          <w:rFonts w:ascii="Arial" w:hAnsi="Arial" w:cs="Arial"/>
          <w:color w:val="000000"/>
          <w:sz w:val="16"/>
          <w:szCs w:val="16"/>
          <w:shd w:val="clear" w:color="auto" w:fill="FFFFFF"/>
        </w:rPr>
        <w:t>a sentence of a fine or reparation, a suspended sentence of imprisonment, and a specified order.</w:t>
      </w:r>
    </w:p>
    <w:p w14:paraId="6FF77AF3" w14:textId="77777777" w:rsidR="00160497" w:rsidRDefault="00160497" w:rsidP="00160497">
      <w:pPr>
        <w:pStyle w:val="text"/>
        <w:shd w:val="clear" w:color="auto" w:fill="FFFFFF"/>
        <w:spacing w:before="0" w:beforeAutospacing="0" w:after="0" w:afterAutospacing="0" w:line="288" w:lineRule="atLeast"/>
        <w:textAlignment w:val="base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2ECA0" w14:textId="77777777" w:rsidR="00E92440" w:rsidRDefault="00E92440">
    <w:pPr>
      <w:pStyle w:val="Header"/>
      <w:rPr>
        <w:rFonts w:ascii="Arial" w:hAnsi="Arial" w:cs="Arial"/>
        <w:b/>
        <w:sz w:val="18"/>
        <w:szCs w:val="18"/>
      </w:rPr>
    </w:pPr>
  </w:p>
  <w:p w14:paraId="5E7C9582" w14:textId="77777777" w:rsidR="00E92440" w:rsidRDefault="00422AA7">
    <w:pPr>
      <w:pStyle w:val="Header"/>
      <w:rPr>
        <w:rFonts w:ascii="Arial Narrow" w:hAnsi="Arial Narrow" w:cs="Arial"/>
        <w:b/>
        <w:sz w:val="20"/>
        <w:szCs w:val="20"/>
        <w:shd w:val="clear" w:color="auto" w:fill="D9D9D9" w:themeFill="background1" w:themeFillShade="D9"/>
      </w:rPr>
    </w:pPr>
    <w:bookmarkStart w:id="1" w:name="_Hlk76556891"/>
    <w:r w:rsidRPr="00AE5260">
      <w:rPr>
        <w:rFonts w:ascii="Arial Narrow" w:hAnsi="Arial Narrow" w:cs="Arial"/>
        <w:b/>
        <w:sz w:val="20"/>
        <w:szCs w:val="20"/>
        <w:shd w:val="clear" w:color="auto" w:fill="D9D9D9" w:themeFill="background1" w:themeFillShade="D9"/>
      </w:rPr>
      <w:t>*</w:t>
    </w:r>
    <w:r w:rsidRPr="00AE5260">
      <w:rPr>
        <w:rFonts w:ascii="Arial Narrow" w:hAnsi="Arial Narrow" w:cs="Arial"/>
        <w:b/>
        <w:sz w:val="20"/>
        <w:szCs w:val="20"/>
        <w:u w:val="single"/>
        <w:shd w:val="clear" w:color="auto" w:fill="D9D9D9" w:themeFill="background1" w:themeFillShade="D9"/>
      </w:rPr>
      <w:t xml:space="preserve">OFFICE USE ONLY: </w:t>
    </w:r>
    <w:r w:rsidRPr="00AE5260">
      <w:rPr>
        <w:rFonts w:ascii="Arial Narrow" w:hAnsi="Arial Narrow" w:cs="Arial"/>
        <w:b/>
        <w:sz w:val="20"/>
        <w:szCs w:val="20"/>
        <w:shd w:val="clear" w:color="auto" w:fill="D9D9D9" w:themeFill="background1" w:themeFillShade="D9"/>
      </w:rPr>
      <w:t>This page must be retained on file as part of the application; it must not be removed or destroyed.</w:t>
    </w:r>
  </w:p>
  <w:bookmarkEnd w:id="1"/>
  <w:p w14:paraId="6C807EE8" w14:textId="77777777" w:rsidR="00E92440" w:rsidRDefault="00E92440">
    <w:pPr>
      <w:pStyle w:val="Header"/>
      <w:rPr>
        <w:rFonts w:ascii="Arial" w:hAnsi="Arial" w:cs="Arial"/>
        <w:b/>
        <w:sz w:val="16"/>
        <w:szCs w:val="16"/>
      </w:rPr>
    </w:pPr>
  </w:p>
  <w:p w14:paraId="18916C97" w14:textId="77777777" w:rsidR="00E92440" w:rsidRDefault="00422AA7">
    <w:pPr>
      <w:pStyle w:val="Header"/>
    </w:pPr>
    <w:r>
      <w:rPr>
        <w:rFonts w:ascii="Arial" w:hAnsi="Arial" w:cs="Arial"/>
        <w:sz w:val="16"/>
        <w:szCs w:val="16"/>
      </w:rPr>
      <w:tab/>
    </w:r>
    <w:r>
      <w:rPr>
        <w:rFonts w:ascii="Arial" w:hAnsi="Arial" w:cs="Arial"/>
        <w:sz w:val="16"/>
        <w:szCs w:val="16"/>
      </w:rP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EE4557"/>
    <w:multiLevelType w:val="hybridMultilevel"/>
    <w:tmpl w:val="8F4484F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EB0C0F"/>
    <w:multiLevelType w:val="hybridMultilevel"/>
    <w:tmpl w:val="CE2054B4"/>
    <w:lvl w:ilvl="0" w:tplc="60B450DC">
      <w:start w:val="1"/>
      <w:numFmt w:val="decimal"/>
      <w:lvlText w:val="%1."/>
      <w:lvlJc w:val="left"/>
      <w:pPr>
        <w:ind w:left="360" w:hanging="360"/>
      </w:pPr>
      <w:rPr>
        <w:rFonts w:cs="Times New Roman"/>
        <w:i w:val="0"/>
      </w:rPr>
    </w:lvl>
    <w:lvl w:ilvl="1" w:tplc="14090019">
      <w:start w:val="1"/>
      <w:numFmt w:val="lowerLetter"/>
      <w:lvlText w:val="%2."/>
      <w:lvlJc w:val="left"/>
      <w:pPr>
        <w:ind w:left="1080" w:hanging="360"/>
      </w:pPr>
      <w:rPr>
        <w:rFonts w:cs="Times New Roman"/>
      </w:rPr>
    </w:lvl>
    <w:lvl w:ilvl="2" w:tplc="9180628A">
      <w:start w:val="1"/>
      <w:numFmt w:val="bullet"/>
      <w:lvlText w:val="•"/>
      <w:lvlJc w:val="left"/>
      <w:pPr>
        <w:ind w:left="1440" w:hanging="360"/>
      </w:pPr>
      <w:rPr>
        <w:rFonts w:ascii="Arial" w:eastAsia="Times New Roman" w:hAnsi="Arial" w:hint="default"/>
      </w:rPr>
    </w:lvl>
    <w:lvl w:ilvl="3" w:tplc="1409000F" w:tentative="1">
      <w:start w:val="1"/>
      <w:numFmt w:val="decimal"/>
      <w:lvlText w:val="%4."/>
      <w:lvlJc w:val="left"/>
      <w:pPr>
        <w:ind w:left="2520" w:hanging="360"/>
      </w:pPr>
      <w:rPr>
        <w:rFonts w:cs="Times New Roman"/>
      </w:rPr>
    </w:lvl>
    <w:lvl w:ilvl="4" w:tplc="14090019" w:tentative="1">
      <w:start w:val="1"/>
      <w:numFmt w:val="lowerLetter"/>
      <w:lvlText w:val="%5."/>
      <w:lvlJc w:val="left"/>
      <w:pPr>
        <w:ind w:left="3240" w:hanging="360"/>
      </w:pPr>
      <w:rPr>
        <w:rFonts w:cs="Times New Roman"/>
      </w:rPr>
    </w:lvl>
    <w:lvl w:ilvl="5" w:tplc="1409001B" w:tentative="1">
      <w:start w:val="1"/>
      <w:numFmt w:val="lowerRoman"/>
      <w:lvlText w:val="%6."/>
      <w:lvlJc w:val="right"/>
      <w:pPr>
        <w:ind w:left="3960" w:hanging="180"/>
      </w:pPr>
      <w:rPr>
        <w:rFonts w:cs="Times New Roman"/>
      </w:rPr>
    </w:lvl>
    <w:lvl w:ilvl="6" w:tplc="1409000F" w:tentative="1">
      <w:start w:val="1"/>
      <w:numFmt w:val="decimal"/>
      <w:lvlText w:val="%7."/>
      <w:lvlJc w:val="left"/>
      <w:pPr>
        <w:ind w:left="4680" w:hanging="360"/>
      </w:pPr>
      <w:rPr>
        <w:rFonts w:cs="Times New Roman"/>
      </w:rPr>
    </w:lvl>
    <w:lvl w:ilvl="7" w:tplc="14090019" w:tentative="1">
      <w:start w:val="1"/>
      <w:numFmt w:val="lowerLetter"/>
      <w:lvlText w:val="%8."/>
      <w:lvlJc w:val="left"/>
      <w:pPr>
        <w:ind w:left="5400" w:hanging="360"/>
      </w:pPr>
      <w:rPr>
        <w:rFonts w:cs="Times New Roman"/>
      </w:rPr>
    </w:lvl>
    <w:lvl w:ilvl="8" w:tplc="1409001B" w:tentative="1">
      <w:start w:val="1"/>
      <w:numFmt w:val="lowerRoman"/>
      <w:lvlText w:val="%9."/>
      <w:lvlJc w:val="right"/>
      <w:pPr>
        <w:ind w:left="6120" w:hanging="180"/>
      </w:pPr>
      <w:rPr>
        <w:rFonts w:cs="Times New Roman"/>
      </w:rPr>
    </w:lvl>
  </w:abstractNum>
  <w:abstractNum w:abstractNumId="2" w15:restartNumberingAfterBreak="0">
    <w:nsid w:val="55C4095B"/>
    <w:multiLevelType w:val="hybridMultilevel"/>
    <w:tmpl w:val="BAEA49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64B67681"/>
    <w:multiLevelType w:val="hybridMultilevel"/>
    <w:tmpl w:val="F6AA601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D441D4"/>
    <w:multiLevelType w:val="hybridMultilevel"/>
    <w:tmpl w:val="24AE9324"/>
    <w:lvl w:ilvl="0" w:tplc="0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00877898">
    <w:abstractNumId w:val="4"/>
  </w:num>
  <w:num w:numId="2" w16cid:durableId="1767387231">
    <w:abstractNumId w:val="1"/>
  </w:num>
  <w:num w:numId="3" w16cid:durableId="17782357">
    <w:abstractNumId w:val="0"/>
  </w:num>
  <w:num w:numId="4" w16cid:durableId="281499754">
    <w:abstractNumId w:val="3"/>
  </w:num>
  <w:num w:numId="5" w16cid:durableId="7412905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yMDA1NTUyMzcyNDBV0lEKTi0uzszPAykwqgUA2dDKvywAAAA="/>
  </w:docVars>
  <w:rsids>
    <w:rsidRoot w:val="00BA188A"/>
    <w:rsid w:val="000247C3"/>
    <w:rsid w:val="000330E9"/>
    <w:rsid w:val="00046EDB"/>
    <w:rsid w:val="00053211"/>
    <w:rsid w:val="000B7E81"/>
    <w:rsid w:val="000F3C41"/>
    <w:rsid w:val="000F6EC3"/>
    <w:rsid w:val="001039C2"/>
    <w:rsid w:val="001220C9"/>
    <w:rsid w:val="00160497"/>
    <w:rsid w:val="001845EE"/>
    <w:rsid w:val="00224238"/>
    <w:rsid w:val="00233C3B"/>
    <w:rsid w:val="002572C2"/>
    <w:rsid w:val="002B3B93"/>
    <w:rsid w:val="002B5A67"/>
    <w:rsid w:val="002E0064"/>
    <w:rsid w:val="002F1028"/>
    <w:rsid w:val="00325670"/>
    <w:rsid w:val="003714AC"/>
    <w:rsid w:val="003744FC"/>
    <w:rsid w:val="00391BC2"/>
    <w:rsid w:val="00392DF8"/>
    <w:rsid w:val="003C7159"/>
    <w:rsid w:val="00413520"/>
    <w:rsid w:val="00422AA7"/>
    <w:rsid w:val="0044646F"/>
    <w:rsid w:val="004D389A"/>
    <w:rsid w:val="0052517D"/>
    <w:rsid w:val="005B7AB7"/>
    <w:rsid w:val="005F5B95"/>
    <w:rsid w:val="00603858"/>
    <w:rsid w:val="00684F1C"/>
    <w:rsid w:val="006B6BDE"/>
    <w:rsid w:val="006F3395"/>
    <w:rsid w:val="0072570B"/>
    <w:rsid w:val="007D1C28"/>
    <w:rsid w:val="00837117"/>
    <w:rsid w:val="0086737C"/>
    <w:rsid w:val="00876C1C"/>
    <w:rsid w:val="008C1B0D"/>
    <w:rsid w:val="008F03AA"/>
    <w:rsid w:val="008F12CF"/>
    <w:rsid w:val="00920252"/>
    <w:rsid w:val="0093764E"/>
    <w:rsid w:val="00A02C09"/>
    <w:rsid w:val="00A62C59"/>
    <w:rsid w:val="00B06DB1"/>
    <w:rsid w:val="00B11D42"/>
    <w:rsid w:val="00BA188A"/>
    <w:rsid w:val="00CB0CA8"/>
    <w:rsid w:val="00CB3DD6"/>
    <w:rsid w:val="00D12E1E"/>
    <w:rsid w:val="00D333EC"/>
    <w:rsid w:val="00D54AA9"/>
    <w:rsid w:val="00D75DA2"/>
    <w:rsid w:val="00DF59B8"/>
    <w:rsid w:val="00E43F31"/>
    <w:rsid w:val="00E766FD"/>
    <w:rsid w:val="00E92440"/>
    <w:rsid w:val="00EB3BB2"/>
    <w:rsid w:val="00EF3BD8"/>
    <w:rsid w:val="00F15DA3"/>
    <w:rsid w:val="00F95DC0"/>
    <w:rsid w:val="00FC3748"/>
    <w:rsid w:val="00FD7CCD"/>
    <w:rsid w:val="00FF5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94B640A"/>
  <w15:chartTrackingRefBased/>
  <w15:docId w15:val="{223FBBAC-039A-4AC8-BB3E-600222D5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88A"/>
    <w:rPr>
      <w:sz w:val="24"/>
    </w:rPr>
  </w:style>
  <w:style w:type="paragraph" w:styleId="Heading1">
    <w:name w:val="heading 1"/>
    <w:basedOn w:val="Normal"/>
    <w:next w:val="Normal"/>
    <w:link w:val="Heading1Char"/>
    <w:uiPriority w:val="9"/>
    <w:qFormat/>
    <w:rsid w:val="0044646F"/>
    <w:pPr>
      <w:keepNext/>
      <w:keepLines/>
      <w:spacing w:before="240" w:after="0"/>
      <w:jc w:val="center"/>
      <w:outlineLvl w:val="0"/>
    </w:pPr>
    <w:rPr>
      <w:rFonts w:eastAsiaTheme="majorEastAsia"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3714AC"/>
    <w:pPr>
      <w:keepNext/>
      <w:keepLines/>
      <w:spacing w:before="40" w:after="120"/>
      <w:outlineLvl w:val="1"/>
    </w:pPr>
    <w:rPr>
      <w:rFonts w:eastAsiaTheme="majorEastAsia"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BA188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A188A"/>
  </w:style>
  <w:style w:type="table" w:styleId="TableGrid">
    <w:name w:val="Table Grid"/>
    <w:basedOn w:val="TableNormal"/>
    <w:uiPriority w:val="39"/>
    <w:rsid w:val="00BA1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1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188A"/>
  </w:style>
  <w:style w:type="character" w:styleId="PageNumber">
    <w:name w:val="page number"/>
    <w:basedOn w:val="DefaultParagraphFont"/>
    <w:uiPriority w:val="99"/>
    <w:rsid w:val="00BA188A"/>
    <w:rPr>
      <w:rFonts w:cs="Times New Roman"/>
    </w:rPr>
  </w:style>
  <w:style w:type="character" w:styleId="HTMLDefinition">
    <w:name w:val="HTML Definition"/>
    <w:basedOn w:val="DefaultParagraphFont"/>
    <w:uiPriority w:val="99"/>
    <w:semiHidden/>
    <w:unhideWhenUsed/>
    <w:rsid w:val="00BA188A"/>
    <w:rPr>
      <w:rFonts w:cs="Times New Roman"/>
      <w:i/>
      <w:iCs/>
    </w:rPr>
  </w:style>
  <w:style w:type="character" w:styleId="Hyperlink">
    <w:name w:val="Hyperlink"/>
    <w:basedOn w:val="DefaultParagraphFont"/>
    <w:uiPriority w:val="99"/>
    <w:unhideWhenUsed/>
    <w:rsid w:val="00BA188A"/>
    <w:rPr>
      <w:color w:val="0563C1" w:themeColor="hyperlink"/>
      <w:u w:val="single"/>
    </w:rPr>
  </w:style>
  <w:style w:type="character" w:customStyle="1" w:styleId="UnresolvedMention1">
    <w:name w:val="Unresolved Mention1"/>
    <w:basedOn w:val="DefaultParagraphFont"/>
    <w:uiPriority w:val="99"/>
    <w:semiHidden/>
    <w:unhideWhenUsed/>
    <w:rsid w:val="00BA188A"/>
    <w:rPr>
      <w:color w:val="605E5C"/>
      <w:shd w:val="clear" w:color="auto" w:fill="E1DFDD"/>
    </w:rPr>
  </w:style>
  <w:style w:type="character" w:customStyle="1" w:styleId="Heading1Char">
    <w:name w:val="Heading 1 Char"/>
    <w:basedOn w:val="DefaultParagraphFont"/>
    <w:link w:val="Heading1"/>
    <w:uiPriority w:val="9"/>
    <w:rsid w:val="0044646F"/>
    <w:rPr>
      <w:rFonts w:eastAsiaTheme="majorEastAsia" w:cstheme="majorBidi"/>
      <w:b/>
      <w:color w:val="2F5496" w:themeColor="accent1" w:themeShade="BF"/>
      <w:sz w:val="40"/>
      <w:szCs w:val="32"/>
    </w:rPr>
  </w:style>
  <w:style w:type="character" w:styleId="PlaceholderText">
    <w:name w:val="Placeholder Text"/>
    <w:basedOn w:val="DefaultParagraphFont"/>
    <w:uiPriority w:val="99"/>
    <w:semiHidden/>
    <w:rsid w:val="00BA188A"/>
    <w:rPr>
      <w:rFonts w:cs="Times New Roman"/>
      <w:color w:val="808080"/>
    </w:rPr>
  </w:style>
  <w:style w:type="character" w:styleId="CommentReference">
    <w:name w:val="annotation reference"/>
    <w:basedOn w:val="DefaultParagraphFont"/>
    <w:uiPriority w:val="99"/>
    <w:semiHidden/>
    <w:unhideWhenUsed/>
    <w:rsid w:val="00BA188A"/>
    <w:rPr>
      <w:sz w:val="16"/>
      <w:szCs w:val="16"/>
    </w:rPr>
  </w:style>
  <w:style w:type="paragraph" w:styleId="CommentText">
    <w:name w:val="annotation text"/>
    <w:basedOn w:val="Normal"/>
    <w:link w:val="CommentTextChar"/>
    <w:uiPriority w:val="99"/>
    <w:semiHidden/>
    <w:unhideWhenUsed/>
    <w:rsid w:val="00BA188A"/>
    <w:pPr>
      <w:spacing w:line="240" w:lineRule="auto"/>
    </w:pPr>
    <w:rPr>
      <w:sz w:val="20"/>
      <w:szCs w:val="20"/>
    </w:rPr>
  </w:style>
  <w:style w:type="character" w:customStyle="1" w:styleId="CommentTextChar">
    <w:name w:val="Comment Text Char"/>
    <w:basedOn w:val="DefaultParagraphFont"/>
    <w:link w:val="CommentText"/>
    <w:uiPriority w:val="99"/>
    <w:semiHidden/>
    <w:rsid w:val="00BA188A"/>
    <w:rPr>
      <w:sz w:val="20"/>
      <w:szCs w:val="20"/>
    </w:rPr>
  </w:style>
  <w:style w:type="paragraph" w:styleId="CommentSubject">
    <w:name w:val="annotation subject"/>
    <w:basedOn w:val="CommentText"/>
    <w:next w:val="CommentText"/>
    <w:link w:val="CommentSubjectChar"/>
    <w:uiPriority w:val="99"/>
    <w:semiHidden/>
    <w:unhideWhenUsed/>
    <w:rsid w:val="00BA188A"/>
    <w:rPr>
      <w:b/>
      <w:bCs/>
    </w:rPr>
  </w:style>
  <w:style w:type="character" w:customStyle="1" w:styleId="CommentSubjectChar">
    <w:name w:val="Comment Subject Char"/>
    <w:basedOn w:val="CommentTextChar"/>
    <w:link w:val="CommentSubject"/>
    <w:uiPriority w:val="99"/>
    <w:semiHidden/>
    <w:rsid w:val="00BA188A"/>
    <w:rPr>
      <w:b/>
      <w:bCs/>
      <w:sz w:val="20"/>
      <w:szCs w:val="20"/>
    </w:rPr>
  </w:style>
  <w:style w:type="character" w:customStyle="1" w:styleId="Heading2Char">
    <w:name w:val="Heading 2 Char"/>
    <w:basedOn w:val="DefaultParagraphFont"/>
    <w:link w:val="Heading2"/>
    <w:uiPriority w:val="9"/>
    <w:rsid w:val="003714AC"/>
    <w:rPr>
      <w:rFonts w:eastAsiaTheme="majorEastAsia" w:cstheme="majorBidi"/>
      <w:b/>
      <w:color w:val="2F5496" w:themeColor="accent1" w:themeShade="BF"/>
      <w:sz w:val="26"/>
      <w:szCs w:val="26"/>
    </w:rPr>
  </w:style>
  <w:style w:type="paragraph" w:styleId="NoSpacing">
    <w:name w:val="No Spacing"/>
    <w:link w:val="NoSpacingChar"/>
    <w:uiPriority w:val="1"/>
    <w:qFormat/>
    <w:rsid w:val="00D333EC"/>
    <w:pPr>
      <w:spacing w:after="0" w:line="240" w:lineRule="auto"/>
    </w:pPr>
    <w:rPr>
      <w:sz w:val="24"/>
    </w:rPr>
  </w:style>
  <w:style w:type="paragraph" w:styleId="ListParagraph">
    <w:name w:val="List Paragraph"/>
    <w:basedOn w:val="Normal"/>
    <w:uiPriority w:val="34"/>
    <w:qFormat/>
    <w:rsid w:val="00160497"/>
    <w:pPr>
      <w:ind w:left="720"/>
      <w:contextualSpacing/>
    </w:pPr>
    <w:rPr>
      <w:rFonts w:eastAsia="Times New Roman" w:cs="Times New Roman"/>
      <w:sz w:val="22"/>
      <w:lang w:val="en-NZ"/>
    </w:rPr>
  </w:style>
  <w:style w:type="character" w:styleId="FootnoteReference">
    <w:name w:val="footnote reference"/>
    <w:basedOn w:val="DefaultParagraphFont"/>
    <w:uiPriority w:val="99"/>
    <w:semiHidden/>
    <w:unhideWhenUsed/>
    <w:rsid w:val="00160497"/>
    <w:rPr>
      <w:rFonts w:cs="Times New Roman"/>
      <w:vertAlign w:val="superscript"/>
    </w:rPr>
  </w:style>
  <w:style w:type="paragraph" w:customStyle="1" w:styleId="text">
    <w:name w:val="text"/>
    <w:basedOn w:val="Normal"/>
    <w:rsid w:val="00160497"/>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160497"/>
    <w:rPr>
      <w:rFonts w:cs="Times New Roman"/>
    </w:rPr>
  </w:style>
  <w:style w:type="character" w:customStyle="1" w:styleId="insertwords">
    <w:name w:val="insertwords"/>
    <w:basedOn w:val="DefaultParagraphFont"/>
    <w:rsid w:val="00160497"/>
    <w:rPr>
      <w:rFonts w:cs="Times New Roman"/>
    </w:rPr>
  </w:style>
  <w:style w:type="character" w:customStyle="1" w:styleId="NoSpacingChar">
    <w:name w:val="No Spacing Char"/>
    <w:link w:val="NoSpacing"/>
    <w:uiPriority w:val="1"/>
    <w:rsid w:val="005B7AB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279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gislation.govt.nz/act/public/2014/0040/latest/DLM5501909.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www.legislation.govt.nz/act/public/2004/0036/latest/DLM280848.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egislation.govt.nz/act/public/2014/0040/latest/DLM5501909.html" TargetMode="External"/><Relationship Id="rId5" Type="http://schemas.openxmlformats.org/officeDocument/2006/relationships/styles" Target="styles.xml"/><Relationship Id="rId15" Type="http://schemas.openxmlformats.org/officeDocument/2006/relationships/hyperlink" Target="http://www.legislation.govt.nz/act/public/2014/0040/latest/DLM5501909.html" TargetMode="Externa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legislation.govt.nz/regulation/public/2015/0106/latest/whole.html"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7A0CB2987EF4B7884C812A022E5B3DA"/>
        <w:category>
          <w:name w:val="General"/>
          <w:gallery w:val="placeholder"/>
        </w:category>
        <w:types>
          <w:type w:val="bbPlcHdr"/>
        </w:types>
        <w:behaviors>
          <w:behavior w:val="content"/>
        </w:behaviors>
        <w:guid w:val="{6AB5D765-384D-4E19-80F6-D5D63CE568B7}"/>
      </w:docPartPr>
      <w:docPartBody>
        <w:p w:rsidR="000D10F9" w:rsidRDefault="008E5675" w:rsidP="008E5675">
          <w:pPr>
            <w:pStyle w:val="37A0CB2987EF4B7884C812A022E5B3DA"/>
          </w:pPr>
          <w:r w:rsidRPr="002504CA">
            <w:rPr>
              <w:rStyle w:val="PlaceholderText"/>
            </w:rPr>
            <w:t>Click or tap here to enter text.</w:t>
          </w:r>
        </w:p>
      </w:docPartBody>
    </w:docPart>
    <w:docPart>
      <w:docPartPr>
        <w:name w:val="205252AE83644534A3645667974D2981"/>
        <w:category>
          <w:name w:val="General"/>
          <w:gallery w:val="placeholder"/>
        </w:category>
        <w:types>
          <w:type w:val="bbPlcHdr"/>
        </w:types>
        <w:behaviors>
          <w:behavior w:val="content"/>
        </w:behaviors>
        <w:guid w:val="{390745FF-A51A-4961-817A-06B0913967BD}"/>
      </w:docPartPr>
      <w:docPartBody>
        <w:p w:rsidR="000D10F9" w:rsidRDefault="008E5675" w:rsidP="008E5675">
          <w:pPr>
            <w:pStyle w:val="205252AE83644534A3645667974D2981"/>
          </w:pPr>
          <w:r w:rsidRPr="002504CA">
            <w:rPr>
              <w:rStyle w:val="PlaceholderText"/>
            </w:rPr>
            <w:t>Click or tap here to enter text.</w:t>
          </w:r>
        </w:p>
      </w:docPartBody>
    </w:docPart>
    <w:docPart>
      <w:docPartPr>
        <w:name w:val="EF828F706E9C4326938C42818C5CCBF2"/>
        <w:category>
          <w:name w:val="General"/>
          <w:gallery w:val="placeholder"/>
        </w:category>
        <w:types>
          <w:type w:val="bbPlcHdr"/>
        </w:types>
        <w:behaviors>
          <w:behavior w:val="content"/>
        </w:behaviors>
        <w:guid w:val="{F94C4B3D-6D5F-42AA-8E99-5F9901A177F3}"/>
      </w:docPartPr>
      <w:docPartBody>
        <w:p w:rsidR="000D10F9" w:rsidRDefault="008E5675" w:rsidP="008E5675">
          <w:pPr>
            <w:pStyle w:val="EF828F706E9C4326938C42818C5CCBF2"/>
          </w:pPr>
          <w:r w:rsidRPr="002504CA">
            <w:rPr>
              <w:rStyle w:val="PlaceholderText"/>
            </w:rPr>
            <w:t>Click or tap here to enter text.</w:t>
          </w:r>
        </w:p>
      </w:docPartBody>
    </w:docPart>
    <w:docPart>
      <w:docPartPr>
        <w:name w:val="70C1C068144A4E9CACCA6842796D9B77"/>
        <w:category>
          <w:name w:val="General"/>
          <w:gallery w:val="placeholder"/>
        </w:category>
        <w:types>
          <w:type w:val="bbPlcHdr"/>
        </w:types>
        <w:behaviors>
          <w:behavior w:val="content"/>
        </w:behaviors>
        <w:guid w:val="{C6189F6C-C3A2-46BB-8D2A-094C920BA7A9}"/>
      </w:docPartPr>
      <w:docPartBody>
        <w:p w:rsidR="000D10F9" w:rsidRDefault="008E5675" w:rsidP="008E5675">
          <w:pPr>
            <w:pStyle w:val="70C1C068144A4E9CACCA6842796D9B77"/>
          </w:pPr>
          <w:r w:rsidRPr="002504CA">
            <w:rPr>
              <w:rStyle w:val="PlaceholderText"/>
            </w:rPr>
            <w:t>Click or tap here to enter text.</w:t>
          </w:r>
        </w:p>
      </w:docPartBody>
    </w:docPart>
    <w:docPart>
      <w:docPartPr>
        <w:name w:val="DDEAE5E7C00A4661B587DFAA1E22F3D6"/>
        <w:category>
          <w:name w:val="General"/>
          <w:gallery w:val="placeholder"/>
        </w:category>
        <w:types>
          <w:type w:val="bbPlcHdr"/>
        </w:types>
        <w:behaviors>
          <w:behavior w:val="content"/>
        </w:behaviors>
        <w:guid w:val="{8FE69B63-25E6-4F3F-9DF0-AC12D4AB951F}"/>
      </w:docPartPr>
      <w:docPartBody>
        <w:p w:rsidR="000D10F9" w:rsidRDefault="008E5675" w:rsidP="008E5675">
          <w:pPr>
            <w:pStyle w:val="DDEAE5E7C00A4661B587DFAA1E22F3D6"/>
          </w:pPr>
          <w:r w:rsidRPr="002504CA">
            <w:rPr>
              <w:rStyle w:val="PlaceholderText"/>
            </w:rPr>
            <w:t>Click or tap here to enter text.</w:t>
          </w:r>
        </w:p>
      </w:docPartBody>
    </w:docPart>
    <w:docPart>
      <w:docPartPr>
        <w:name w:val="CD9CE2222AAC462D8825CE5565086028"/>
        <w:category>
          <w:name w:val="General"/>
          <w:gallery w:val="placeholder"/>
        </w:category>
        <w:types>
          <w:type w:val="bbPlcHdr"/>
        </w:types>
        <w:behaviors>
          <w:behavior w:val="content"/>
        </w:behaviors>
        <w:guid w:val="{B3018C96-D813-4D90-A705-763AE56A83D6}"/>
      </w:docPartPr>
      <w:docPartBody>
        <w:p w:rsidR="000D10F9" w:rsidRDefault="008E5675" w:rsidP="008E5675">
          <w:pPr>
            <w:pStyle w:val="CD9CE2222AAC462D8825CE5565086028"/>
          </w:pPr>
          <w:r w:rsidRPr="002504CA">
            <w:rPr>
              <w:rStyle w:val="PlaceholderText"/>
            </w:rPr>
            <w:t>Click or tap here to enter text.</w:t>
          </w:r>
        </w:p>
      </w:docPartBody>
    </w:docPart>
    <w:docPart>
      <w:docPartPr>
        <w:name w:val="ED4CBF7A2CB2400B8215EAE8A8F5237C"/>
        <w:category>
          <w:name w:val="General"/>
          <w:gallery w:val="placeholder"/>
        </w:category>
        <w:types>
          <w:type w:val="bbPlcHdr"/>
        </w:types>
        <w:behaviors>
          <w:behavior w:val="content"/>
        </w:behaviors>
        <w:guid w:val="{B9443F7D-E9AF-4F48-A450-F3943722EF2F}"/>
      </w:docPartPr>
      <w:docPartBody>
        <w:p w:rsidR="000D10F9" w:rsidRDefault="008E5675" w:rsidP="008E5675">
          <w:pPr>
            <w:pStyle w:val="ED4CBF7A2CB2400B8215EAE8A8F5237C"/>
          </w:pPr>
          <w:r w:rsidRPr="002504CA">
            <w:rPr>
              <w:rStyle w:val="PlaceholderText"/>
            </w:rPr>
            <w:t>Click or tap here to enter text.</w:t>
          </w:r>
        </w:p>
      </w:docPartBody>
    </w:docPart>
    <w:docPart>
      <w:docPartPr>
        <w:name w:val="7FC22857307D42A1B85D8E894C143E48"/>
        <w:category>
          <w:name w:val="General"/>
          <w:gallery w:val="placeholder"/>
        </w:category>
        <w:types>
          <w:type w:val="bbPlcHdr"/>
        </w:types>
        <w:behaviors>
          <w:behavior w:val="content"/>
        </w:behaviors>
        <w:guid w:val="{3563C036-04AC-4066-AD5A-DFFAB6C151AC}"/>
      </w:docPartPr>
      <w:docPartBody>
        <w:p w:rsidR="000D10F9" w:rsidRDefault="008E5675" w:rsidP="008E5675">
          <w:pPr>
            <w:pStyle w:val="7FC22857307D42A1B85D8E894C143E48"/>
          </w:pPr>
          <w:r w:rsidRPr="002504CA">
            <w:rPr>
              <w:rStyle w:val="PlaceholderText"/>
            </w:rPr>
            <w:t>Click or tap here to enter text.</w:t>
          </w:r>
        </w:p>
      </w:docPartBody>
    </w:docPart>
    <w:docPart>
      <w:docPartPr>
        <w:name w:val="C4311859FF884257A58F889F2F31AB86"/>
        <w:category>
          <w:name w:val="General"/>
          <w:gallery w:val="placeholder"/>
        </w:category>
        <w:types>
          <w:type w:val="bbPlcHdr"/>
        </w:types>
        <w:behaviors>
          <w:behavior w:val="content"/>
        </w:behaviors>
        <w:guid w:val="{CBD2AA7B-CECF-44C8-8332-7E52AF4FE630}"/>
      </w:docPartPr>
      <w:docPartBody>
        <w:p w:rsidR="000D10F9" w:rsidRDefault="008E5675" w:rsidP="008E5675">
          <w:pPr>
            <w:pStyle w:val="C4311859FF884257A58F889F2F31AB86"/>
          </w:pPr>
          <w:r w:rsidRPr="002504CA">
            <w:rPr>
              <w:rStyle w:val="PlaceholderText"/>
            </w:rPr>
            <w:t>Click or tap here to enter text.</w:t>
          </w:r>
        </w:p>
      </w:docPartBody>
    </w:docPart>
    <w:docPart>
      <w:docPartPr>
        <w:name w:val="5A516D38F53948B1AA64679C853B44FB"/>
        <w:category>
          <w:name w:val="General"/>
          <w:gallery w:val="placeholder"/>
        </w:category>
        <w:types>
          <w:type w:val="bbPlcHdr"/>
        </w:types>
        <w:behaviors>
          <w:behavior w:val="content"/>
        </w:behaviors>
        <w:guid w:val="{E21E52F6-5020-4593-B21D-6FCD16B07EB2}"/>
      </w:docPartPr>
      <w:docPartBody>
        <w:p w:rsidR="000D10F9" w:rsidRDefault="008E5675" w:rsidP="008E5675">
          <w:pPr>
            <w:pStyle w:val="5A516D38F53948B1AA64679C853B44FB"/>
          </w:pPr>
          <w:r w:rsidRPr="002504CA">
            <w:rPr>
              <w:rStyle w:val="PlaceholderText"/>
            </w:rPr>
            <w:t>Click or tap here to enter text.</w:t>
          </w:r>
        </w:p>
      </w:docPartBody>
    </w:docPart>
    <w:docPart>
      <w:docPartPr>
        <w:name w:val="99765B2A196549E6A459366F02013FC0"/>
        <w:category>
          <w:name w:val="General"/>
          <w:gallery w:val="placeholder"/>
        </w:category>
        <w:types>
          <w:type w:val="bbPlcHdr"/>
        </w:types>
        <w:behaviors>
          <w:behavior w:val="content"/>
        </w:behaviors>
        <w:guid w:val="{A19FF962-859E-4536-9FA8-006DCBDB8035}"/>
      </w:docPartPr>
      <w:docPartBody>
        <w:p w:rsidR="000D10F9" w:rsidRDefault="008E5675" w:rsidP="008E5675">
          <w:pPr>
            <w:pStyle w:val="99765B2A196549E6A459366F02013FC0"/>
          </w:pPr>
          <w:r w:rsidRPr="002504CA">
            <w:rPr>
              <w:rStyle w:val="PlaceholderText"/>
            </w:rPr>
            <w:t>Click or tap here to enter text.</w:t>
          </w:r>
        </w:p>
      </w:docPartBody>
    </w:docPart>
    <w:docPart>
      <w:docPartPr>
        <w:name w:val="52CE7E88C5FF41B6BD1491A1C258A9A5"/>
        <w:category>
          <w:name w:val="General"/>
          <w:gallery w:val="placeholder"/>
        </w:category>
        <w:types>
          <w:type w:val="bbPlcHdr"/>
        </w:types>
        <w:behaviors>
          <w:behavior w:val="content"/>
        </w:behaviors>
        <w:guid w:val="{05132646-4ED3-46A3-AB52-3D895745899C}"/>
      </w:docPartPr>
      <w:docPartBody>
        <w:p w:rsidR="000D10F9" w:rsidRDefault="008E5675" w:rsidP="008E5675">
          <w:pPr>
            <w:pStyle w:val="52CE7E88C5FF41B6BD1491A1C258A9A5"/>
          </w:pPr>
          <w:r w:rsidRPr="002504CA">
            <w:rPr>
              <w:rStyle w:val="PlaceholderText"/>
            </w:rPr>
            <w:t>Click or tap here to enter text.</w:t>
          </w:r>
        </w:p>
      </w:docPartBody>
    </w:docPart>
    <w:docPart>
      <w:docPartPr>
        <w:name w:val="4CB798D9D3FF4EB2A9D48A37F5D91415"/>
        <w:category>
          <w:name w:val="General"/>
          <w:gallery w:val="placeholder"/>
        </w:category>
        <w:types>
          <w:type w:val="bbPlcHdr"/>
        </w:types>
        <w:behaviors>
          <w:behavior w:val="content"/>
        </w:behaviors>
        <w:guid w:val="{4C27DF25-7D80-4AD8-BC7A-5D68AE355589}"/>
      </w:docPartPr>
      <w:docPartBody>
        <w:p w:rsidR="000D10F9" w:rsidRDefault="008E5675" w:rsidP="008E5675">
          <w:pPr>
            <w:pStyle w:val="4CB798D9D3FF4EB2A9D48A37F5D91415"/>
          </w:pPr>
          <w:r w:rsidRPr="002504CA">
            <w:rPr>
              <w:rStyle w:val="PlaceholderText"/>
            </w:rPr>
            <w:t>Click or tap here to enter text.</w:t>
          </w:r>
        </w:p>
      </w:docPartBody>
    </w:docPart>
    <w:docPart>
      <w:docPartPr>
        <w:name w:val="667EAA21C5304F6AA69D8EC19881311D"/>
        <w:category>
          <w:name w:val="General"/>
          <w:gallery w:val="placeholder"/>
        </w:category>
        <w:types>
          <w:type w:val="bbPlcHdr"/>
        </w:types>
        <w:behaviors>
          <w:behavior w:val="content"/>
        </w:behaviors>
        <w:guid w:val="{608F9A0C-C103-4754-8170-53D7D4BA9DCF}"/>
      </w:docPartPr>
      <w:docPartBody>
        <w:p w:rsidR="000D10F9" w:rsidRDefault="008E5675" w:rsidP="008E5675">
          <w:pPr>
            <w:pStyle w:val="667EAA21C5304F6AA69D8EC19881311D"/>
          </w:pPr>
          <w:r w:rsidRPr="002504CA">
            <w:rPr>
              <w:rStyle w:val="PlaceholderText"/>
            </w:rPr>
            <w:t>Click or tap here to enter text.</w:t>
          </w:r>
        </w:p>
      </w:docPartBody>
    </w:docPart>
    <w:docPart>
      <w:docPartPr>
        <w:name w:val="42D2300D3C8A42E5A9C0F4EBF9372EE5"/>
        <w:category>
          <w:name w:val="General"/>
          <w:gallery w:val="placeholder"/>
        </w:category>
        <w:types>
          <w:type w:val="bbPlcHdr"/>
        </w:types>
        <w:behaviors>
          <w:behavior w:val="content"/>
        </w:behaviors>
        <w:guid w:val="{8E4AF778-7680-40DA-BF51-767C246BC45E}"/>
      </w:docPartPr>
      <w:docPartBody>
        <w:p w:rsidR="000D10F9" w:rsidRDefault="008E5675" w:rsidP="008E5675">
          <w:pPr>
            <w:pStyle w:val="42D2300D3C8A42E5A9C0F4EBF9372EE5"/>
          </w:pPr>
          <w:r w:rsidRPr="002504CA">
            <w:rPr>
              <w:rStyle w:val="PlaceholderText"/>
            </w:rPr>
            <w:t>Click or tap here to enter text.</w:t>
          </w:r>
        </w:p>
      </w:docPartBody>
    </w:docPart>
    <w:docPart>
      <w:docPartPr>
        <w:name w:val="F26129BE53194E26BD673B9C39E9089D"/>
        <w:category>
          <w:name w:val="General"/>
          <w:gallery w:val="placeholder"/>
        </w:category>
        <w:types>
          <w:type w:val="bbPlcHdr"/>
        </w:types>
        <w:behaviors>
          <w:behavior w:val="content"/>
        </w:behaviors>
        <w:guid w:val="{0FDB9970-7C65-4D9A-B004-DD06C610DE2B}"/>
      </w:docPartPr>
      <w:docPartBody>
        <w:p w:rsidR="000D10F9" w:rsidRDefault="008E5675" w:rsidP="008E5675">
          <w:pPr>
            <w:pStyle w:val="F26129BE53194E26BD673B9C39E9089D"/>
          </w:pPr>
          <w:r w:rsidRPr="002504CA">
            <w:rPr>
              <w:rStyle w:val="PlaceholderText"/>
            </w:rPr>
            <w:t>Click or tap here to enter text.</w:t>
          </w:r>
        </w:p>
      </w:docPartBody>
    </w:docPart>
    <w:docPart>
      <w:docPartPr>
        <w:name w:val="1AC5A1635CA34234B4E29D2BE01D5F80"/>
        <w:category>
          <w:name w:val="General"/>
          <w:gallery w:val="placeholder"/>
        </w:category>
        <w:types>
          <w:type w:val="bbPlcHdr"/>
        </w:types>
        <w:behaviors>
          <w:behavior w:val="content"/>
        </w:behaviors>
        <w:guid w:val="{76026C9D-4CE7-4A0C-8CA3-312AF9D3CD7D}"/>
      </w:docPartPr>
      <w:docPartBody>
        <w:p w:rsidR="000D10F9" w:rsidRDefault="008E5675" w:rsidP="008E5675">
          <w:pPr>
            <w:pStyle w:val="1AC5A1635CA34234B4E29D2BE01D5F80"/>
          </w:pPr>
          <w:r w:rsidRPr="002504CA">
            <w:rPr>
              <w:rStyle w:val="PlaceholderText"/>
            </w:rPr>
            <w:t>Click or tap here to enter text.</w:t>
          </w:r>
        </w:p>
      </w:docPartBody>
    </w:docPart>
    <w:docPart>
      <w:docPartPr>
        <w:name w:val="C179BDD22467412B994FADC794D2AC59"/>
        <w:category>
          <w:name w:val="General"/>
          <w:gallery w:val="placeholder"/>
        </w:category>
        <w:types>
          <w:type w:val="bbPlcHdr"/>
        </w:types>
        <w:behaviors>
          <w:behavior w:val="content"/>
        </w:behaviors>
        <w:guid w:val="{C813BC4E-69A7-4E58-BFF0-A9DA486E7FC9}"/>
      </w:docPartPr>
      <w:docPartBody>
        <w:p w:rsidR="000D10F9" w:rsidRDefault="008E5675" w:rsidP="008E5675">
          <w:pPr>
            <w:pStyle w:val="C179BDD22467412B994FADC794D2AC59"/>
          </w:pPr>
          <w:r w:rsidRPr="002504CA">
            <w:rPr>
              <w:rStyle w:val="PlaceholderText"/>
            </w:rPr>
            <w:t>Click or tap here to enter text.</w:t>
          </w:r>
        </w:p>
      </w:docPartBody>
    </w:docPart>
    <w:docPart>
      <w:docPartPr>
        <w:name w:val="43714F055AE24DC3963CBF8BE23D4E4E"/>
        <w:category>
          <w:name w:val="General"/>
          <w:gallery w:val="placeholder"/>
        </w:category>
        <w:types>
          <w:type w:val="bbPlcHdr"/>
        </w:types>
        <w:behaviors>
          <w:behavior w:val="content"/>
        </w:behaviors>
        <w:guid w:val="{CE87A301-24A8-4670-B4E0-DD2A3DE58F66}"/>
      </w:docPartPr>
      <w:docPartBody>
        <w:p w:rsidR="000D10F9" w:rsidRDefault="008E5675" w:rsidP="008E5675">
          <w:pPr>
            <w:pStyle w:val="43714F055AE24DC3963CBF8BE23D4E4E"/>
          </w:pPr>
          <w:r w:rsidRPr="002504CA">
            <w:rPr>
              <w:rStyle w:val="PlaceholderText"/>
            </w:rPr>
            <w:t>Click or tap here to enter text.</w:t>
          </w:r>
        </w:p>
      </w:docPartBody>
    </w:docPart>
    <w:docPart>
      <w:docPartPr>
        <w:name w:val="0356DE300ACD4624902CA881A0EA5125"/>
        <w:category>
          <w:name w:val="General"/>
          <w:gallery w:val="placeholder"/>
        </w:category>
        <w:types>
          <w:type w:val="bbPlcHdr"/>
        </w:types>
        <w:behaviors>
          <w:behavior w:val="content"/>
        </w:behaviors>
        <w:guid w:val="{7B6415DE-AB09-42FF-9EDA-11814E097DBF}"/>
      </w:docPartPr>
      <w:docPartBody>
        <w:p w:rsidR="000D10F9" w:rsidRDefault="008E5675" w:rsidP="008E5675">
          <w:pPr>
            <w:pStyle w:val="0356DE300ACD4624902CA881A0EA5125"/>
          </w:pPr>
          <w:r w:rsidRPr="002504CA">
            <w:rPr>
              <w:rStyle w:val="PlaceholderText"/>
            </w:rPr>
            <w:t>Click or tap here to enter text.</w:t>
          </w:r>
        </w:p>
      </w:docPartBody>
    </w:docPart>
    <w:docPart>
      <w:docPartPr>
        <w:name w:val="44438463ED10421AAEDABD7B3DB55389"/>
        <w:category>
          <w:name w:val="General"/>
          <w:gallery w:val="placeholder"/>
        </w:category>
        <w:types>
          <w:type w:val="bbPlcHdr"/>
        </w:types>
        <w:behaviors>
          <w:behavior w:val="content"/>
        </w:behaviors>
        <w:guid w:val="{444F3667-2269-47AF-8EA4-976FF4BCB81A}"/>
      </w:docPartPr>
      <w:docPartBody>
        <w:p w:rsidR="000D10F9" w:rsidRDefault="008E5675" w:rsidP="008E5675">
          <w:pPr>
            <w:pStyle w:val="44438463ED10421AAEDABD7B3DB55389"/>
          </w:pPr>
          <w:r w:rsidRPr="002504CA">
            <w:rPr>
              <w:rStyle w:val="PlaceholderText"/>
            </w:rPr>
            <w:t>Click or tap here to enter text.</w:t>
          </w:r>
        </w:p>
      </w:docPartBody>
    </w:docPart>
    <w:docPart>
      <w:docPartPr>
        <w:name w:val="F2B9A04C77B44E0BB0E506F3E57CC5D1"/>
        <w:category>
          <w:name w:val="General"/>
          <w:gallery w:val="placeholder"/>
        </w:category>
        <w:types>
          <w:type w:val="bbPlcHdr"/>
        </w:types>
        <w:behaviors>
          <w:behavior w:val="content"/>
        </w:behaviors>
        <w:guid w:val="{F85A9F7B-CDF7-4CB3-93D7-830E7B83BD3B}"/>
      </w:docPartPr>
      <w:docPartBody>
        <w:p w:rsidR="000D10F9" w:rsidRDefault="008E5675" w:rsidP="008E5675">
          <w:pPr>
            <w:pStyle w:val="F2B9A04C77B44E0BB0E506F3E57CC5D1"/>
          </w:pPr>
          <w:r w:rsidRPr="002504CA">
            <w:rPr>
              <w:rStyle w:val="PlaceholderText"/>
            </w:rPr>
            <w:t>Click or tap here to enter text.</w:t>
          </w:r>
        </w:p>
      </w:docPartBody>
    </w:docPart>
    <w:docPart>
      <w:docPartPr>
        <w:name w:val="DF7F24A0D6C14113A35914B346808C4F"/>
        <w:category>
          <w:name w:val="General"/>
          <w:gallery w:val="placeholder"/>
        </w:category>
        <w:types>
          <w:type w:val="bbPlcHdr"/>
        </w:types>
        <w:behaviors>
          <w:behavior w:val="content"/>
        </w:behaviors>
        <w:guid w:val="{BFA7F93B-6B84-40AE-B7B1-C5865582FAA3}"/>
      </w:docPartPr>
      <w:docPartBody>
        <w:p w:rsidR="000D10F9" w:rsidRDefault="008E5675" w:rsidP="008E5675">
          <w:pPr>
            <w:pStyle w:val="DF7F24A0D6C14113A35914B346808C4F"/>
          </w:pPr>
          <w:r w:rsidRPr="002504CA">
            <w:rPr>
              <w:rStyle w:val="PlaceholderText"/>
            </w:rPr>
            <w:t>Click or tap here to enter text.</w:t>
          </w:r>
        </w:p>
      </w:docPartBody>
    </w:docPart>
    <w:docPart>
      <w:docPartPr>
        <w:name w:val="7AB62162980849DE9001CB65D4840E20"/>
        <w:category>
          <w:name w:val="General"/>
          <w:gallery w:val="placeholder"/>
        </w:category>
        <w:types>
          <w:type w:val="bbPlcHdr"/>
        </w:types>
        <w:behaviors>
          <w:behavior w:val="content"/>
        </w:behaviors>
        <w:guid w:val="{6332F15F-6B95-403F-9EE8-D30F0BAD1738}"/>
      </w:docPartPr>
      <w:docPartBody>
        <w:p w:rsidR="000D10F9" w:rsidRDefault="008E5675" w:rsidP="008E5675">
          <w:pPr>
            <w:pStyle w:val="7AB62162980849DE9001CB65D4840E20"/>
          </w:pPr>
          <w:r w:rsidRPr="002504CA">
            <w:rPr>
              <w:rStyle w:val="PlaceholderText"/>
            </w:rPr>
            <w:t>Click or tap here to enter text.</w:t>
          </w:r>
        </w:p>
      </w:docPartBody>
    </w:docPart>
    <w:docPart>
      <w:docPartPr>
        <w:name w:val="EB6F0B98F83A4F5A8AF76F86B3433EDE"/>
        <w:category>
          <w:name w:val="General"/>
          <w:gallery w:val="placeholder"/>
        </w:category>
        <w:types>
          <w:type w:val="bbPlcHdr"/>
        </w:types>
        <w:behaviors>
          <w:behavior w:val="content"/>
        </w:behaviors>
        <w:guid w:val="{B64384AD-EC92-45CB-BB79-15888A1A2040}"/>
      </w:docPartPr>
      <w:docPartBody>
        <w:p w:rsidR="000D10F9" w:rsidRDefault="008E5675" w:rsidP="008E5675">
          <w:pPr>
            <w:pStyle w:val="EB6F0B98F83A4F5A8AF76F86B3433EDE"/>
          </w:pPr>
          <w:r w:rsidRPr="002504CA">
            <w:rPr>
              <w:rStyle w:val="PlaceholderText"/>
            </w:rPr>
            <w:t>Click or tap here to enter text.</w:t>
          </w:r>
        </w:p>
      </w:docPartBody>
    </w:docPart>
    <w:docPart>
      <w:docPartPr>
        <w:name w:val="88A9C21BFFCF4EE2907842E6CE135BE5"/>
        <w:category>
          <w:name w:val="General"/>
          <w:gallery w:val="placeholder"/>
        </w:category>
        <w:types>
          <w:type w:val="bbPlcHdr"/>
        </w:types>
        <w:behaviors>
          <w:behavior w:val="content"/>
        </w:behaviors>
        <w:guid w:val="{0F9DE8C4-4283-4D7F-8F65-3648A67A16E3}"/>
      </w:docPartPr>
      <w:docPartBody>
        <w:p w:rsidR="000D10F9" w:rsidRDefault="008E5675" w:rsidP="008E5675">
          <w:pPr>
            <w:pStyle w:val="88A9C21BFFCF4EE2907842E6CE135BE5"/>
          </w:pPr>
          <w:r w:rsidRPr="002504CA">
            <w:rPr>
              <w:rStyle w:val="PlaceholderText"/>
            </w:rPr>
            <w:t>Click or tap here to enter text.</w:t>
          </w:r>
        </w:p>
      </w:docPartBody>
    </w:docPart>
    <w:docPart>
      <w:docPartPr>
        <w:name w:val="F979C618293A4E5B9E1CC49E699C263E"/>
        <w:category>
          <w:name w:val="General"/>
          <w:gallery w:val="placeholder"/>
        </w:category>
        <w:types>
          <w:type w:val="bbPlcHdr"/>
        </w:types>
        <w:behaviors>
          <w:behavior w:val="content"/>
        </w:behaviors>
        <w:guid w:val="{D92EB2BC-9697-43F8-9F5D-41DDCBEF5D0E}"/>
      </w:docPartPr>
      <w:docPartBody>
        <w:p w:rsidR="000D10F9" w:rsidRDefault="008E5675" w:rsidP="008E5675">
          <w:pPr>
            <w:pStyle w:val="F979C618293A4E5B9E1CC49E699C263E"/>
          </w:pPr>
          <w:r w:rsidRPr="002504CA">
            <w:rPr>
              <w:rStyle w:val="PlaceholderText"/>
            </w:rPr>
            <w:t>Click or tap here to enter text.</w:t>
          </w:r>
        </w:p>
      </w:docPartBody>
    </w:docPart>
    <w:docPart>
      <w:docPartPr>
        <w:name w:val="9DB32946D6334A1C99ACCF504134CB7A"/>
        <w:category>
          <w:name w:val="General"/>
          <w:gallery w:val="placeholder"/>
        </w:category>
        <w:types>
          <w:type w:val="bbPlcHdr"/>
        </w:types>
        <w:behaviors>
          <w:behavior w:val="content"/>
        </w:behaviors>
        <w:guid w:val="{4B6A286B-643F-44D6-A9BA-515A3C5B023D}"/>
      </w:docPartPr>
      <w:docPartBody>
        <w:p w:rsidR="000D10F9" w:rsidRDefault="008E5675" w:rsidP="008E5675">
          <w:pPr>
            <w:pStyle w:val="9DB32946D6334A1C99ACCF504134CB7A"/>
          </w:pPr>
          <w:r w:rsidRPr="002504CA">
            <w:rPr>
              <w:rStyle w:val="PlaceholderText"/>
            </w:rPr>
            <w:t>Click or tap here to enter text.</w:t>
          </w:r>
        </w:p>
      </w:docPartBody>
    </w:docPart>
    <w:docPart>
      <w:docPartPr>
        <w:name w:val="B71212EB909B411AAD826AE033BB365C"/>
        <w:category>
          <w:name w:val="General"/>
          <w:gallery w:val="placeholder"/>
        </w:category>
        <w:types>
          <w:type w:val="bbPlcHdr"/>
        </w:types>
        <w:behaviors>
          <w:behavior w:val="content"/>
        </w:behaviors>
        <w:guid w:val="{CC273FAF-62AD-4F23-B521-28F87614BB98}"/>
      </w:docPartPr>
      <w:docPartBody>
        <w:p w:rsidR="000D10F9" w:rsidRDefault="008E5675" w:rsidP="008E5675">
          <w:pPr>
            <w:pStyle w:val="B71212EB909B411AAD826AE033BB365C"/>
          </w:pPr>
          <w:r w:rsidRPr="002504CA">
            <w:rPr>
              <w:rStyle w:val="PlaceholderText"/>
            </w:rPr>
            <w:t>Click or tap here to enter text.</w:t>
          </w:r>
        </w:p>
      </w:docPartBody>
    </w:docPart>
    <w:docPart>
      <w:docPartPr>
        <w:name w:val="97F2A67060D346F3B9D792632E97E37A"/>
        <w:category>
          <w:name w:val="General"/>
          <w:gallery w:val="placeholder"/>
        </w:category>
        <w:types>
          <w:type w:val="bbPlcHdr"/>
        </w:types>
        <w:behaviors>
          <w:behavior w:val="content"/>
        </w:behaviors>
        <w:guid w:val="{EFCB6CA4-C866-4231-9C0E-D69EE5E856E8}"/>
      </w:docPartPr>
      <w:docPartBody>
        <w:p w:rsidR="000D10F9" w:rsidRDefault="008E5675" w:rsidP="008E5675">
          <w:pPr>
            <w:pStyle w:val="97F2A67060D346F3B9D792632E97E37A"/>
          </w:pPr>
          <w:r w:rsidRPr="002504CA">
            <w:rPr>
              <w:rStyle w:val="PlaceholderText"/>
            </w:rPr>
            <w:t>Click or tap here to enter text.</w:t>
          </w:r>
        </w:p>
      </w:docPartBody>
    </w:docPart>
    <w:docPart>
      <w:docPartPr>
        <w:name w:val="F5393E69109345A8BA92309C21BABB80"/>
        <w:category>
          <w:name w:val="General"/>
          <w:gallery w:val="placeholder"/>
        </w:category>
        <w:types>
          <w:type w:val="bbPlcHdr"/>
        </w:types>
        <w:behaviors>
          <w:behavior w:val="content"/>
        </w:behaviors>
        <w:guid w:val="{D7FD0035-EB6A-4ACC-ACE2-AC41669A8DA8}"/>
      </w:docPartPr>
      <w:docPartBody>
        <w:p w:rsidR="000D10F9" w:rsidRDefault="008E5675" w:rsidP="008E5675">
          <w:pPr>
            <w:pStyle w:val="F5393E69109345A8BA92309C21BABB80"/>
          </w:pPr>
          <w:r w:rsidRPr="002504CA">
            <w:rPr>
              <w:rStyle w:val="PlaceholderText"/>
            </w:rPr>
            <w:t>Click or tap here to enter text.</w:t>
          </w:r>
        </w:p>
      </w:docPartBody>
    </w:docPart>
    <w:docPart>
      <w:docPartPr>
        <w:name w:val="17AC9C9CA8034C7FBC1DD83DEBD4E38A"/>
        <w:category>
          <w:name w:val="General"/>
          <w:gallery w:val="placeholder"/>
        </w:category>
        <w:types>
          <w:type w:val="bbPlcHdr"/>
        </w:types>
        <w:behaviors>
          <w:behavior w:val="content"/>
        </w:behaviors>
        <w:guid w:val="{D01A7FC7-A8B9-441A-BE15-405B3629FF15}"/>
      </w:docPartPr>
      <w:docPartBody>
        <w:p w:rsidR="000D10F9" w:rsidRDefault="008E5675" w:rsidP="008E5675">
          <w:pPr>
            <w:pStyle w:val="17AC9C9CA8034C7FBC1DD83DEBD4E38A"/>
          </w:pPr>
          <w:r w:rsidRPr="002504CA">
            <w:rPr>
              <w:rStyle w:val="PlaceholderText"/>
            </w:rPr>
            <w:t>Click or tap here to enter text.</w:t>
          </w:r>
        </w:p>
      </w:docPartBody>
    </w:docPart>
    <w:docPart>
      <w:docPartPr>
        <w:name w:val="6E35A807C1F043BF80FBA6A2DDE67C79"/>
        <w:category>
          <w:name w:val="General"/>
          <w:gallery w:val="placeholder"/>
        </w:category>
        <w:types>
          <w:type w:val="bbPlcHdr"/>
        </w:types>
        <w:behaviors>
          <w:behavior w:val="content"/>
        </w:behaviors>
        <w:guid w:val="{CA11C7B8-4A0A-4D50-A0C9-7E4489A3D7CC}"/>
      </w:docPartPr>
      <w:docPartBody>
        <w:p w:rsidR="000D10F9" w:rsidRDefault="008E5675" w:rsidP="008E5675">
          <w:pPr>
            <w:pStyle w:val="6E35A807C1F043BF80FBA6A2DDE67C79"/>
          </w:pPr>
          <w:r w:rsidRPr="002504CA">
            <w:rPr>
              <w:rStyle w:val="PlaceholderText"/>
            </w:rPr>
            <w:t>Click or tap here to enter text.</w:t>
          </w:r>
        </w:p>
      </w:docPartBody>
    </w:docPart>
    <w:docPart>
      <w:docPartPr>
        <w:name w:val="B564B23155C04B92B21244A95DF66020"/>
        <w:category>
          <w:name w:val="General"/>
          <w:gallery w:val="placeholder"/>
        </w:category>
        <w:types>
          <w:type w:val="bbPlcHdr"/>
        </w:types>
        <w:behaviors>
          <w:behavior w:val="content"/>
        </w:behaviors>
        <w:guid w:val="{1E8FA784-5E1B-468B-9DBB-8EF6B3B9CA9A}"/>
      </w:docPartPr>
      <w:docPartBody>
        <w:p w:rsidR="000D10F9" w:rsidRDefault="008E5675" w:rsidP="008E5675">
          <w:pPr>
            <w:pStyle w:val="B564B23155C04B92B21244A95DF66020"/>
          </w:pPr>
          <w:r w:rsidRPr="002504CA">
            <w:rPr>
              <w:rStyle w:val="PlaceholderText"/>
            </w:rPr>
            <w:t>Click or tap here to enter text.</w:t>
          </w:r>
        </w:p>
      </w:docPartBody>
    </w:docPart>
    <w:docPart>
      <w:docPartPr>
        <w:name w:val="606D7F0082A941E4867224C7A5511F23"/>
        <w:category>
          <w:name w:val="General"/>
          <w:gallery w:val="placeholder"/>
        </w:category>
        <w:types>
          <w:type w:val="bbPlcHdr"/>
        </w:types>
        <w:behaviors>
          <w:behavior w:val="content"/>
        </w:behaviors>
        <w:guid w:val="{610AAB6B-13E1-4464-9E2D-844AAA1F6B51}"/>
      </w:docPartPr>
      <w:docPartBody>
        <w:p w:rsidR="000D10F9" w:rsidRDefault="008E5675" w:rsidP="008E5675">
          <w:pPr>
            <w:pStyle w:val="606D7F0082A941E4867224C7A5511F23"/>
          </w:pPr>
          <w:r w:rsidRPr="002504CA">
            <w:rPr>
              <w:rStyle w:val="PlaceholderText"/>
            </w:rPr>
            <w:t>Click or tap here to enter text.</w:t>
          </w:r>
        </w:p>
      </w:docPartBody>
    </w:docPart>
    <w:docPart>
      <w:docPartPr>
        <w:name w:val="E33B51EA097B4F05A115C15BAB454005"/>
        <w:category>
          <w:name w:val="General"/>
          <w:gallery w:val="placeholder"/>
        </w:category>
        <w:types>
          <w:type w:val="bbPlcHdr"/>
        </w:types>
        <w:behaviors>
          <w:behavior w:val="content"/>
        </w:behaviors>
        <w:guid w:val="{4D67FA37-9B0D-43E8-B423-C5C0E838AC71}"/>
      </w:docPartPr>
      <w:docPartBody>
        <w:p w:rsidR="000D10F9" w:rsidRDefault="008E5675" w:rsidP="008E5675">
          <w:pPr>
            <w:pStyle w:val="E33B51EA097B4F05A115C15BAB454005"/>
          </w:pPr>
          <w:r w:rsidRPr="002504CA">
            <w:rPr>
              <w:rStyle w:val="PlaceholderText"/>
            </w:rPr>
            <w:t>Click or tap here to enter text.</w:t>
          </w:r>
        </w:p>
      </w:docPartBody>
    </w:docPart>
    <w:docPart>
      <w:docPartPr>
        <w:name w:val="CF38E97BBAB241B29DBEE58DB016B5D7"/>
        <w:category>
          <w:name w:val="General"/>
          <w:gallery w:val="placeholder"/>
        </w:category>
        <w:types>
          <w:type w:val="bbPlcHdr"/>
        </w:types>
        <w:behaviors>
          <w:behavior w:val="content"/>
        </w:behaviors>
        <w:guid w:val="{B872875B-9DBC-4713-B6D0-58130274E8D3}"/>
      </w:docPartPr>
      <w:docPartBody>
        <w:p w:rsidR="000D10F9" w:rsidRDefault="008E5675" w:rsidP="008E5675">
          <w:pPr>
            <w:pStyle w:val="CF38E97BBAB241B29DBEE58DB016B5D7"/>
          </w:pPr>
          <w:r w:rsidRPr="002504CA">
            <w:rPr>
              <w:rStyle w:val="PlaceholderText"/>
            </w:rPr>
            <w:t>Click or tap here to enter text.</w:t>
          </w:r>
        </w:p>
      </w:docPartBody>
    </w:docPart>
    <w:docPart>
      <w:docPartPr>
        <w:name w:val="B392B2A286C24348980BEA5C70F52BCB"/>
        <w:category>
          <w:name w:val="General"/>
          <w:gallery w:val="placeholder"/>
        </w:category>
        <w:types>
          <w:type w:val="bbPlcHdr"/>
        </w:types>
        <w:behaviors>
          <w:behavior w:val="content"/>
        </w:behaviors>
        <w:guid w:val="{844C4B30-D7E4-469E-AFE4-5A42B3B93CD0}"/>
      </w:docPartPr>
      <w:docPartBody>
        <w:p w:rsidR="000D10F9" w:rsidRDefault="008E5675" w:rsidP="008E5675">
          <w:pPr>
            <w:pStyle w:val="B392B2A286C24348980BEA5C70F52BCB"/>
          </w:pPr>
          <w:r w:rsidRPr="002504CA">
            <w:rPr>
              <w:rStyle w:val="PlaceholderText"/>
            </w:rPr>
            <w:t>Click or tap here to enter text.</w:t>
          </w:r>
        </w:p>
      </w:docPartBody>
    </w:docPart>
    <w:docPart>
      <w:docPartPr>
        <w:name w:val="3D30AEAF598643068CFE5296B612903F"/>
        <w:category>
          <w:name w:val="General"/>
          <w:gallery w:val="placeholder"/>
        </w:category>
        <w:types>
          <w:type w:val="bbPlcHdr"/>
        </w:types>
        <w:behaviors>
          <w:behavior w:val="content"/>
        </w:behaviors>
        <w:guid w:val="{0114143A-9A7A-468B-865F-38365F9DE8A6}"/>
      </w:docPartPr>
      <w:docPartBody>
        <w:p w:rsidR="000D10F9" w:rsidRDefault="008E5675" w:rsidP="008E5675">
          <w:pPr>
            <w:pStyle w:val="3D30AEAF598643068CFE5296B612903F"/>
          </w:pPr>
          <w:r w:rsidRPr="002504CA">
            <w:rPr>
              <w:rStyle w:val="PlaceholderText"/>
            </w:rPr>
            <w:t>Click or tap here to enter text.</w:t>
          </w:r>
        </w:p>
      </w:docPartBody>
    </w:docPart>
    <w:docPart>
      <w:docPartPr>
        <w:name w:val="2D2FC41A969746259DDAB6DF6362FCD4"/>
        <w:category>
          <w:name w:val="General"/>
          <w:gallery w:val="placeholder"/>
        </w:category>
        <w:types>
          <w:type w:val="bbPlcHdr"/>
        </w:types>
        <w:behaviors>
          <w:behavior w:val="content"/>
        </w:behaviors>
        <w:guid w:val="{F1A705EB-BB9D-47F0-BBC1-F41B48574B4D}"/>
      </w:docPartPr>
      <w:docPartBody>
        <w:p w:rsidR="000D10F9" w:rsidRDefault="008E5675" w:rsidP="008E5675">
          <w:pPr>
            <w:pStyle w:val="2D2FC41A969746259DDAB6DF6362FCD4"/>
          </w:pPr>
          <w:r w:rsidRPr="002504CA">
            <w:rPr>
              <w:rStyle w:val="PlaceholderText"/>
            </w:rPr>
            <w:t>Click or tap here to enter text.</w:t>
          </w:r>
        </w:p>
      </w:docPartBody>
    </w:docPart>
    <w:docPart>
      <w:docPartPr>
        <w:name w:val="742C83F7556143679FAED4AB9526DD0A"/>
        <w:category>
          <w:name w:val="General"/>
          <w:gallery w:val="placeholder"/>
        </w:category>
        <w:types>
          <w:type w:val="bbPlcHdr"/>
        </w:types>
        <w:behaviors>
          <w:behavior w:val="content"/>
        </w:behaviors>
        <w:guid w:val="{AB588419-4EA3-4F95-91CF-25FB37E4E70E}"/>
      </w:docPartPr>
      <w:docPartBody>
        <w:p w:rsidR="000D10F9" w:rsidRDefault="008E5675" w:rsidP="008E5675">
          <w:pPr>
            <w:pStyle w:val="742C83F7556143679FAED4AB9526DD0A"/>
          </w:pPr>
          <w:r w:rsidRPr="002504CA">
            <w:rPr>
              <w:rStyle w:val="PlaceholderText"/>
            </w:rPr>
            <w:t>Click or tap here to enter text.</w:t>
          </w:r>
        </w:p>
      </w:docPartBody>
    </w:docPart>
    <w:docPart>
      <w:docPartPr>
        <w:name w:val="D05FC6177AA64F5EB45BD50180435A75"/>
        <w:category>
          <w:name w:val="General"/>
          <w:gallery w:val="placeholder"/>
        </w:category>
        <w:types>
          <w:type w:val="bbPlcHdr"/>
        </w:types>
        <w:behaviors>
          <w:behavior w:val="content"/>
        </w:behaviors>
        <w:guid w:val="{82ECB4BC-FBAB-4F5C-9505-7314BB282E24}"/>
      </w:docPartPr>
      <w:docPartBody>
        <w:p w:rsidR="000D10F9" w:rsidRDefault="008E5675" w:rsidP="008E5675">
          <w:pPr>
            <w:pStyle w:val="D05FC6177AA64F5EB45BD50180435A75"/>
          </w:pPr>
          <w:r w:rsidRPr="002504CA">
            <w:rPr>
              <w:rStyle w:val="PlaceholderText"/>
            </w:rPr>
            <w:t>Click or tap here to enter text.</w:t>
          </w:r>
        </w:p>
      </w:docPartBody>
    </w:docPart>
    <w:docPart>
      <w:docPartPr>
        <w:name w:val="A7FEEC60F31B43C7B0CA1E0FEBFF4C00"/>
        <w:category>
          <w:name w:val="General"/>
          <w:gallery w:val="placeholder"/>
        </w:category>
        <w:types>
          <w:type w:val="bbPlcHdr"/>
        </w:types>
        <w:behaviors>
          <w:behavior w:val="content"/>
        </w:behaviors>
        <w:guid w:val="{65CE51AC-ED50-4A89-977B-1D5367A9A246}"/>
      </w:docPartPr>
      <w:docPartBody>
        <w:p w:rsidR="000D10F9" w:rsidRDefault="008E5675" w:rsidP="008E5675">
          <w:pPr>
            <w:pStyle w:val="A7FEEC60F31B43C7B0CA1E0FEBFF4C00"/>
          </w:pPr>
          <w:r w:rsidRPr="002504CA">
            <w:rPr>
              <w:rStyle w:val="PlaceholderText"/>
            </w:rPr>
            <w:t>Click or tap here to enter text.</w:t>
          </w:r>
        </w:p>
      </w:docPartBody>
    </w:docPart>
    <w:docPart>
      <w:docPartPr>
        <w:name w:val="7EAADE762EF54A30943C2FA5D5C52678"/>
        <w:category>
          <w:name w:val="General"/>
          <w:gallery w:val="placeholder"/>
        </w:category>
        <w:types>
          <w:type w:val="bbPlcHdr"/>
        </w:types>
        <w:behaviors>
          <w:behavior w:val="content"/>
        </w:behaviors>
        <w:guid w:val="{B60747C9-2B0E-4D39-93AA-12E3E402C9A9}"/>
      </w:docPartPr>
      <w:docPartBody>
        <w:p w:rsidR="000D10F9" w:rsidRDefault="008E5675" w:rsidP="008E5675">
          <w:pPr>
            <w:pStyle w:val="7EAADE762EF54A30943C2FA5D5C52678"/>
          </w:pPr>
          <w:r w:rsidRPr="002504CA">
            <w:rPr>
              <w:rStyle w:val="PlaceholderText"/>
            </w:rPr>
            <w:t>Click or tap here to enter text.</w:t>
          </w:r>
        </w:p>
      </w:docPartBody>
    </w:docPart>
    <w:docPart>
      <w:docPartPr>
        <w:name w:val="E35A74A442014C10990028E81AD7A12C"/>
        <w:category>
          <w:name w:val="General"/>
          <w:gallery w:val="placeholder"/>
        </w:category>
        <w:types>
          <w:type w:val="bbPlcHdr"/>
        </w:types>
        <w:behaviors>
          <w:behavior w:val="content"/>
        </w:behaviors>
        <w:guid w:val="{8E6F3254-EB47-4C91-BFD5-9E64F5D52226}"/>
      </w:docPartPr>
      <w:docPartBody>
        <w:p w:rsidR="000D10F9" w:rsidRDefault="008E5675" w:rsidP="008E5675">
          <w:pPr>
            <w:pStyle w:val="E35A74A442014C10990028E81AD7A12C"/>
          </w:pPr>
          <w:r w:rsidRPr="002504CA">
            <w:rPr>
              <w:rStyle w:val="PlaceholderText"/>
            </w:rPr>
            <w:t>Click or tap here to enter text.</w:t>
          </w:r>
        </w:p>
      </w:docPartBody>
    </w:docPart>
    <w:docPart>
      <w:docPartPr>
        <w:name w:val="37D621FC2FD24CDEBB3A3903CC703A39"/>
        <w:category>
          <w:name w:val="General"/>
          <w:gallery w:val="placeholder"/>
        </w:category>
        <w:types>
          <w:type w:val="bbPlcHdr"/>
        </w:types>
        <w:behaviors>
          <w:behavior w:val="content"/>
        </w:behaviors>
        <w:guid w:val="{1259A0A7-BE99-4296-8401-995B7BD45A95}"/>
      </w:docPartPr>
      <w:docPartBody>
        <w:p w:rsidR="000D10F9" w:rsidRDefault="008E5675" w:rsidP="008E5675">
          <w:pPr>
            <w:pStyle w:val="37D621FC2FD24CDEBB3A3903CC703A39"/>
          </w:pPr>
          <w:r w:rsidRPr="002504CA">
            <w:rPr>
              <w:rStyle w:val="PlaceholderText"/>
            </w:rPr>
            <w:t>Click or tap here to enter text.</w:t>
          </w:r>
        </w:p>
      </w:docPartBody>
    </w:docPart>
    <w:docPart>
      <w:docPartPr>
        <w:name w:val="09A87941FACB4CE1853B5BEB421F8F65"/>
        <w:category>
          <w:name w:val="General"/>
          <w:gallery w:val="placeholder"/>
        </w:category>
        <w:types>
          <w:type w:val="bbPlcHdr"/>
        </w:types>
        <w:behaviors>
          <w:behavior w:val="content"/>
        </w:behaviors>
        <w:guid w:val="{6628B5C5-200F-4621-8D4C-494FCB3CAE8D}"/>
      </w:docPartPr>
      <w:docPartBody>
        <w:p w:rsidR="000D10F9" w:rsidRDefault="008E5675" w:rsidP="008E5675">
          <w:pPr>
            <w:pStyle w:val="09A87941FACB4CE1853B5BEB421F8F65"/>
          </w:pPr>
          <w:r w:rsidRPr="002504CA">
            <w:rPr>
              <w:rStyle w:val="PlaceholderText"/>
            </w:rPr>
            <w:t>Click or tap here to enter text.</w:t>
          </w:r>
        </w:p>
      </w:docPartBody>
    </w:docPart>
    <w:docPart>
      <w:docPartPr>
        <w:name w:val="2911479DEECE4995815292CD6DD5AB87"/>
        <w:category>
          <w:name w:val="General"/>
          <w:gallery w:val="placeholder"/>
        </w:category>
        <w:types>
          <w:type w:val="bbPlcHdr"/>
        </w:types>
        <w:behaviors>
          <w:behavior w:val="content"/>
        </w:behaviors>
        <w:guid w:val="{3A4DA327-61EE-48C2-BDE5-A7C777394DCF}"/>
      </w:docPartPr>
      <w:docPartBody>
        <w:p w:rsidR="000D10F9" w:rsidRDefault="008E5675" w:rsidP="008E5675">
          <w:pPr>
            <w:pStyle w:val="2911479DEECE4995815292CD6DD5AB87"/>
          </w:pPr>
          <w:r w:rsidRPr="002504CA">
            <w:rPr>
              <w:rStyle w:val="PlaceholderText"/>
            </w:rPr>
            <w:t>Click or tap here to enter text.</w:t>
          </w:r>
        </w:p>
      </w:docPartBody>
    </w:docPart>
    <w:docPart>
      <w:docPartPr>
        <w:name w:val="27F180E175004E079806E8AE1363E593"/>
        <w:category>
          <w:name w:val="General"/>
          <w:gallery w:val="placeholder"/>
        </w:category>
        <w:types>
          <w:type w:val="bbPlcHdr"/>
        </w:types>
        <w:behaviors>
          <w:behavior w:val="content"/>
        </w:behaviors>
        <w:guid w:val="{E2B8E39B-1A92-4922-9797-3C18F4F08BD8}"/>
      </w:docPartPr>
      <w:docPartBody>
        <w:p w:rsidR="000D10F9" w:rsidRDefault="008E5675" w:rsidP="008E5675">
          <w:pPr>
            <w:pStyle w:val="27F180E175004E079806E8AE1363E593"/>
          </w:pPr>
          <w:r w:rsidRPr="002504CA">
            <w:rPr>
              <w:rStyle w:val="PlaceholderText"/>
            </w:rPr>
            <w:t>Click or tap here to enter text.</w:t>
          </w:r>
        </w:p>
      </w:docPartBody>
    </w:docPart>
    <w:docPart>
      <w:docPartPr>
        <w:name w:val="B355B664DC784FD0A0ED728236763FF9"/>
        <w:category>
          <w:name w:val="General"/>
          <w:gallery w:val="placeholder"/>
        </w:category>
        <w:types>
          <w:type w:val="bbPlcHdr"/>
        </w:types>
        <w:behaviors>
          <w:behavior w:val="content"/>
        </w:behaviors>
        <w:guid w:val="{59720BFB-8C5D-42A2-9B2E-98F130F5941E}"/>
      </w:docPartPr>
      <w:docPartBody>
        <w:p w:rsidR="000D10F9" w:rsidRDefault="008E5675" w:rsidP="008E5675">
          <w:pPr>
            <w:pStyle w:val="B355B664DC784FD0A0ED728236763FF9"/>
          </w:pPr>
          <w:r w:rsidRPr="002504CA">
            <w:rPr>
              <w:rStyle w:val="PlaceholderText"/>
            </w:rPr>
            <w:t>Click or tap here to enter text.</w:t>
          </w:r>
        </w:p>
      </w:docPartBody>
    </w:docPart>
    <w:docPart>
      <w:docPartPr>
        <w:name w:val="D16FD32AAF0246EF84B4F2F53B2256DE"/>
        <w:category>
          <w:name w:val="General"/>
          <w:gallery w:val="placeholder"/>
        </w:category>
        <w:types>
          <w:type w:val="bbPlcHdr"/>
        </w:types>
        <w:behaviors>
          <w:behavior w:val="content"/>
        </w:behaviors>
        <w:guid w:val="{2C3C5D2D-CD8B-4799-AE77-19394C35D746}"/>
      </w:docPartPr>
      <w:docPartBody>
        <w:p w:rsidR="000D10F9" w:rsidRDefault="008E5675" w:rsidP="008E5675">
          <w:pPr>
            <w:pStyle w:val="D16FD32AAF0246EF84B4F2F53B2256DE"/>
          </w:pPr>
          <w:r w:rsidRPr="002504CA">
            <w:rPr>
              <w:rStyle w:val="PlaceholderText"/>
            </w:rPr>
            <w:t>Click or tap here to enter text.</w:t>
          </w:r>
        </w:p>
      </w:docPartBody>
    </w:docPart>
    <w:docPart>
      <w:docPartPr>
        <w:name w:val="7A1B43EECFF544918E3D252B0A4BEEED"/>
        <w:category>
          <w:name w:val="General"/>
          <w:gallery w:val="placeholder"/>
        </w:category>
        <w:types>
          <w:type w:val="bbPlcHdr"/>
        </w:types>
        <w:behaviors>
          <w:behavior w:val="content"/>
        </w:behaviors>
        <w:guid w:val="{96DBB990-DB99-44B5-BBCF-23D8EB654532}"/>
      </w:docPartPr>
      <w:docPartBody>
        <w:p w:rsidR="000D10F9" w:rsidRDefault="008E5675" w:rsidP="008E5675">
          <w:pPr>
            <w:pStyle w:val="7A1B43EECFF544918E3D252B0A4BEEED"/>
          </w:pPr>
          <w:r w:rsidRPr="002504CA">
            <w:rPr>
              <w:rStyle w:val="PlaceholderText"/>
            </w:rPr>
            <w:t>Click or tap here to enter text.</w:t>
          </w:r>
        </w:p>
      </w:docPartBody>
    </w:docPart>
    <w:docPart>
      <w:docPartPr>
        <w:name w:val="4F87638E8CE745198C7F5C0AF2CF8B33"/>
        <w:category>
          <w:name w:val="General"/>
          <w:gallery w:val="placeholder"/>
        </w:category>
        <w:types>
          <w:type w:val="bbPlcHdr"/>
        </w:types>
        <w:behaviors>
          <w:behavior w:val="content"/>
        </w:behaviors>
        <w:guid w:val="{AC192AB5-F7FC-4084-8636-938D6B8EF860}"/>
      </w:docPartPr>
      <w:docPartBody>
        <w:p w:rsidR="000D10F9" w:rsidRDefault="008E5675" w:rsidP="008E5675">
          <w:pPr>
            <w:pStyle w:val="4F87638E8CE745198C7F5C0AF2CF8B33"/>
          </w:pPr>
          <w:r w:rsidRPr="002504CA">
            <w:rPr>
              <w:rStyle w:val="PlaceholderText"/>
            </w:rPr>
            <w:t>Click or tap here to enter text.</w:t>
          </w:r>
        </w:p>
      </w:docPartBody>
    </w:docPart>
    <w:docPart>
      <w:docPartPr>
        <w:name w:val="539D0C04C3BA45F79E99FDE2172A8E37"/>
        <w:category>
          <w:name w:val="General"/>
          <w:gallery w:val="placeholder"/>
        </w:category>
        <w:types>
          <w:type w:val="bbPlcHdr"/>
        </w:types>
        <w:behaviors>
          <w:behavior w:val="content"/>
        </w:behaviors>
        <w:guid w:val="{D6ED17A8-8E92-41AF-A087-C88C27CC54FE}"/>
      </w:docPartPr>
      <w:docPartBody>
        <w:p w:rsidR="000D10F9" w:rsidRDefault="008E5675" w:rsidP="008E5675">
          <w:pPr>
            <w:pStyle w:val="539D0C04C3BA45F79E99FDE2172A8E37"/>
          </w:pPr>
          <w:r w:rsidRPr="002504CA">
            <w:rPr>
              <w:rStyle w:val="PlaceholderText"/>
            </w:rPr>
            <w:t>Click or tap here to enter text.</w:t>
          </w:r>
        </w:p>
      </w:docPartBody>
    </w:docPart>
    <w:docPart>
      <w:docPartPr>
        <w:name w:val="64CE5C9C26B44ED4BCE816A966BF91CB"/>
        <w:category>
          <w:name w:val="General"/>
          <w:gallery w:val="placeholder"/>
        </w:category>
        <w:types>
          <w:type w:val="bbPlcHdr"/>
        </w:types>
        <w:behaviors>
          <w:behavior w:val="content"/>
        </w:behaviors>
        <w:guid w:val="{1EA5A9A1-81A9-455D-9FF5-8FAA63675F94}"/>
      </w:docPartPr>
      <w:docPartBody>
        <w:p w:rsidR="000D10F9" w:rsidRDefault="008E5675" w:rsidP="008E5675">
          <w:pPr>
            <w:pStyle w:val="64CE5C9C26B44ED4BCE816A966BF91CB"/>
          </w:pPr>
          <w:r w:rsidRPr="002504CA">
            <w:rPr>
              <w:rStyle w:val="PlaceholderText"/>
            </w:rPr>
            <w:t>Click or tap here to enter text.</w:t>
          </w:r>
        </w:p>
      </w:docPartBody>
    </w:docPart>
    <w:docPart>
      <w:docPartPr>
        <w:name w:val="FF17462C1C86440A853FADD7924CDE9E"/>
        <w:category>
          <w:name w:val="General"/>
          <w:gallery w:val="placeholder"/>
        </w:category>
        <w:types>
          <w:type w:val="bbPlcHdr"/>
        </w:types>
        <w:behaviors>
          <w:behavior w:val="content"/>
        </w:behaviors>
        <w:guid w:val="{690CE1FB-6417-4415-90A3-9F880490315C}"/>
      </w:docPartPr>
      <w:docPartBody>
        <w:p w:rsidR="000D10F9" w:rsidRDefault="008E5675" w:rsidP="008E5675">
          <w:pPr>
            <w:pStyle w:val="FF17462C1C86440A853FADD7924CDE9E"/>
          </w:pPr>
          <w:r w:rsidRPr="002504CA">
            <w:rPr>
              <w:rStyle w:val="PlaceholderText"/>
            </w:rPr>
            <w:t>Click or tap here to enter text.</w:t>
          </w:r>
        </w:p>
      </w:docPartBody>
    </w:docPart>
    <w:docPart>
      <w:docPartPr>
        <w:name w:val="DB6628E7B2A14F1BBCE430A53AB8B01D"/>
        <w:category>
          <w:name w:val="General"/>
          <w:gallery w:val="placeholder"/>
        </w:category>
        <w:types>
          <w:type w:val="bbPlcHdr"/>
        </w:types>
        <w:behaviors>
          <w:behavior w:val="content"/>
        </w:behaviors>
        <w:guid w:val="{E291433F-77C3-435F-A4E9-CF325A9E6CA4}"/>
      </w:docPartPr>
      <w:docPartBody>
        <w:p w:rsidR="000D10F9" w:rsidRDefault="008E5675" w:rsidP="008E5675">
          <w:pPr>
            <w:pStyle w:val="DB6628E7B2A14F1BBCE430A53AB8B01D"/>
          </w:pPr>
          <w:r w:rsidRPr="002504CA">
            <w:rPr>
              <w:rStyle w:val="PlaceholderText"/>
            </w:rPr>
            <w:t>Click or tap here to enter text.</w:t>
          </w:r>
        </w:p>
      </w:docPartBody>
    </w:docPart>
    <w:docPart>
      <w:docPartPr>
        <w:name w:val="B692D364CE0743D79814B9089599B875"/>
        <w:category>
          <w:name w:val="General"/>
          <w:gallery w:val="placeholder"/>
        </w:category>
        <w:types>
          <w:type w:val="bbPlcHdr"/>
        </w:types>
        <w:behaviors>
          <w:behavior w:val="content"/>
        </w:behaviors>
        <w:guid w:val="{53DBD28A-C85E-4F4B-971C-5D166C5FEB4F}"/>
      </w:docPartPr>
      <w:docPartBody>
        <w:p w:rsidR="000D10F9" w:rsidRDefault="008E5675" w:rsidP="008E5675">
          <w:pPr>
            <w:pStyle w:val="B692D364CE0743D79814B9089599B875"/>
          </w:pPr>
          <w:r w:rsidRPr="002504CA">
            <w:rPr>
              <w:rStyle w:val="PlaceholderText"/>
            </w:rPr>
            <w:t>Click or tap here to enter text.</w:t>
          </w:r>
        </w:p>
      </w:docPartBody>
    </w:docPart>
    <w:docPart>
      <w:docPartPr>
        <w:name w:val="6B926AD03B174AFDBDCDAC9DFDD630C0"/>
        <w:category>
          <w:name w:val="General"/>
          <w:gallery w:val="placeholder"/>
        </w:category>
        <w:types>
          <w:type w:val="bbPlcHdr"/>
        </w:types>
        <w:behaviors>
          <w:behavior w:val="content"/>
        </w:behaviors>
        <w:guid w:val="{A74CE635-274D-46FD-81B3-C80BC3B44E76}"/>
      </w:docPartPr>
      <w:docPartBody>
        <w:p w:rsidR="000D10F9" w:rsidRDefault="008E5675" w:rsidP="008E5675">
          <w:pPr>
            <w:pStyle w:val="6B926AD03B174AFDBDCDAC9DFDD630C0"/>
          </w:pPr>
          <w:r w:rsidRPr="002504CA">
            <w:rPr>
              <w:rStyle w:val="PlaceholderText"/>
            </w:rPr>
            <w:t>Click or tap here to enter text.</w:t>
          </w:r>
        </w:p>
      </w:docPartBody>
    </w:docPart>
    <w:docPart>
      <w:docPartPr>
        <w:name w:val="D2F5233630CD4F7FA679A8018F7C1566"/>
        <w:category>
          <w:name w:val="General"/>
          <w:gallery w:val="placeholder"/>
        </w:category>
        <w:types>
          <w:type w:val="bbPlcHdr"/>
        </w:types>
        <w:behaviors>
          <w:behavior w:val="content"/>
        </w:behaviors>
        <w:guid w:val="{AC7E7D2C-C911-4A0B-9144-4840C167D00B}"/>
      </w:docPartPr>
      <w:docPartBody>
        <w:p w:rsidR="000D10F9" w:rsidRDefault="008E5675" w:rsidP="008E5675">
          <w:pPr>
            <w:pStyle w:val="D2F5233630CD4F7FA679A8018F7C1566"/>
          </w:pPr>
          <w:r w:rsidRPr="002504CA">
            <w:rPr>
              <w:rStyle w:val="PlaceholderText"/>
            </w:rPr>
            <w:t>Click or tap here to enter text.</w:t>
          </w:r>
        </w:p>
      </w:docPartBody>
    </w:docPart>
    <w:docPart>
      <w:docPartPr>
        <w:name w:val="B98C93D8981549E8A99510C9BF46C27B"/>
        <w:category>
          <w:name w:val="General"/>
          <w:gallery w:val="placeholder"/>
        </w:category>
        <w:types>
          <w:type w:val="bbPlcHdr"/>
        </w:types>
        <w:behaviors>
          <w:behavior w:val="content"/>
        </w:behaviors>
        <w:guid w:val="{43811F7C-5408-4E92-A9B5-564C1C36EF83}"/>
      </w:docPartPr>
      <w:docPartBody>
        <w:p w:rsidR="000D10F9" w:rsidRDefault="008E5675" w:rsidP="008E5675">
          <w:pPr>
            <w:pStyle w:val="B98C93D8981549E8A99510C9BF46C27B"/>
          </w:pPr>
          <w:r w:rsidRPr="002504CA">
            <w:rPr>
              <w:rStyle w:val="PlaceholderText"/>
            </w:rPr>
            <w:t>Click or tap here to enter text.</w:t>
          </w:r>
        </w:p>
      </w:docPartBody>
    </w:docPart>
    <w:docPart>
      <w:docPartPr>
        <w:name w:val="F132B91F733F449D927AC61402FE69E2"/>
        <w:category>
          <w:name w:val="General"/>
          <w:gallery w:val="placeholder"/>
        </w:category>
        <w:types>
          <w:type w:val="bbPlcHdr"/>
        </w:types>
        <w:behaviors>
          <w:behavior w:val="content"/>
        </w:behaviors>
        <w:guid w:val="{4470568B-28FE-4BCC-8BA0-98C0AF056BA7}"/>
      </w:docPartPr>
      <w:docPartBody>
        <w:p w:rsidR="000D10F9" w:rsidRDefault="008E5675" w:rsidP="008E5675">
          <w:pPr>
            <w:pStyle w:val="F132B91F733F449D927AC61402FE69E2"/>
          </w:pPr>
          <w:r w:rsidRPr="002504CA">
            <w:rPr>
              <w:rStyle w:val="PlaceholderText"/>
            </w:rPr>
            <w:t xml:space="preserve">Click or tap here to enter </w:t>
          </w:r>
          <w:r>
            <w:rPr>
              <w:rStyle w:val="PlaceholderText"/>
            </w:rPr>
            <w:t>date</w:t>
          </w:r>
          <w:r w:rsidRPr="002504CA">
            <w:rPr>
              <w:rStyle w:val="PlaceholderText"/>
            </w:rPr>
            <w:t>.</w:t>
          </w:r>
        </w:p>
      </w:docPartBody>
    </w:docPart>
    <w:docPart>
      <w:docPartPr>
        <w:name w:val="7A749A7CD21348E49A73B83C28E03689"/>
        <w:category>
          <w:name w:val="General"/>
          <w:gallery w:val="placeholder"/>
        </w:category>
        <w:types>
          <w:type w:val="bbPlcHdr"/>
        </w:types>
        <w:behaviors>
          <w:behavior w:val="content"/>
        </w:behaviors>
        <w:guid w:val="{9791FB4E-41A9-4CC0-8491-D0D4D53B8E35}"/>
      </w:docPartPr>
      <w:docPartBody>
        <w:p w:rsidR="000D10F9" w:rsidRDefault="008E5675" w:rsidP="008E5675">
          <w:pPr>
            <w:pStyle w:val="7A749A7CD21348E49A73B83C28E03689"/>
          </w:pPr>
          <w:r w:rsidRPr="002504CA">
            <w:rPr>
              <w:rStyle w:val="PlaceholderText"/>
            </w:rPr>
            <w:t>Click or tap here to enter text.</w:t>
          </w:r>
        </w:p>
      </w:docPartBody>
    </w:docPart>
    <w:docPart>
      <w:docPartPr>
        <w:name w:val="2EA51BFB70A1418689B486C3A0A9B545"/>
        <w:category>
          <w:name w:val="General"/>
          <w:gallery w:val="placeholder"/>
        </w:category>
        <w:types>
          <w:type w:val="bbPlcHdr"/>
        </w:types>
        <w:behaviors>
          <w:behavior w:val="content"/>
        </w:behaviors>
        <w:guid w:val="{0DFB5BE0-7F76-41F0-84C3-9FB206AC7438}"/>
      </w:docPartPr>
      <w:docPartBody>
        <w:p w:rsidR="000D10F9" w:rsidRDefault="008E5675" w:rsidP="008E5675">
          <w:pPr>
            <w:pStyle w:val="2EA51BFB70A1418689B486C3A0A9B545"/>
          </w:pPr>
          <w:r w:rsidRPr="002504CA">
            <w:rPr>
              <w:rStyle w:val="PlaceholderText"/>
            </w:rPr>
            <w:t>Click or tap here to enter text.</w:t>
          </w:r>
        </w:p>
      </w:docPartBody>
    </w:docPart>
    <w:docPart>
      <w:docPartPr>
        <w:name w:val="29A75A77B035437E9C6996CE6116E3B8"/>
        <w:category>
          <w:name w:val="General"/>
          <w:gallery w:val="placeholder"/>
        </w:category>
        <w:types>
          <w:type w:val="bbPlcHdr"/>
        </w:types>
        <w:behaviors>
          <w:behavior w:val="content"/>
        </w:behaviors>
        <w:guid w:val="{3DF42327-A56C-4A3A-B8A9-A06A81BCC892}"/>
      </w:docPartPr>
      <w:docPartBody>
        <w:p w:rsidR="000D10F9" w:rsidRDefault="008E5675" w:rsidP="008E5675">
          <w:pPr>
            <w:pStyle w:val="29A75A77B035437E9C6996CE6116E3B8"/>
          </w:pPr>
          <w:r w:rsidRPr="002504CA">
            <w:rPr>
              <w:rStyle w:val="PlaceholderText"/>
            </w:rPr>
            <w:t>Click or tap here to enter text.</w:t>
          </w:r>
        </w:p>
      </w:docPartBody>
    </w:docPart>
    <w:docPart>
      <w:docPartPr>
        <w:name w:val="E6C2A9445A664EE5BFB4A626F5F1EC41"/>
        <w:category>
          <w:name w:val="General"/>
          <w:gallery w:val="placeholder"/>
        </w:category>
        <w:types>
          <w:type w:val="bbPlcHdr"/>
        </w:types>
        <w:behaviors>
          <w:behavior w:val="content"/>
        </w:behaviors>
        <w:guid w:val="{6A8861C2-2EF1-41A7-A0D3-741C1ADDA297}"/>
      </w:docPartPr>
      <w:docPartBody>
        <w:p w:rsidR="000D10F9" w:rsidRDefault="008E5675" w:rsidP="008E5675">
          <w:pPr>
            <w:pStyle w:val="E6C2A9445A664EE5BFB4A626F5F1EC41"/>
          </w:pPr>
          <w:r w:rsidRPr="002504CA">
            <w:rPr>
              <w:rStyle w:val="PlaceholderText"/>
            </w:rPr>
            <w:t>Click or tap here to enter text.</w:t>
          </w:r>
        </w:p>
      </w:docPartBody>
    </w:docPart>
    <w:docPart>
      <w:docPartPr>
        <w:name w:val="07E4B2466A7841FB8D300F36D8A9FEB7"/>
        <w:category>
          <w:name w:val="General"/>
          <w:gallery w:val="placeholder"/>
        </w:category>
        <w:types>
          <w:type w:val="bbPlcHdr"/>
        </w:types>
        <w:behaviors>
          <w:behavior w:val="content"/>
        </w:behaviors>
        <w:guid w:val="{4BAD3A02-F440-4003-8B5C-1199C2F5C634}"/>
      </w:docPartPr>
      <w:docPartBody>
        <w:p w:rsidR="000D10F9" w:rsidRDefault="008E5675" w:rsidP="008E5675">
          <w:pPr>
            <w:pStyle w:val="07E4B2466A7841FB8D300F36D8A9FEB7"/>
          </w:pPr>
          <w:r w:rsidRPr="002504CA">
            <w:rPr>
              <w:rStyle w:val="PlaceholderText"/>
            </w:rPr>
            <w:t>Click or tap here to enter text.</w:t>
          </w:r>
        </w:p>
      </w:docPartBody>
    </w:docPart>
    <w:docPart>
      <w:docPartPr>
        <w:name w:val="A0D095683F14460CB58ABD851B4C4B99"/>
        <w:category>
          <w:name w:val="General"/>
          <w:gallery w:val="placeholder"/>
        </w:category>
        <w:types>
          <w:type w:val="bbPlcHdr"/>
        </w:types>
        <w:behaviors>
          <w:behavior w:val="content"/>
        </w:behaviors>
        <w:guid w:val="{4F428300-DB32-418C-A9F3-52B75BE51C69}"/>
      </w:docPartPr>
      <w:docPartBody>
        <w:p w:rsidR="000D10F9" w:rsidRDefault="008E5675" w:rsidP="008E5675">
          <w:pPr>
            <w:pStyle w:val="A0D095683F14460CB58ABD851B4C4B99"/>
          </w:pPr>
          <w:r w:rsidRPr="002504CA">
            <w:rPr>
              <w:rStyle w:val="PlaceholderText"/>
            </w:rPr>
            <w:t>Click or tap here to enter text.</w:t>
          </w:r>
        </w:p>
      </w:docPartBody>
    </w:docPart>
    <w:docPart>
      <w:docPartPr>
        <w:name w:val="431220D1E8304D279BBE52BACD769A66"/>
        <w:category>
          <w:name w:val="General"/>
          <w:gallery w:val="placeholder"/>
        </w:category>
        <w:types>
          <w:type w:val="bbPlcHdr"/>
        </w:types>
        <w:behaviors>
          <w:behavior w:val="content"/>
        </w:behaviors>
        <w:guid w:val="{55CD16F8-1717-4DF2-8CAE-239457C8BCFA}"/>
      </w:docPartPr>
      <w:docPartBody>
        <w:p w:rsidR="000D10F9" w:rsidRDefault="008E5675" w:rsidP="008E5675">
          <w:pPr>
            <w:pStyle w:val="431220D1E8304D279BBE52BACD769A66"/>
          </w:pPr>
          <w:r w:rsidRPr="002504CA">
            <w:rPr>
              <w:rStyle w:val="PlaceholderText"/>
            </w:rPr>
            <w:t>Click or tap here to enter text.</w:t>
          </w:r>
        </w:p>
      </w:docPartBody>
    </w:docPart>
    <w:docPart>
      <w:docPartPr>
        <w:name w:val="0B2C4DC051FD44E491196A5A318A1430"/>
        <w:category>
          <w:name w:val="General"/>
          <w:gallery w:val="placeholder"/>
        </w:category>
        <w:types>
          <w:type w:val="bbPlcHdr"/>
        </w:types>
        <w:behaviors>
          <w:behavior w:val="content"/>
        </w:behaviors>
        <w:guid w:val="{E130563A-431B-4E97-A310-A3208C37CE7C}"/>
      </w:docPartPr>
      <w:docPartBody>
        <w:p w:rsidR="000D10F9" w:rsidRDefault="008E5675" w:rsidP="008E5675">
          <w:pPr>
            <w:pStyle w:val="0B2C4DC051FD44E491196A5A318A1430"/>
          </w:pPr>
          <w:r w:rsidRPr="002504CA">
            <w:rPr>
              <w:rStyle w:val="PlaceholderText"/>
            </w:rPr>
            <w:t>Click or tap here to enter text.</w:t>
          </w:r>
        </w:p>
      </w:docPartBody>
    </w:docPart>
    <w:docPart>
      <w:docPartPr>
        <w:name w:val="7B2D220BB9D94032BC25E933BDA9DA7C"/>
        <w:category>
          <w:name w:val="General"/>
          <w:gallery w:val="placeholder"/>
        </w:category>
        <w:types>
          <w:type w:val="bbPlcHdr"/>
        </w:types>
        <w:behaviors>
          <w:behavior w:val="content"/>
        </w:behaviors>
        <w:guid w:val="{E9CD30F5-760C-446F-9E0E-4E6D673D50A2}"/>
      </w:docPartPr>
      <w:docPartBody>
        <w:p w:rsidR="000D10F9" w:rsidRDefault="008E5675" w:rsidP="008E5675">
          <w:pPr>
            <w:pStyle w:val="7B2D220BB9D94032BC25E933BDA9DA7C"/>
          </w:pPr>
          <w:r w:rsidRPr="002504CA">
            <w:rPr>
              <w:rStyle w:val="PlaceholderText"/>
            </w:rPr>
            <w:t>Click or tap here to enter text.</w:t>
          </w:r>
        </w:p>
      </w:docPartBody>
    </w:docPart>
    <w:docPart>
      <w:docPartPr>
        <w:name w:val="C3FEB160FADA47F6AA4CAB2D55159CF9"/>
        <w:category>
          <w:name w:val="General"/>
          <w:gallery w:val="placeholder"/>
        </w:category>
        <w:types>
          <w:type w:val="bbPlcHdr"/>
        </w:types>
        <w:behaviors>
          <w:behavior w:val="content"/>
        </w:behaviors>
        <w:guid w:val="{830B354C-BD65-4FC4-955C-B2547105E731}"/>
      </w:docPartPr>
      <w:docPartBody>
        <w:p w:rsidR="000D10F9" w:rsidRDefault="008E5675" w:rsidP="008E5675">
          <w:pPr>
            <w:pStyle w:val="C3FEB160FADA47F6AA4CAB2D55159CF9"/>
          </w:pPr>
          <w:r w:rsidRPr="002504CA">
            <w:rPr>
              <w:rStyle w:val="PlaceholderText"/>
            </w:rPr>
            <w:t>Click or tap here to enter text.</w:t>
          </w:r>
        </w:p>
      </w:docPartBody>
    </w:docPart>
    <w:docPart>
      <w:docPartPr>
        <w:name w:val="4AFEEDF36DE24292A26D13131D53A078"/>
        <w:category>
          <w:name w:val="General"/>
          <w:gallery w:val="placeholder"/>
        </w:category>
        <w:types>
          <w:type w:val="bbPlcHdr"/>
        </w:types>
        <w:behaviors>
          <w:behavior w:val="content"/>
        </w:behaviors>
        <w:guid w:val="{53DE0C76-C4F7-469D-9545-1E6A93E1667E}"/>
      </w:docPartPr>
      <w:docPartBody>
        <w:p w:rsidR="000D10F9" w:rsidRDefault="008E5675" w:rsidP="008E5675">
          <w:pPr>
            <w:pStyle w:val="4AFEEDF36DE24292A26D13131D53A078"/>
          </w:pPr>
          <w:r w:rsidRPr="002504CA">
            <w:rPr>
              <w:rStyle w:val="PlaceholderText"/>
            </w:rPr>
            <w:t>Click or tap here to enter text.</w:t>
          </w:r>
        </w:p>
      </w:docPartBody>
    </w:docPart>
    <w:docPart>
      <w:docPartPr>
        <w:name w:val="3B23B33D3E064609BC86C9C83479D21A"/>
        <w:category>
          <w:name w:val="General"/>
          <w:gallery w:val="placeholder"/>
        </w:category>
        <w:types>
          <w:type w:val="bbPlcHdr"/>
        </w:types>
        <w:behaviors>
          <w:behavior w:val="content"/>
        </w:behaviors>
        <w:guid w:val="{BAFD7375-DE9B-414B-B71D-0280C76E3A8E}"/>
      </w:docPartPr>
      <w:docPartBody>
        <w:p w:rsidR="000D10F9" w:rsidRDefault="008E5675" w:rsidP="008E5675">
          <w:pPr>
            <w:pStyle w:val="3B23B33D3E064609BC86C9C83479D21A"/>
          </w:pPr>
          <w:r w:rsidRPr="002504CA">
            <w:rPr>
              <w:rStyle w:val="PlaceholderText"/>
            </w:rPr>
            <w:t>Click or tap here to enter text.</w:t>
          </w:r>
        </w:p>
      </w:docPartBody>
    </w:docPart>
    <w:docPart>
      <w:docPartPr>
        <w:name w:val="6393F4988B654E39BE619304BC68833A"/>
        <w:category>
          <w:name w:val="General"/>
          <w:gallery w:val="placeholder"/>
        </w:category>
        <w:types>
          <w:type w:val="bbPlcHdr"/>
        </w:types>
        <w:behaviors>
          <w:behavior w:val="content"/>
        </w:behaviors>
        <w:guid w:val="{86227839-69CE-4C82-8484-DBABFB8A51E7}"/>
      </w:docPartPr>
      <w:docPartBody>
        <w:p w:rsidR="000D10F9" w:rsidRDefault="008E5675" w:rsidP="008E5675">
          <w:pPr>
            <w:pStyle w:val="6393F4988B654E39BE619304BC68833A"/>
          </w:pPr>
          <w:r w:rsidRPr="002504CA">
            <w:rPr>
              <w:rStyle w:val="PlaceholderText"/>
            </w:rPr>
            <w:t>Click or tap here to enter text.</w:t>
          </w:r>
        </w:p>
      </w:docPartBody>
    </w:docPart>
    <w:docPart>
      <w:docPartPr>
        <w:name w:val="22489C8917374410BEFFFE168BD312D8"/>
        <w:category>
          <w:name w:val="General"/>
          <w:gallery w:val="placeholder"/>
        </w:category>
        <w:types>
          <w:type w:val="bbPlcHdr"/>
        </w:types>
        <w:behaviors>
          <w:behavior w:val="content"/>
        </w:behaviors>
        <w:guid w:val="{685A63A2-B3DB-4ED0-BDDE-42BFC9D6BE5D}"/>
      </w:docPartPr>
      <w:docPartBody>
        <w:p w:rsidR="000D10F9" w:rsidRDefault="008E5675" w:rsidP="008E5675">
          <w:pPr>
            <w:pStyle w:val="22489C8917374410BEFFFE168BD312D8"/>
          </w:pPr>
          <w:r w:rsidRPr="002504CA">
            <w:rPr>
              <w:rStyle w:val="PlaceholderText"/>
            </w:rPr>
            <w:t>Click or tap here to enter text.</w:t>
          </w:r>
        </w:p>
      </w:docPartBody>
    </w:docPart>
    <w:docPart>
      <w:docPartPr>
        <w:name w:val="C616CBE9672B4785BC3E8D1789DDD9A0"/>
        <w:category>
          <w:name w:val="General"/>
          <w:gallery w:val="placeholder"/>
        </w:category>
        <w:types>
          <w:type w:val="bbPlcHdr"/>
        </w:types>
        <w:behaviors>
          <w:behavior w:val="content"/>
        </w:behaviors>
        <w:guid w:val="{BEEE70C9-8566-44BF-AF20-6FCA9D8CC6C6}"/>
      </w:docPartPr>
      <w:docPartBody>
        <w:p w:rsidR="000D10F9" w:rsidRDefault="008E5675" w:rsidP="008E5675">
          <w:pPr>
            <w:pStyle w:val="C616CBE9672B4785BC3E8D1789DDD9A0"/>
          </w:pPr>
          <w:r w:rsidRPr="002504CA">
            <w:rPr>
              <w:rStyle w:val="PlaceholderText"/>
            </w:rPr>
            <w:t>Click or tap here to enter text.</w:t>
          </w:r>
        </w:p>
      </w:docPartBody>
    </w:docPart>
    <w:docPart>
      <w:docPartPr>
        <w:name w:val="A62F07AEC702414F951BB63884CDE47F"/>
        <w:category>
          <w:name w:val="General"/>
          <w:gallery w:val="placeholder"/>
        </w:category>
        <w:types>
          <w:type w:val="bbPlcHdr"/>
        </w:types>
        <w:behaviors>
          <w:behavior w:val="content"/>
        </w:behaviors>
        <w:guid w:val="{BE116F3D-CA5F-4268-BEBC-8DBD56DB66B3}"/>
      </w:docPartPr>
      <w:docPartBody>
        <w:p w:rsidR="000D10F9" w:rsidRDefault="008E5675" w:rsidP="008E5675">
          <w:pPr>
            <w:pStyle w:val="A62F07AEC702414F951BB63884CDE47F"/>
          </w:pPr>
          <w:r w:rsidRPr="002504CA">
            <w:rPr>
              <w:rStyle w:val="PlaceholderText"/>
            </w:rPr>
            <w:t>Click or tap here to enter text.</w:t>
          </w:r>
        </w:p>
      </w:docPartBody>
    </w:docPart>
    <w:docPart>
      <w:docPartPr>
        <w:name w:val="2B791E9C13BA4BFF82EB0CAF901D619B"/>
        <w:category>
          <w:name w:val="General"/>
          <w:gallery w:val="placeholder"/>
        </w:category>
        <w:types>
          <w:type w:val="bbPlcHdr"/>
        </w:types>
        <w:behaviors>
          <w:behavior w:val="content"/>
        </w:behaviors>
        <w:guid w:val="{0B8E15F3-B136-41CD-83F4-0B5B2F933BFA}"/>
      </w:docPartPr>
      <w:docPartBody>
        <w:p w:rsidR="00677BD5" w:rsidRDefault="000D10F9" w:rsidP="000D10F9">
          <w:pPr>
            <w:pStyle w:val="2B791E9C13BA4BFF82EB0CAF901D619B"/>
          </w:pPr>
          <w:r w:rsidRPr="002504CA">
            <w:rPr>
              <w:rStyle w:val="PlaceholderText"/>
            </w:rPr>
            <w:t>Click or tap here to enter text.</w:t>
          </w:r>
        </w:p>
      </w:docPartBody>
    </w:docPart>
    <w:docPart>
      <w:docPartPr>
        <w:name w:val="D45F4E65E1894157A6A5B0B1B60748A4"/>
        <w:category>
          <w:name w:val="General"/>
          <w:gallery w:val="placeholder"/>
        </w:category>
        <w:types>
          <w:type w:val="bbPlcHdr"/>
        </w:types>
        <w:behaviors>
          <w:behavior w:val="content"/>
        </w:behaviors>
        <w:guid w:val="{4E079179-1FB8-4009-80D8-24E198F410AE}"/>
      </w:docPartPr>
      <w:docPartBody>
        <w:p w:rsidR="00677BD5" w:rsidRDefault="000D10F9" w:rsidP="000D10F9">
          <w:pPr>
            <w:pStyle w:val="D45F4E65E1894157A6A5B0B1B60748A4"/>
          </w:pPr>
          <w:r w:rsidRPr="002504CA">
            <w:rPr>
              <w:rStyle w:val="PlaceholderText"/>
            </w:rPr>
            <w:t>Click or tap here to enter text.</w:t>
          </w:r>
        </w:p>
      </w:docPartBody>
    </w:docPart>
    <w:docPart>
      <w:docPartPr>
        <w:name w:val="257528F616C940419EFBF86431347C80"/>
        <w:category>
          <w:name w:val="General"/>
          <w:gallery w:val="placeholder"/>
        </w:category>
        <w:types>
          <w:type w:val="bbPlcHdr"/>
        </w:types>
        <w:behaviors>
          <w:behavior w:val="content"/>
        </w:behaviors>
        <w:guid w:val="{EF748329-3CC5-4CF5-AD8A-B79834BDD214}"/>
      </w:docPartPr>
      <w:docPartBody>
        <w:p w:rsidR="00677BD5" w:rsidRDefault="000D10F9" w:rsidP="000D10F9">
          <w:pPr>
            <w:pStyle w:val="257528F616C940419EFBF86431347C80"/>
          </w:pPr>
          <w:r w:rsidRPr="002504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5675"/>
    <w:rsid w:val="000D10F9"/>
    <w:rsid w:val="000F6EC3"/>
    <w:rsid w:val="00677BD5"/>
    <w:rsid w:val="008C1B0D"/>
    <w:rsid w:val="008E5675"/>
    <w:rsid w:val="00CB6FDF"/>
    <w:rsid w:val="00FB6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0F9"/>
    <w:rPr>
      <w:rFonts w:cs="Times New Roman"/>
      <w:color w:val="808080"/>
    </w:rPr>
  </w:style>
  <w:style w:type="paragraph" w:customStyle="1" w:styleId="2B791E9C13BA4BFF82EB0CAF901D619B">
    <w:name w:val="2B791E9C13BA4BFF82EB0CAF901D619B"/>
    <w:rsid w:val="000D10F9"/>
  </w:style>
  <w:style w:type="paragraph" w:customStyle="1" w:styleId="D45F4E65E1894157A6A5B0B1B60748A4">
    <w:name w:val="D45F4E65E1894157A6A5B0B1B60748A4"/>
    <w:rsid w:val="000D10F9"/>
  </w:style>
  <w:style w:type="paragraph" w:customStyle="1" w:styleId="257528F616C940419EFBF86431347C80">
    <w:name w:val="257528F616C940419EFBF86431347C80"/>
    <w:rsid w:val="000D10F9"/>
  </w:style>
  <w:style w:type="paragraph" w:customStyle="1" w:styleId="37A0CB2987EF4B7884C812A022E5B3DA">
    <w:name w:val="37A0CB2987EF4B7884C812A022E5B3DA"/>
    <w:rsid w:val="008E5675"/>
  </w:style>
  <w:style w:type="paragraph" w:customStyle="1" w:styleId="205252AE83644534A3645667974D2981">
    <w:name w:val="205252AE83644534A3645667974D2981"/>
    <w:rsid w:val="008E5675"/>
  </w:style>
  <w:style w:type="paragraph" w:customStyle="1" w:styleId="EF828F706E9C4326938C42818C5CCBF2">
    <w:name w:val="EF828F706E9C4326938C42818C5CCBF2"/>
    <w:rsid w:val="008E5675"/>
  </w:style>
  <w:style w:type="paragraph" w:customStyle="1" w:styleId="70C1C068144A4E9CACCA6842796D9B77">
    <w:name w:val="70C1C068144A4E9CACCA6842796D9B77"/>
    <w:rsid w:val="008E5675"/>
  </w:style>
  <w:style w:type="paragraph" w:customStyle="1" w:styleId="DDEAE5E7C00A4661B587DFAA1E22F3D6">
    <w:name w:val="DDEAE5E7C00A4661B587DFAA1E22F3D6"/>
    <w:rsid w:val="008E5675"/>
  </w:style>
  <w:style w:type="paragraph" w:customStyle="1" w:styleId="CD9CE2222AAC462D8825CE5565086028">
    <w:name w:val="CD9CE2222AAC462D8825CE5565086028"/>
    <w:rsid w:val="008E5675"/>
  </w:style>
  <w:style w:type="paragraph" w:customStyle="1" w:styleId="ED4CBF7A2CB2400B8215EAE8A8F5237C">
    <w:name w:val="ED4CBF7A2CB2400B8215EAE8A8F5237C"/>
    <w:rsid w:val="008E5675"/>
  </w:style>
  <w:style w:type="paragraph" w:customStyle="1" w:styleId="7FC22857307D42A1B85D8E894C143E48">
    <w:name w:val="7FC22857307D42A1B85D8E894C143E48"/>
    <w:rsid w:val="008E5675"/>
  </w:style>
  <w:style w:type="paragraph" w:customStyle="1" w:styleId="C4311859FF884257A58F889F2F31AB86">
    <w:name w:val="C4311859FF884257A58F889F2F31AB86"/>
    <w:rsid w:val="008E5675"/>
  </w:style>
  <w:style w:type="paragraph" w:customStyle="1" w:styleId="5A516D38F53948B1AA64679C853B44FB">
    <w:name w:val="5A516D38F53948B1AA64679C853B44FB"/>
    <w:rsid w:val="008E5675"/>
  </w:style>
  <w:style w:type="paragraph" w:customStyle="1" w:styleId="99765B2A196549E6A459366F02013FC0">
    <w:name w:val="99765B2A196549E6A459366F02013FC0"/>
    <w:rsid w:val="008E5675"/>
  </w:style>
  <w:style w:type="paragraph" w:customStyle="1" w:styleId="52CE7E88C5FF41B6BD1491A1C258A9A5">
    <w:name w:val="52CE7E88C5FF41B6BD1491A1C258A9A5"/>
    <w:rsid w:val="008E5675"/>
  </w:style>
  <w:style w:type="paragraph" w:customStyle="1" w:styleId="4CB798D9D3FF4EB2A9D48A37F5D91415">
    <w:name w:val="4CB798D9D3FF4EB2A9D48A37F5D91415"/>
    <w:rsid w:val="008E5675"/>
  </w:style>
  <w:style w:type="paragraph" w:customStyle="1" w:styleId="667EAA21C5304F6AA69D8EC19881311D">
    <w:name w:val="667EAA21C5304F6AA69D8EC19881311D"/>
    <w:rsid w:val="008E5675"/>
  </w:style>
  <w:style w:type="paragraph" w:customStyle="1" w:styleId="42D2300D3C8A42E5A9C0F4EBF9372EE5">
    <w:name w:val="42D2300D3C8A42E5A9C0F4EBF9372EE5"/>
    <w:rsid w:val="008E5675"/>
  </w:style>
  <w:style w:type="paragraph" w:customStyle="1" w:styleId="F26129BE53194E26BD673B9C39E9089D">
    <w:name w:val="F26129BE53194E26BD673B9C39E9089D"/>
    <w:rsid w:val="008E5675"/>
  </w:style>
  <w:style w:type="paragraph" w:customStyle="1" w:styleId="1AC5A1635CA34234B4E29D2BE01D5F80">
    <w:name w:val="1AC5A1635CA34234B4E29D2BE01D5F80"/>
    <w:rsid w:val="008E5675"/>
  </w:style>
  <w:style w:type="paragraph" w:customStyle="1" w:styleId="C179BDD22467412B994FADC794D2AC59">
    <w:name w:val="C179BDD22467412B994FADC794D2AC59"/>
    <w:rsid w:val="008E5675"/>
  </w:style>
  <w:style w:type="paragraph" w:customStyle="1" w:styleId="43714F055AE24DC3963CBF8BE23D4E4E">
    <w:name w:val="43714F055AE24DC3963CBF8BE23D4E4E"/>
    <w:rsid w:val="008E5675"/>
  </w:style>
  <w:style w:type="paragraph" w:customStyle="1" w:styleId="0356DE300ACD4624902CA881A0EA5125">
    <w:name w:val="0356DE300ACD4624902CA881A0EA5125"/>
    <w:rsid w:val="008E5675"/>
  </w:style>
  <w:style w:type="paragraph" w:customStyle="1" w:styleId="44438463ED10421AAEDABD7B3DB55389">
    <w:name w:val="44438463ED10421AAEDABD7B3DB55389"/>
    <w:rsid w:val="008E5675"/>
  </w:style>
  <w:style w:type="paragraph" w:customStyle="1" w:styleId="F2B9A04C77B44E0BB0E506F3E57CC5D1">
    <w:name w:val="F2B9A04C77B44E0BB0E506F3E57CC5D1"/>
    <w:rsid w:val="008E5675"/>
  </w:style>
  <w:style w:type="paragraph" w:customStyle="1" w:styleId="DF7F24A0D6C14113A35914B346808C4F">
    <w:name w:val="DF7F24A0D6C14113A35914B346808C4F"/>
    <w:rsid w:val="008E5675"/>
  </w:style>
  <w:style w:type="paragraph" w:customStyle="1" w:styleId="7AB62162980849DE9001CB65D4840E20">
    <w:name w:val="7AB62162980849DE9001CB65D4840E20"/>
    <w:rsid w:val="008E5675"/>
  </w:style>
  <w:style w:type="paragraph" w:customStyle="1" w:styleId="EB6F0B98F83A4F5A8AF76F86B3433EDE">
    <w:name w:val="EB6F0B98F83A4F5A8AF76F86B3433EDE"/>
    <w:rsid w:val="008E5675"/>
  </w:style>
  <w:style w:type="paragraph" w:customStyle="1" w:styleId="88A9C21BFFCF4EE2907842E6CE135BE5">
    <w:name w:val="88A9C21BFFCF4EE2907842E6CE135BE5"/>
    <w:rsid w:val="008E5675"/>
  </w:style>
  <w:style w:type="paragraph" w:customStyle="1" w:styleId="F979C618293A4E5B9E1CC49E699C263E">
    <w:name w:val="F979C618293A4E5B9E1CC49E699C263E"/>
    <w:rsid w:val="008E5675"/>
  </w:style>
  <w:style w:type="paragraph" w:customStyle="1" w:styleId="9DB32946D6334A1C99ACCF504134CB7A">
    <w:name w:val="9DB32946D6334A1C99ACCF504134CB7A"/>
    <w:rsid w:val="008E5675"/>
  </w:style>
  <w:style w:type="paragraph" w:customStyle="1" w:styleId="B71212EB909B411AAD826AE033BB365C">
    <w:name w:val="B71212EB909B411AAD826AE033BB365C"/>
    <w:rsid w:val="008E5675"/>
  </w:style>
  <w:style w:type="paragraph" w:customStyle="1" w:styleId="97F2A67060D346F3B9D792632E97E37A">
    <w:name w:val="97F2A67060D346F3B9D792632E97E37A"/>
    <w:rsid w:val="008E5675"/>
  </w:style>
  <w:style w:type="paragraph" w:customStyle="1" w:styleId="F5393E69109345A8BA92309C21BABB80">
    <w:name w:val="F5393E69109345A8BA92309C21BABB80"/>
    <w:rsid w:val="008E5675"/>
  </w:style>
  <w:style w:type="paragraph" w:customStyle="1" w:styleId="17AC9C9CA8034C7FBC1DD83DEBD4E38A">
    <w:name w:val="17AC9C9CA8034C7FBC1DD83DEBD4E38A"/>
    <w:rsid w:val="008E5675"/>
  </w:style>
  <w:style w:type="paragraph" w:customStyle="1" w:styleId="6E35A807C1F043BF80FBA6A2DDE67C79">
    <w:name w:val="6E35A807C1F043BF80FBA6A2DDE67C79"/>
    <w:rsid w:val="008E5675"/>
  </w:style>
  <w:style w:type="paragraph" w:customStyle="1" w:styleId="B564B23155C04B92B21244A95DF66020">
    <w:name w:val="B564B23155C04B92B21244A95DF66020"/>
    <w:rsid w:val="008E5675"/>
  </w:style>
  <w:style w:type="paragraph" w:customStyle="1" w:styleId="606D7F0082A941E4867224C7A5511F23">
    <w:name w:val="606D7F0082A941E4867224C7A5511F23"/>
    <w:rsid w:val="008E5675"/>
  </w:style>
  <w:style w:type="paragraph" w:customStyle="1" w:styleId="E33B51EA097B4F05A115C15BAB454005">
    <w:name w:val="E33B51EA097B4F05A115C15BAB454005"/>
    <w:rsid w:val="008E5675"/>
  </w:style>
  <w:style w:type="paragraph" w:customStyle="1" w:styleId="CF38E97BBAB241B29DBEE58DB016B5D7">
    <w:name w:val="CF38E97BBAB241B29DBEE58DB016B5D7"/>
    <w:rsid w:val="008E5675"/>
  </w:style>
  <w:style w:type="paragraph" w:customStyle="1" w:styleId="B392B2A286C24348980BEA5C70F52BCB">
    <w:name w:val="B392B2A286C24348980BEA5C70F52BCB"/>
    <w:rsid w:val="008E5675"/>
  </w:style>
  <w:style w:type="paragraph" w:customStyle="1" w:styleId="3D30AEAF598643068CFE5296B612903F">
    <w:name w:val="3D30AEAF598643068CFE5296B612903F"/>
    <w:rsid w:val="008E5675"/>
  </w:style>
  <w:style w:type="paragraph" w:customStyle="1" w:styleId="2D2FC41A969746259DDAB6DF6362FCD4">
    <w:name w:val="2D2FC41A969746259DDAB6DF6362FCD4"/>
    <w:rsid w:val="008E5675"/>
  </w:style>
  <w:style w:type="paragraph" w:customStyle="1" w:styleId="742C83F7556143679FAED4AB9526DD0A">
    <w:name w:val="742C83F7556143679FAED4AB9526DD0A"/>
    <w:rsid w:val="008E5675"/>
  </w:style>
  <w:style w:type="paragraph" w:customStyle="1" w:styleId="D05FC6177AA64F5EB45BD50180435A75">
    <w:name w:val="D05FC6177AA64F5EB45BD50180435A75"/>
    <w:rsid w:val="008E5675"/>
  </w:style>
  <w:style w:type="paragraph" w:customStyle="1" w:styleId="A7FEEC60F31B43C7B0CA1E0FEBFF4C00">
    <w:name w:val="A7FEEC60F31B43C7B0CA1E0FEBFF4C00"/>
    <w:rsid w:val="008E5675"/>
  </w:style>
  <w:style w:type="paragraph" w:customStyle="1" w:styleId="7EAADE762EF54A30943C2FA5D5C52678">
    <w:name w:val="7EAADE762EF54A30943C2FA5D5C52678"/>
    <w:rsid w:val="008E5675"/>
  </w:style>
  <w:style w:type="paragraph" w:customStyle="1" w:styleId="E35A74A442014C10990028E81AD7A12C">
    <w:name w:val="E35A74A442014C10990028E81AD7A12C"/>
    <w:rsid w:val="008E5675"/>
  </w:style>
  <w:style w:type="paragraph" w:customStyle="1" w:styleId="37D621FC2FD24CDEBB3A3903CC703A39">
    <w:name w:val="37D621FC2FD24CDEBB3A3903CC703A39"/>
    <w:rsid w:val="008E5675"/>
  </w:style>
  <w:style w:type="paragraph" w:customStyle="1" w:styleId="09A87941FACB4CE1853B5BEB421F8F65">
    <w:name w:val="09A87941FACB4CE1853B5BEB421F8F65"/>
    <w:rsid w:val="008E5675"/>
  </w:style>
  <w:style w:type="paragraph" w:customStyle="1" w:styleId="2911479DEECE4995815292CD6DD5AB87">
    <w:name w:val="2911479DEECE4995815292CD6DD5AB87"/>
    <w:rsid w:val="008E5675"/>
  </w:style>
  <w:style w:type="paragraph" w:customStyle="1" w:styleId="27F180E175004E079806E8AE1363E593">
    <w:name w:val="27F180E175004E079806E8AE1363E593"/>
    <w:rsid w:val="008E5675"/>
  </w:style>
  <w:style w:type="paragraph" w:customStyle="1" w:styleId="B355B664DC784FD0A0ED728236763FF9">
    <w:name w:val="B355B664DC784FD0A0ED728236763FF9"/>
    <w:rsid w:val="008E5675"/>
  </w:style>
  <w:style w:type="paragraph" w:customStyle="1" w:styleId="D16FD32AAF0246EF84B4F2F53B2256DE">
    <w:name w:val="D16FD32AAF0246EF84B4F2F53B2256DE"/>
    <w:rsid w:val="008E5675"/>
  </w:style>
  <w:style w:type="paragraph" w:customStyle="1" w:styleId="7A1B43EECFF544918E3D252B0A4BEEED">
    <w:name w:val="7A1B43EECFF544918E3D252B0A4BEEED"/>
    <w:rsid w:val="008E5675"/>
  </w:style>
  <w:style w:type="paragraph" w:customStyle="1" w:styleId="4F87638E8CE745198C7F5C0AF2CF8B33">
    <w:name w:val="4F87638E8CE745198C7F5C0AF2CF8B33"/>
    <w:rsid w:val="008E5675"/>
  </w:style>
  <w:style w:type="paragraph" w:customStyle="1" w:styleId="539D0C04C3BA45F79E99FDE2172A8E37">
    <w:name w:val="539D0C04C3BA45F79E99FDE2172A8E37"/>
    <w:rsid w:val="008E5675"/>
  </w:style>
  <w:style w:type="paragraph" w:customStyle="1" w:styleId="64CE5C9C26B44ED4BCE816A966BF91CB">
    <w:name w:val="64CE5C9C26B44ED4BCE816A966BF91CB"/>
    <w:rsid w:val="008E5675"/>
  </w:style>
  <w:style w:type="paragraph" w:customStyle="1" w:styleId="FF17462C1C86440A853FADD7924CDE9E">
    <w:name w:val="FF17462C1C86440A853FADD7924CDE9E"/>
    <w:rsid w:val="008E5675"/>
  </w:style>
  <w:style w:type="paragraph" w:customStyle="1" w:styleId="DB6628E7B2A14F1BBCE430A53AB8B01D">
    <w:name w:val="DB6628E7B2A14F1BBCE430A53AB8B01D"/>
    <w:rsid w:val="008E5675"/>
  </w:style>
  <w:style w:type="paragraph" w:customStyle="1" w:styleId="B692D364CE0743D79814B9089599B875">
    <w:name w:val="B692D364CE0743D79814B9089599B875"/>
    <w:rsid w:val="008E5675"/>
  </w:style>
  <w:style w:type="paragraph" w:customStyle="1" w:styleId="6B926AD03B174AFDBDCDAC9DFDD630C0">
    <w:name w:val="6B926AD03B174AFDBDCDAC9DFDD630C0"/>
    <w:rsid w:val="008E5675"/>
  </w:style>
  <w:style w:type="paragraph" w:customStyle="1" w:styleId="D2F5233630CD4F7FA679A8018F7C1566">
    <w:name w:val="D2F5233630CD4F7FA679A8018F7C1566"/>
    <w:rsid w:val="008E5675"/>
  </w:style>
  <w:style w:type="paragraph" w:customStyle="1" w:styleId="B98C93D8981549E8A99510C9BF46C27B">
    <w:name w:val="B98C93D8981549E8A99510C9BF46C27B"/>
    <w:rsid w:val="008E5675"/>
  </w:style>
  <w:style w:type="paragraph" w:customStyle="1" w:styleId="F132B91F733F449D927AC61402FE69E2">
    <w:name w:val="F132B91F733F449D927AC61402FE69E2"/>
    <w:rsid w:val="008E5675"/>
  </w:style>
  <w:style w:type="paragraph" w:customStyle="1" w:styleId="7A749A7CD21348E49A73B83C28E03689">
    <w:name w:val="7A749A7CD21348E49A73B83C28E03689"/>
    <w:rsid w:val="008E5675"/>
  </w:style>
  <w:style w:type="paragraph" w:customStyle="1" w:styleId="2EA51BFB70A1418689B486C3A0A9B545">
    <w:name w:val="2EA51BFB70A1418689B486C3A0A9B545"/>
    <w:rsid w:val="008E5675"/>
  </w:style>
  <w:style w:type="paragraph" w:customStyle="1" w:styleId="29A75A77B035437E9C6996CE6116E3B8">
    <w:name w:val="29A75A77B035437E9C6996CE6116E3B8"/>
    <w:rsid w:val="008E5675"/>
  </w:style>
  <w:style w:type="paragraph" w:customStyle="1" w:styleId="E6C2A9445A664EE5BFB4A626F5F1EC41">
    <w:name w:val="E6C2A9445A664EE5BFB4A626F5F1EC41"/>
    <w:rsid w:val="008E5675"/>
  </w:style>
  <w:style w:type="paragraph" w:customStyle="1" w:styleId="07E4B2466A7841FB8D300F36D8A9FEB7">
    <w:name w:val="07E4B2466A7841FB8D300F36D8A9FEB7"/>
    <w:rsid w:val="008E5675"/>
  </w:style>
  <w:style w:type="paragraph" w:customStyle="1" w:styleId="A0D095683F14460CB58ABD851B4C4B99">
    <w:name w:val="A0D095683F14460CB58ABD851B4C4B99"/>
    <w:rsid w:val="008E5675"/>
  </w:style>
  <w:style w:type="paragraph" w:customStyle="1" w:styleId="431220D1E8304D279BBE52BACD769A66">
    <w:name w:val="431220D1E8304D279BBE52BACD769A66"/>
    <w:rsid w:val="008E5675"/>
  </w:style>
  <w:style w:type="paragraph" w:customStyle="1" w:styleId="0B2C4DC051FD44E491196A5A318A1430">
    <w:name w:val="0B2C4DC051FD44E491196A5A318A1430"/>
    <w:rsid w:val="008E5675"/>
  </w:style>
  <w:style w:type="paragraph" w:customStyle="1" w:styleId="7B2D220BB9D94032BC25E933BDA9DA7C">
    <w:name w:val="7B2D220BB9D94032BC25E933BDA9DA7C"/>
    <w:rsid w:val="008E5675"/>
  </w:style>
  <w:style w:type="paragraph" w:customStyle="1" w:styleId="C3FEB160FADA47F6AA4CAB2D55159CF9">
    <w:name w:val="C3FEB160FADA47F6AA4CAB2D55159CF9"/>
    <w:rsid w:val="008E5675"/>
  </w:style>
  <w:style w:type="paragraph" w:customStyle="1" w:styleId="4AFEEDF36DE24292A26D13131D53A078">
    <w:name w:val="4AFEEDF36DE24292A26D13131D53A078"/>
    <w:rsid w:val="008E5675"/>
  </w:style>
  <w:style w:type="paragraph" w:customStyle="1" w:styleId="3B23B33D3E064609BC86C9C83479D21A">
    <w:name w:val="3B23B33D3E064609BC86C9C83479D21A"/>
    <w:rsid w:val="008E5675"/>
  </w:style>
  <w:style w:type="paragraph" w:customStyle="1" w:styleId="6393F4988B654E39BE619304BC68833A">
    <w:name w:val="6393F4988B654E39BE619304BC68833A"/>
    <w:rsid w:val="008E5675"/>
  </w:style>
  <w:style w:type="paragraph" w:customStyle="1" w:styleId="22489C8917374410BEFFFE168BD312D8">
    <w:name w:val="22489C8917374410BEFFFE168BD312D8"/>
    <w:rsid w:val="008E5675"/>
  </w:style>
  <w:style w:type="paragraph" w:customStyle="1" w:styleId="C616CBE9672B4785BC3E8D1789DDD9A0">
    <w:name w:val="C616CBE9672B4785BC3E8D1789DDD9A0"/>
    <w:rsid w:val="008E5675"/>
  </w:style>
  <w:style w:type="paragraph" w:customStyle="1" w:styleId="A62F07AEC702414F951BB63884CDE47F">
    <w:name w:val="A62F07AEC702414F951BB63884CDE47F"/>
    <w:rsid w:val="008E56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88FBA34F48FB4194258489DB670567" ma:contentTypeVersion="18" ma:contentTypeDescription="Create a new document." ma:contentTypeScope="" ma:versionID="fe4fb53ad63fbe90da3c8598417622ab">
  <xsd:schema xmlns:xsd="http://www.w3.org/2001/XMLSchema" xmlns:xs="http://www.w3.org/2001/XMLSchema" xmlns:p="http://schemas.microsoft.com/office/2006/metadata/properties" xmlns:ns2="f914aedc-f58a-4a57-8faa-2ed70f0e412c" xmlns:ns3="d85916a4-f4b5-4538-99b5-720841e6a975" targetNamespace="http://schemas.microsoft.com/office/2006/metadata/properties" ma:root="true" ma:fieldsID="8dd1e9f22e71a497b63b77aeec4a58da" ns2:_="" ns3:_="">
    <xsd:import namespace="f914aedc-f58a-4a57-8faa-2ed70f0e412c"/>
    <xsd:import namespace="d85916a4-f4b5-4538-99b5-720841e6a9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4aedc-f58a-4a57-8faa-2ed70f0e41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b7d0982-af4b-4fa6-aa80-ed18ac5af03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5916a4-f4b5-4538-99b5-720841e6a9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f10b228-b602-4061-8cfb-0ba96c3a6fee}" ma:internalName="TaxCatchAll" ma:showField="CatchAllData" ma:web="d85916a4-f4b5-4538-99b5-720841e6a9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5916a4-f4b5-4538-99b5-720841e6a975" xsi:nil="true"/>
    <lcf76f155ced4ddcb4097134ff3c332f xmlns="f914aedc-f58a-4a57-8faa-2ed70f0e41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5ABBE9-8C0F-476B-A01B-3DD1D47842C1}"/>
</file>

<file path=customXml/itemProps2.xml><?xml version="1.0" encoding="utf-8"?>
<ds:datastoreItem xmlns:ds="http://schemas.openxmlformats.org/officeDocument/2006/customXml" ds:itemID="{3C4ABD9E-EE22-4107-9440-0C4CA184B4FD}">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d85916a4-f4b5-4538-99b5-720841e6a975"/>
    <ds:schemaRef ds:uri="f914aedc-f58a-4a57-8faa-2ed70f0e412c"/>
    <ds:schemaRef ds:uri="http://www.w3.org/XML/1998/namespace"/>
  </ds:schemaRefs>
</ds:datastoreItem>
</file>

<file path=customXml/itemProps3.xml><?xml version="1.0" encoding="utf-8"?>
<ds:datastoreItem xmlns:ds="http://schemas.openxmlformats.org/officeDocument/2006/customXml" ds:itemID="{6CEFC837-0DD4-4F02-BB1A-6B54652633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548</Words>
  <Characters>882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z Sadler</dc:creator>
  <cp:keywords/>
  <dc:description/>
  <cp:lastModifiedBy>Anjuman Raza</cp:lastModifiedBy>
  <cp:revision>8</cp:revision>
  <cp:lastPrinted>2021-09-07T02:32:00Z</cp:lastPrinted>
  <dcterms:created xsi:type="dcterms:W3CDTF">2022-09-20T02:01:00Z</dcterms:created>
  <dcterms:modified xsi:type="dcterms:W3CDTF">2025-10-24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8FBA34F48FB4194258489DB670567</vt:lpwstr>
  </property>
  <property fmtid="{D5CDD505-2E9C-101B-9397-08002B2CF9AE}" pid="3" name="GrammarlyDocumentId">
    <vt:lpwstr>6ffa683c904d4e85d69451e07b1f4494a91ead6271f71de5f81fa8c763ddabc3</vt:lpwstr>
  </property>
  <property fmtid="{D5CDD505-2E9C-101B-9397-08002B2CF9AE}" pid="4" name="MediaServiceImageTags">
    <vt:lpwstr/>
  </property>
</Properties>
</file>